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A76" w:rsidRPr="00592A95" w:rsidRDefault="00AF3758" w:rsidP="00AF3758">
      <w:pPr>
        <w:jc w:val="right"/>
        <w:rPr>
          <w:rFonts w:asciiTheme="majorHAnsi" w:hAnsiTheme="majorHAnsi"/>
        </w:rPr>
      </w:pPr>
      <w:r w:rsidRPr="00592A95">
        <w:rPr>
          <w:rFonts w:asciiTheme="majorHAnsi" w:hAnsiTheme="majorHAnsi"/>
          <w:sz w:val="24"/>
          <w:szCs w:val="24"/>
        </w:rPr>
        <w:t xml:space="preserve">Code # </w:t>
      </w:r>
      <w:sdt>
        <w:sdtPr>
          <w:rPr>
            <w:rFonts w:asciiTheme="majorHAnsi" w:hAnsiTheme="majorHAnsi"/>
          </w:rPr>
          <w:id w:val="-786346552"/>
          <w:placeholder>
            <w:docPart w:val="68A43CBC7F0F41BDA33698E698E97571"/>
          </w:placeholder>
        </w:sdtPr>
        <w:sdtEndPr/>
        <w:sdtContent>
          <w:r w:rsidR="00935CDD">
            <w:rPr>
              <w:rFonts w:asciiTheme="majorHAnsi" w:hAnsiTheme="majorHAnsi"/>
            </w:rPr>
            <w:t>2016U_NHP01</w:t>
          </w:r>
        </w:sdtContent>
      </w:sdt>
    </w:p>
    <w:p w:rsidR="00F75657" w:rsidRPr="00F75657" w:rsidRDefault="00F75657" w:rsidP="00F75657">
      <w:pPr>
        <w:jc w:val="center"/>
        <w:rPr>
          <w:rFonts w:asciiTheme="majorHAnsi" w:hAnsiTheme="majorHAnsi" w:cs="Arial"/>
          <w:b/>
          <w:sz w:val="36"/>
          <w:szCs w:val="36"/>
        </w:rPr>
      </w:pPr>
      <w:r w:rsidRPr="00F75657">
        <w:rPr>
          <w:rFonts w:asciiTheme="majorHAnsi" w:hAnsiTheme="majorHAnsi" w:cs="Arial"/>
          <w:b/>
          <w:sz w:val="36"/>
          <w:szCs w:val="36"/>
        </w:rPr>
        <w:t>Bulletin</w:t>
      </w:r>
      <w:r w:rsidR="00262156">
        <w:rPr>
          <w:rFonts w:asciiTheme="majorHAnsi" w:hAnsiTheme="majorHAnsi" w:cs="Arial"/>
          <w:b/>
          <w:sz w:val="36"/>
          <w:szCs w:val="36"/>
        </w:rPr>
        <w:t xml:space="preserve"> / Banner</w:t>
      </w:r>
      <w:r w:rsidRPr="00F75657">
        <w:rPr>
          <w:rFonts w:asciiTheme="majorHAnsi" w:hAnsiTheme="majorHAnsi" w:cs="Arial"/>
          <w:b/>
          <w:sz w:val="36"/>
          <w:szCs w:val="36"/>
        </w:rPr>
        <w:t xml:space="preserve"> Change Transmittal Form</w:t>
      </w:r>
    </w:p>
    <w:permStart w:id="105127116" w:edGrp="everyone"/>
    <w:p w:rsidR="00AF3758" w:rsidRPr="00592A95" w:rsidRDefault="00732735" w:rsidP="00AF3758">
      <w:pPr>
        <w:ind w:left="360" w:hanging="360"/>
        <w:rPr>
          <w:rFonts w:asciiTheme="majorHAnsi" w:hAnsiTheme="majorHAnsi" w:cs="Arial"/>
          <w:b/>
        </w:rPr>
      </w:pPr>
      <w:sdt>
        <w:sdtPr>
          <w:rPr>
            <w:rFonts w:ascii="MS Gothic" w:eastAsia="MS Gothic" w:hAnsiTheme="majorHAnsi"/>
          </w:rPr>
          <w:id w:val="139184401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55A74">
            <w:rPr>
              <w:rFonts w:ascii="MS Gothic" w:eastAsia="MS Gothic" w:hAnsi="MS Gothic" w:hint="eastAsia"/>
            </w:rPr>
            <w:t>☒</w:t>
          </w:r>
        </w:sdtContent>
      </w:sdt>
      <w:permEnd w:id="105127116"/>
      <w:r w:rsidR="000232AB">
        <w:rPr>
          <w:rFonts w:asciiTheme="majorHAnsi" w:hAnsiTheme="majorHAnsi" w:cs="Arial"/>
          <w:b/>
          <w:sz w:val="20"/>
          <w:szCs w:val="20"/>
        </w:rPr>
        <w:t xml:space="preserve"> U</w:t>
      </w:r>
      <w:r w:rsidR="00AF3758" w:rsidRPr="00592A95">
        <w:rPr>
          <w:rFonts w:asciiTheme="majorHAnsi" w:hAnsiTheme="majorHAnsi" w:cs="Arial"/>
          <w:b/>
          <w:sz w:val="20"/>
          <w:szCs w:val="20"/>
        </w:rPr>
        <w:t>ndergraduate Curriculum Council</w:t>
      </w:r>
      <w:r w:rsidR="00AF3758" w:rsidRPr="00592A95">
        <w:rPr>
          <w:rFonts w:asciiTheme="majorHAnsi" w:hAnsiTheme="majorHAnsi" w:cs="Arial"/>
          <w:sz w:val="20"/>
          <w:szCs w:val="20"/>
        </w:rPr>
        <w:t xml:space="preserve"> </w:t>
      </w:r>
      <w:r w:rsidR="0015435B" w:rsidRPr="005C0CF4">
        <w:rPr>
          <w:rFonts w:asciiTheme="majorHAnsi" w:hAnsiTheme="majorHAnsi" w:cs="Arial"/>
          <w:sz w:val="20"/>
          <w:szCs w:val="20"/>
        </w:rPr>
        <w:t>Print 1 copy for signatures and save 1 electronic copy.</w:t>
      </w:r>
      <w:r w:rsidR="001F7398">
        <w:rPr>
          <w:rFonts w:asciiTheme="majorHAnsi" w:hAnsiTheme="majorHAnsi" w:cs="Arial"/>
          <w:sz w:val="20"/>
          <w:szCs w:val="20"/>
        </w:rPr>
        <w:t xml:space="preserve"> </w:t>
      </w:r>
    </w:p>
    <w:permStart w:id="1982168328" w:edGrp="everyone"/>
    <w:p w:rsidR="001F5E9E" w:rsidRPr="001F5E9E" w:rsidRDefault="00732735" w:rsidP="001F5E9E">
      <w:pPr>
        <w:rPr>
          <w:rFonts w:asciiTheme="majorHAnsi" w:hAnsiTheme="majorHAnsi" w:cs="Arial"/>
          <w:color w:val="0000FF"/>
          <w:sz w:val="20"/>
          <w:szCs w:val="20"/>
          <w:u w:val="single"/>
        </w:rPr>
      </w:pPr>
      <w:sdt>
        <w:sdtPr>
          <w:rPr>
            <w:rFonts w:ascii="MS Gothic" w:eastAsia="MS Gothic" w:hAnsiTheme="majorHAnsi"/>
          </w:rPr>
          <w:id w:val="-1091848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7993">
            <w:rPr>
              <w:rFonts w:ascii="MS Gothic" w:eastAsia="MS Gothic" w:hAnsiTheme="majorHAnsi" w:hint="eastAsia"/>
            </w:rPr>
            <w:t>☐</w:t>
          </w:r>
        </w:sdtContent>
      </w:sdt>
      <w:permEnd w:id="1982168328"/>
      <w:r w:rsidR="000232AB">
        <w:rPr>
          <w:rFonts w:asciiTheme="majorHAnsi" w:hAnsiTheme="majorHAnsi" w:cs="Arial"/>
          <w:b/>
          <w:sz w:val="20"/>
          <w:szCs w:val="20"/>
        </w:rPr>
        <w:t xml:space="preserve"> </w:t>
      </w:r>
      <w:r w:rsidR="00AF3758" w:rsidRPr="00592A95">
        <w:rPr>
          <w:rFonts w:asciiTheme="majorHAnsi" w:hAnsiTheme="majorHAnsi" w:cs="Arial"/>
          <w:b/>
          <w:sz w:val="20"/>
          <w:szCs w:val="20"/>
        </w:rPr>
        <w:t>Graduate Council</w:t>
      </w:r>
      <w:r w:rsidR="00AF3758" w:rsidRPr="00592A95">
        <w:rPr>
          <w:rFonts w:asciiTheme="majorHAnsi" w:hAnsiTheme="majorHAnsi" w:cs="Arial"/>
          <w:sz w:val="20"/>
          <w:szCs w:val="20"/>
        </w:rPr>
        <w:t xml:space="preserve"> - Print 1 copy for signatures and send 1 electronic copy to </w:t>
      </w:r>
      <w:hyperlink r:id="rId8" w:history="1">
        <w:r w:rsidR="00CA6230" w:rsidRPr="002A654D">
          <w:rPr>
            <w:rStyle w:val="Hyperlink"/>
            <w:rFonts w:asciiTheme="majorHAnsi" w:hAnsiTheme="majorHAnsi" w:cs="Arial"/>
            <w:sz w:val="20"/>
            <w:szCs w:val="20"/>
          </w:rPr>
          <w:t>pheath@astate.edu</w:t>
        </w:r>
      </w:hyperlink>
    </w:p>
    <w:p w:rsidR="0009788F" w:rsidRPr="00592A95" w:rsidRDefault="0009788F" w:rsidP="00AF3758">
      <w:pPr>
        <w:rPr>
          <w:rFonts w:asciiTheme="majorHAnsi" w:hAnsiTheme="majorHAnsi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16FE7" w:rsidRPr="00592A95" w:rsidTr="00016FE7">
        <w:trPr>
          <w:trHeight w:val="1089"/>
        </w:trPr>
        <w:tc>
          <w:tcPr>
            <w:tcW w:w="5451" w:type="dxa"/>
            <w:vAlign w:val="center"/>
          </w:tcPr>
          <w:p w:rsidR="00A0329C" w:rsidRPr="00592A95" w:rsidRDefault="00732735" w:rsidP="00E129EC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</w:sdtPr>
              <w:sdtEndPr/>
              <w:sdtContent>
                <w:r w:rsidR="00E129EC">
                  <w:rPr>
                    <w:rFonts w:asciiTheme="majorHAnsi" w:hAnsiTheme="majorHAnsi"/>
                    <w:sz w:val="20"/>
                    <w:szCs w:val="20"/>
                  </w:rPr>
                  <w:t xml:space="preserve">Jessie Bricker  </w:t>
                </w:r>
              </w:sdtContent>
            </w:sdt>
            <w:r w:rsidR="00EF2A44"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date w:fullDate="2016-08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129EC">
                  <w:rPr>
                    <w:rFonts w:asciiTheme="majorHAnsi" w:hAnsiTheme="majorHAnsi"/>
                    <w:smallCaps/>
                    <w:sz w:val="20"/>
                    <w:szCs w:val="20"/>
                  </w:rPr>
                  <w:t>8/20/2016</w:t>
                </w:r>
              </w:sdtContent>
            </w:sdt>
            <w:r w:rsidR="00EF2A44" w:rsidRPr="00592A95">
              <w:rPr>
                <w:rFonts w:asciiTheme="majorHAnsi" w:hAnsiTheme="majorHAnsi"/>
                <w:sz w:val="20"/>
                <w:szCs w:val="20"/>
              </w:rPr>
              <w:br/>
            </w:r>
            <w:r w:rsidR="00A0329C"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:rsidR="00016FE7" w:rsidRPr="00592A95" w:rsidRDefault="00732735" w:rsidP="00016FE7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showingPlcHdr/>
                  </w:sdtPr>
                  <w:sdtEndPr/>
                  <w:sdtContent>
                    <w:permStart w:id="1133988640" w:edGrp="everyone"/>
                    <w:r w:rsidR="00DB3983" w:rsidRPr="00592A95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133988640"/>
                  </w:sdtContent>
                </w:sdt>
              </w:sdtContent>
            </w:sdt>
            <w:r w:rsidR="00016FE7"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16FE7" w:rsidRPr="00592A95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858893080" w:edGrp="everyone"/>
                <w:r w:rsidR="00DB3983" w:rsidRPr="00592A95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858893080"/>
              </w:sdtContent>
            </w:sdt>
          </w:p>
          <w:p w:rsidR="00A0329C" w:rsidRPr="00592A95" w:rsidRDefault="00016FE7" w:rsidP="00016FE7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16FE7" w:rsidRPr="00592A95" w:rsidTr="00016FE7">
        <w:trPr>
          <w:trHeight w:val="1089"/>
        </w:trPr>
        <w:tc>
          <w:tcPr>
            <w:tcW w:w="5451" w:type="dxa"/>
            <w:vAlign w:val="center"/>
          </w:tcPr>
          <w:p w:rsidR="00A0329C" w:rsidRPr="00513001" w:rsidRDefault="00732735" w:rsidP="00E129EC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</w:sdtPr>
                  <w:sdtEndPr/>
                  <w:sdtContent>
                    <w:r w:rsidR="00E129EC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Mary Morrison, OTD  </w:t>
                    </w:r>
                  </w:sdtContent>
                </w:sdt>
              </w:sdtContent>
            </w:sdt>
            <w:r w:rsidR="00EF2A44" w:rsidRPr="0051300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date w:fullDate="2016-08-2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129EC">
                  <w:rPr>
                    <w:rFonts w:asciiTheme="majorHAnsi" w:hAnsiTheme="majorHAnsi"/>
                    <w:smallCaps/>
                    <w:sz w:val="20"/>
                    <w:szCs w:val="20"/>
                  </w:rPr>
                  <w:t>8/25/2016</w:t>
                </w:r>
              </w:sdtContent>
            </w:sdt>
            <w:r w:rsidR="00EF2A44" w:rsidRPr="00513001">
              <w:rPr>
                <w:rFonts w:asciiTheme="majorHAnsi" w:hAnsiTheme="majorHAnsi"/>
                <w:sz w:val="20"/>
                <w:szCs w:val="20"/>
              </w:rPr>
              <w:br/>
            </w:r>
            <w:r w:rsidR="00A0329C" w:rsidRPr="00513001">
              <w:rPr>
                <w:rFonts w:asciiTheme="majorHAnsi" w:hAnsiTheme="majorHAnsi"/>
                <w:b/>
                <w:sz w:val="20"/>
                <w:szCs w:val="20"/>
              </w:rPr>
              <w:t>Department Chair:</w:t>
            </w:r>
            <w:r w:rsidR="00A0329C" w:rsidRPr="00513001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p w:rsidR="00016FE7" w:rsidRPr="00513001" w:rsidRDefault="00732735" w:rsidP="00016FE7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showingPlcHdr/>
                  </w:sdtPr>
                  <w:sdtEndPr/>
                  <w:sdtContent>
                    <w:permStart w:id="1413314353" w:edGrp="everyone"/>
                    <w:r w:rsidR="00DB3983" w:rsidRPr="0051300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413314353"/>
                  </w:sdtContent>
                </w:sdt>
              </w:sdtContent>
            </w:sdt>
            <w:r w:rsidR="00016FE7" w:rsidRPr="0051300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2048291363" w:edGrp="everyone"/>
                <w:r w:rsidR="00DB3983" w:rsidRPr="0051300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2048291363"/>
              </w:sdtContent>
            </w:sdt>
          </w:p>
          <w:p w:rsidR="00A0329C" w:rsidRPr="00592A95" w:rsidRDefault="000A7C2E" w:rsidP="00016FE7">
            <w:pPr>
              <w:rPr>
                <w:rFonts w:asciiTheme="majorHAnsi" w:hAnsiTheme="majorHAnsi"/>
                <w:sz w:val="20"/>
                <w:szCs w:val="20"/>
              </w:rPr>
            </w:pPr>
            <w:r w:rsidRPr="00513001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="00016FE7" w:rsidRPr="00513001">
              <w:rPr>
                <w:rFonts w:asciiTheme="majorHAnsi" w:hAnsiTheme="majorHAnsi"/>
                <w:b/>
                <w:sz w:val="20"/>
                <w:szCs w:val="20"/>
              </w:rPr>
              <w:t xml:space="preserve"> (If applicable)</w:t>
            </w:r>
            <w:r w:rsidR="00016FE7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016FE7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016FE7" w:rsidRPr="00592A95" w:rsidTr="00016FE7">
        <w:trPr>
          <w:trHeight w:val="1089"/>
        </w:trPr>
        <w:tc>
          <w:tcPr>
            <w:tcW w:w="5451" w:type="dxa"/>
            <w:vAlign w:val="center"/>
          </w:tcPr>
          <w:p w:rsidR="00A0329C" w:rsidRPr="00592A95" w:rsidRDefault="00732735" w:rsidP="001A71EF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76181568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73526833"/>
                  </w:sdtPr>
                  <w:sdtEndPr/>
                  <w:sdtContent>
                    <w:r w:rsidR="001A71EF">
                      <w:rPr>
                        <w:rFonts w:asciiTheme="majorHAnsi" w:hAnsiTheme="majorHAnsi"/>
                        <w:sz w:val="20"/>
                        <w:szCs w:val="20"/>
                      </w:rPr>
                      <w:t>Deanna Barymon</w:t>
                    </w:r>
                  </w:sdtContent>
                </w:sdt>
              </w:sdtContent>
            </w:sdt>
            <w:r w:rsidR="00EF2A44"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231607342"/>
                <w:date w:fullDate="2016-09-0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A71EF">
                  <w:rPr>
                    <w:rFonts w:asciiTheme="majorHAnsi" w:hAnsiTheme="majorHAnsi"/>
                    <w:smallCaps/>
                    <w:sz w:val="20"/>
                    <w:szCs w:val="20"/>
                  </w:rPr>
                  <w:t>9/2/2016</w:t>
                </w:r>
              </w:sdtContent>
            </w:sdt>
            <w:r w:rsidR="00EF2A44" w:rsidRPr="00592A95">
              <w:rPr>
                <w:rFonts w:asciiTheme="majorHAnsi" w:hAnsiTheme="majorHAnsi"/>
                <w:sz w:val="20"/>
                <w:szCs w:val="20"/>
              </w:rPr>
              <w:br/>
            </w:r>
            <w:r w:rsidR="00A0329C"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p w:rsidR="00016FE7" w:rsidRPr="00592A95" w:rsidRDefault="00732735" w:rsidP="00016FE7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showingPlcHdr/>
                  </w:sdtPr>
                  <w:sdtEndPr/>
                  <w:sdtContent>
                    <w:permStart w:id="1362393084" w:edGrp="everyone"/>
                    <w:r w:rsidR="00DB3983" w:rsidRPr="00592A95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2393084"/>
                  </w:sdtContent>
                </w:sdt>
              </w:sdtContent>
            </w:sdt>
            <w:r w:rsidR="00016FE7"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144132803" w:edGrp="everyone"/>
                <w:r w:rsidR="00DB3983" w:rsidRPr="00592A95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44132803"/>
              </w:sdtContent>
            </w:sdt>
          </w:p>
          <w:p w:rsidR="00A0329C" w:rsidRPr="00592A95" w:rsidRDefault="00016FE7" w:rsidP="00016FE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016FE7" w:rsidRPr="00592A95" w:rsidTr="00016FE7">
        <w:trPr>
          <w:trHeight w:val="1089"/>
        </w:trPr>
        <w:tc>
          <w:tcPr>
            <w:tcW w:w="5451" w:type="dxa"/>
            <w:vAlign w:val="center"/>
          </w:tcPr>
          <w:p w:rsidR="00A0329C" w:rsidRPr="00592A95" w:rsidRDefault="00732735" w:rsidP="00FB58FE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</w:sdtPr>
                  <w:sdtEndPr/>
                  <w:sdtContent>
                    <w:r w:rsidR="00FB58FE">
                      <w:rPr>
                        <w:rFonts w:asciiTheme="majorHAnsi" w:hAnsiTheme="majorHAnsi"/>
                        <w:sz w:val="20"/>
                        <w:szCs w:val="20"/>
                      </w:rPr>
                      <w:t>Susan Hanrahan, PhD</w:t>
                    </w:r>
                  </w:sdtContent>
                </w:sdt>
              </w:sdtContent>
            </w:sdt>
            <w:r w:rsidR="0073025F"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date w:fullDate="2016-09-0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B58FE">
                  <w:rPr>
                    <w:rFonts w:asciiTheme="majorHAnsi" w:hAnsiTheme="majorHAnsi"/>
                    <w:smallCaps/>
                    <w:sz w:val="20"/>
                    <w:szCs w:val="20"/>
                  </w:rPr>
                  <w:t>9/2/2016</w:t>
                </w:r>
              </w:sdtContent>
            </w:sdt>
            <w:r w:rsidR="0073025F" w:rsidRPr="00592A95">
              <w:rPr>
                <w:rFonts w:asciiTheme="majorHAnsi" w:hAnsiTheme="majorHAnsi"/>
                <w:sz w:val="20"/>
                <w:szCs w:val="20"/>
              </w:rPr>
              <w:br/>
            </w:r>
            <w:r w:rsidR="00A0329C"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:rsidR="00016FE7" w:rsidRPr="00592A95" w:rsidRDefault="00732735" w:rsidP="00016FE7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showingPlcHdr/>
                  </w:sdtPr>
                  <w:sdtEndPr/>
                  <w:sdtContent>
                    <w:permStart w:id="910040360" w:edGrp="everyone"/>
                    <w:r w:rsidR="00DB3983" w:rsidRPr="00592A95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910040360"/>
                  </w:sdtContent>
                </w:sdt>
              </w:sdtContent>
            </w:sdt>
            <w:r w:rsidR="00016FE7"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847716354" w:edGrp="everyone"/>
                <w:r w:rsidR="00DB3983" w:rsidRPr="00592A95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847716354"/>
              </w:sdtContent>
            </w:sdt>
          </w:p>
          <w:p w:rsidR="00A0329C" w:rsidRPr="00592A95" w:rsidRDefault="00016FE7" w:rsidP="00016FE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016FE7" w:rsidRPr="00592A95" w:rsidTr="00016FE7">
        <w:trPr>
          <w:trHeight w:val="1089"/>
        </w:trPr>
        <w:tc>
          <w:tcPr>
            <w:tcW w:w="5451" w:type="dxa"/>
            <w:vAlign w:val="center"/>
          </w:tcPr>
          <w:p w:rsidR="00016FE7" w:rsidRPr="00592A95" w:rsidRDefault="00016FE7" w:rsidP="00016FE7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:rsidR="00016FE7" w:rsidRPr="00592A95" w:rsidRDefault="00732735" w:rsidP="00016FE7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showingPlcHdr/>
                  </w:sdtPr>
                  <w:sdtEndPr/>
                  <w:sdtContent>
                    <w:permStart w:id="1271277838" w:edGrp="everyone"/>
                    <w:r w:rsidR="00DB3983" w:rsidRPr="00592A95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271277838"/>
                  </w:sdtContent>
                </w:sdt>
              </w:sdtContent>
            </w:sdt>
            <w:r w:rsidR="00016FE7"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508837725" w:edGrp="everyone"/>
                <w:r w:rsidR="00DB3983" w:rsidRPr="00592A95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08837725"/>
              </w:sdtContent>
            </w:sdt>
          </w:p>
          <w:p w:rsidR="00016FE7" w:rsidRPr="00592A95" w:rsidRDefault="00016FE7" w:rsidP="00016FE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:rsidR="00636DB3" w:rsidRPr="00592A95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:rsidR="0018269B" w:rsidRDefault="006E6FEC" w:rsidP="006E6FEC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1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Contact Person</w:t>
      </w:r>
      <w:r w:rsidR="000A7C2E" w:rsidRPr="005813B9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:rsidR="00755A74" w:rsidRDefault="00755A74" w:rsidP="00755A74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Jessie Bricker, OTA Program Director</w:t>
          </w:r>
        </w:p>
        <w:p w:rsidR="00755A74" w:rsidRDefault="00732735" w:rsidP="00755A74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hyperlink r:id="rId9" w:history="1">
            <w:r w:rsidR="00755A74" w:rsidRPr="009D31E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bricker@astate.edu</w:t>
            </w:r>
          </w:hyperlink>
        </w:p>
        <w:p w:rsidR="006E6FEC" w:rsidRDefault="00AA0040" w:rsidP="00755A74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870-680</w:t>
          </w:r>
          <w:r w:rsidR="00755A74">
            <w:rPr>
              <w:rFonts w:asciiTheme="majorHAnsi" w:hAnsiTheme="majorHAnsi" w:cs="Arial"/>
              <w:sz w:val="20"/>
              <w:szCs w:val="20"/>
            </w:rPr>
            <w:t>-4228</w:t>
          </w:r>
        </w:p>
      </w:sdtContent>
    </w:sdt>
    <w:p w:rsidR="00C12816" w:rsidRPr="00592A95" w:rsidRDefault="00C12816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18269B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2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Proposed Change</w:t>
      </w:r>
    </w:p>
    <w:sdt>
      <w:sdtPr>
        <w:rPr>
          <w:rFonts w:asciiTheme="majorHAnsi" w:hAnsiTheme="majorHAnsi" w:cs="Arial"/>
          <w:sz w:val="20"/>
          <w:szCs w:val="20"/>
        </w:rPr>
        <w:id w:val="-1727446625"/>
      </w:sdtPr>
      <w:sdtEndPr/>
      <w:sdtContent>
        <w:p w:rsidR="002E3FC9" w:rsidRDefault="00513760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Change OTA 2053 Course Title from “Gerontology for the OTA” to “Adult Practice for the OTA” and update course description.</w:t>
          </w:r>
        </w:p>
      </w:sdtContent>
    </w:sdt>
    <w:p w:rsidR="002E3FC9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:rsidR="0073125A" w:rsidRPr="006E6FEC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3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Effective Date</w:t>
      </w:r>
    </w:p>
    <w:sdt>
      <w:sdtPr>
        <w:rPr>
          <w:rFonts w:asciiTheme="majorHAnsi" w:hAnsiTheme="majorHAnsi" w:cs="Arial"/>
          <w:sz w:val="20"/>
          <w:szCs w:val="20"/>
        </w:rPr>
        <w:id w:val="1731260334"/>
        <w:date w:fullDate="2017-01-02T00:00:00Z">
          <w:dateFormat w:val="M/d/yyyy"/>
          <w:lid w:val="en-US"/>
          <w:storeMappedDataAs w:val="dateTime"/>
          <w:calendar w:val="gregorian"/>
        </w:date>
      </w:sdtPr>
      <w:sdtEndPr/>
      <w:sdtContent>
        <w:p w:rsidR="002E3FC9" w:rsidRDefault="00513001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1/2/2017</w:t>
          </w:r>
        </w:p>
      </w:sdtContent>
    </w:sdt>
    <w:p w:rsidR="0073125A" w:rsidRPr="00592A95" w:rsidRDefault="0073125A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18269B" w:rsidRPr="00B24A85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4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Justification</w:t>
      </w:r>
      <w:r w:rsidR="00B24A85">
        <w:rPr>
          <w:rFonts w:asciiTheme="majorHAnsi" w:hAnsiTheme="majorHAnsi" w:cs="Arial"/>
          <w:b/>
          <w:sz w:val="20"/>
          <w:szCs w:val="20"/>
        </w:rPr>
        <w:t xml:space="preserve"> – </w:t>
      </w:r>
      <w:r w:rsidR="00B24A85" w:rsidRPr="00B24A85">
        <w:rPr>
          <w:rFonts w:asciiTheme="majorHAnsi" w:hAnsiTheme="majorHAnsi" w:cs="Arial"/>
          <w:i/>
          <w:sz w:val="20"/>
          <w:szCs w:val="20"/>
        </w:rPr>
        <w:t xml:space="preserve">Please provide details as to why this change is necessary. </w:t>
      </w:r>
    </w:p>
    <w:sdt>
      <w:sdtPr>
        <w:rPr>
          <w:rFonts w:asciiTheme="majorHAnsi" w:hAnsiTheme="majorHAnsi" w:cs="Arial"/>
          <w:sz w:val="20"/>
          <w:szCs w:val="20"/>
        </w:rPr>
        <w:id w:val="-1277251352"/>
      </w:sdtPr>
      <w:sdtEndPr/>
      <w:sdtContent>
        <w:sdt>
          <w:sdtPr>
            <w:rPr>
              <w:rFonts w:asciiTheme="majorHAnsi" w:hAnsiTheme="majorHAnsi" w:cs="Arial"/>
              <w:sz w:val="20"/>
              <w:szCs w:val="20"/>
            </w:rPr>
            <w:id w:val="2106373891"/>
          </w:sdtPr>
          <w:sdtEndPr/>
          <w:sdtContent>
            <w:p w:rsidR="00AA0040" w:rsidRDefault="00513760" w:rsidP="00AA0040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Adult Practice for the OTA represents a more accurate reflection of the topics covered in this course. Course description is also being revised to more accurately reflect the course’s subject matter.</w:t>
              </w:r>
            </w:p>
          </w:sdtContent>
        </w:sdt>
        <w:p w:rsidR="002E3FC9" w:rsidRDefault="00732735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:rsidR="0039532B" w:rsidRDefault="0039532B" w:rsidP="002E3FC9">
      <w:pPr>
        <w:pBdr>
          <w:bottom w:val="single" w:sz="12" w:space="1" w:color="auto"/>
        </w:pBd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CD7510" w:rsidRDefault="00CD7510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1016"/>
      </w:tblGrid>
      <w:tr w:rsidR="00CD7510" w:rsidRPr="008426D1" w:rsidTr="00781FAA">
        <w:tc>
          <w:tcPr>
            <w:tcW w:w="11016" w:type="dxa"/>
            <w:shd w:val="clear" w:color="auto" w:fill="D9D9D9" w:themeFill="background1" w:themeFillShade="D9"/>
          </w:tcPr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CD7510" w:rsidRPr="008426D1" w:rsidTr="00781FAA">
        <w:tc>
          <w:tcPr>
            <w:tcW w:w="11016" w:type="dxa"/>
            <w:shd w:val="clear" w:color="auto" w:fill="F2F2F2" w:themeFill="background1" w:themeFillShade="F2"/>
          </w:tcPr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0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 w:rsidR="0092052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ollow the following guidelines for indicating necessary changes. </w:t>
            </w:r>
          </w:p>
          <w:p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:rsidR="00CD7510" w:rsidRPr="008426D1" w:rsidRDefault="00CD7510" w:rsidP="00781FAA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Deleted courses/credit hours should be marked with a red strike-through (</w:t>
            </w:r>
            <w:r w:rsidRPr="008426D1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  <w:t>red strikethrough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New credit hours and text changes should be listed in blue using enlarged font (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8"/>
                <w:szCs w:val="28"/>
              </w:rPr>
              <w:t>blue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4"/>
                <w:szCs w:val="24"/>
              </w:rPr>
              <w:t xml:space="preserve"> 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Any new courses should be listed in blue bold italics using enlarged font (</w:t>
            </w:r>
            <w:r w:rsidRPr="008426D1">
              <w:rPr>
                <w:rFonts w:ascii="Times New Roman" w:hAnsi="Times New Roman" w:cs="Times New Roman"/>
                <w:b/>
                <w:i/>
                <w:color w:val="548DD4" w:themeColor="text2" w:themeTint="99"/>
                <w:sz w:val="28"/>
                <w:szCs w:val="24"/>
              </w:rPr>
              <w:t>blue bold italics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8"/>
              </w:rPr>
            </w:pPr>
          </w:p>
          <w:p w:rsidR="005B2E9E" w:rsidRDefault="00CD7510" w:rsidP="00781FAA">
            <w:pPr>
              <w:tabs>
                <w:tab w:val="left" w:pos="360"/>
                <w:tab w:val="left" w:pos="720"/>
              </w:tabs>
              <w:ind w:left="360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You can easily apply any of these changes by selecting the example text in the instructions above, double-clicking the ‘format painter’ icon </w:t>
            </w:r>
            <w:r w:rsidRPr="008426D1">
              <w:rPr>
                <w:i/>
                <w:sz w:val="18"/>
              </w:rPr>
              <w:sym w:font="Wingdings" w:char="F0E0"/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 </w:t>
            </w:r>
            <w:r w:rsidRPr="008426D1">
              <w:rPr>
                <w:i/>
                <w:noProof/>
                <w:sz w:val="18"/>
              </w:rPr>
              <w:drawing>
                <wp:inline distT="0" distB="0" distL="0" distR="0" wp14:anchorId="42D1AEAF" wp14:editId="01275568">
                  <wp:extent cx="942975" cy="1714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00"/>
                          <a:stretch/>
                        </pic:blipFill>
                        <pic:spPr bwMode="auto">
                          <a:xfrm>
                            <a:off x="0" y="0"/>
                            <a:ext cx="9429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>, and selecting the text you would like to apply the change to.</w:t>
            </w:r>
          </w:p>
          <w:p w:rsidR="00CD7510" w:rsidRPr="008426D1" w:rsidRDefault="00CD7510" w:rsidP="005B2E9E">
            <w:pPr>
              <w:tabs>
                <w:tab w:val="left" w:pos="-2250"/>
              </w:tabs>
              <w:ind w:left="630" w:hanging="27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Please visit </w:t>
            </w:r>
            <w:hyperlink r:id="rId12" w:history="1">
              <w:r w:rsidR="005B2E9E" w:rsidRPr="00816322">
                <w:rPr>
                  <w:rStyle w:val="Hyperlink"/>
                  <w:rFonts w:ascii="Times New Roman" w:hAnsi="Times New Roman" w:cs="Times New Roman"/>
                  <w:i/>
                  <w:sz w:val="20"/>
                  <w:szCs w:val="24"/>
                </w:rPr>
                <w:t>https://youtu.be/yjdL2n4lZm4</w:t>
              </w:r>
            </w:hyperlink>
            <w:r w:rsidR="005B2E9E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>for more detailed instructions.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18"/>
          <w:szCs w:val="18"/>
        </w:rPr>
      </w:pPr>
    </w:p>
    <w:p w:rsidR="00CD7510" w:rsidRPr="008426D1" w:rsidRDefault="00CD7510" w:rsidP="00CD7510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</w:sdtPr>
      <w:sdtEndPr/>
      <w:sdtContent>
        <w:p w:rsidR="00513001" w:rsidRPr="00E07955" w:rsidRDefault="00513001" w:rsidP="00513001">
          <w:pPr>
            <w:spacing w:before="86" w:after="0" w:line="240" w:lineRule="auto"/>
            <w:ind w:left="100" w:right="-20"/>
            <w:rPr>
              <w:rFonts w:ascii="Arial" w:eastAsia="Arial" w:hAnsi="Arial" w:cs="Arial"/>
              <w:sz w:val="18"/>
              <w:szCs w:val="16"/>
            </w:rPr>
          </w:pPr>
          <w:r w:rsidRPr="00E07955">
            <w:rPr>
              <w:noProof/>
              <w:sz w:val="24"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393979DD" wp14:editId="6D04E182">
                    <wp:simplePos x="0" y="0"/>
                    <wp:positionH relativeFrom="page">
                      <wp:posOffset>4109720</wp:posOffset>
                    </wp:positionH>
                    <wp:positionV relativeFrom="page">
                      <wp:posOffset>4418965</wp:posOffset>
                    </wp:positionV>
                    <wp:extent cx="1270" cy="175260"/>
                    <wp:effectExtent l="4445" t="0" r="3810" b="0"/>
                    <wp:wrapNone/>
                    <wp:docPr id="12" name="Group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270" cy="175260"/>
                              <a:chOff x="6472" y="6959"/>
                              <a:chExt cx="2" cy="276"/>
                            </a:xfrm>
                          </wpg:grpSpPr>
                          <wps:wsp>
                            <wps:cNvPr id="13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6472" y="6959"/>
                                <a:ext cx="2" cy="276"/>
                              </a:xfrm>
                              <a:custGeom>
                                <a:avLst/>
                                <a:gdLst>
                                  <a:gd name="T0" fmla="+- 0 6959 6959"/>
                                  <a:gd name="T1" fmla="*/ 6959 h 276"/>
                                  <a:gd name="T2" fmla="+- 0 7236 6959"/>
                                  <a:gd name="T3" fmla="*/ 7236 h 276"/>
                                  <a:gd name="T4" fmla="+- 0 6959 6959"/>
                                  <a:gd name="T5" fmla="*/ 6959 h 27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  <a:cxn ang="0">
                                    <a:pos x="0" y="T5"/>
                                  </a:cxn>
                                </a:cxnLst>
                                <a:rect l="0" t="0" r="r" b="b"/>
                                <a:pathLst>
                                  <a:path h="276">
                                    <a:moveTo>
                                      <a:pt x="0" y="0"/>
                                    </a:moveTo>
                                    <a:lnTo>
                                      <a:pt x="0" y="277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BCBEC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group w14:anchorId="47942E51" id="Group 12" o:spid="_x0000_s1026" style="position:absolute;margin-left:323.6pt;margin-top:347.95pt;width:.1pt;height:13.8pt;z-index:-251654144;mso-position-horizontal-relative:page;mso-position-vertical-relative:page" coordorigin="6472,6959" coordsize="2,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">
                    <v:shape id="Freeform 9" o:spid="_x0000_s1027" style="position:absolute;left:6472;top:6959;width:2;height:276;visibility:visible;mso-wrap-style:square;v-text-anchor:top" coordsize="2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D8k7wA&#10;AADbAAAADwAAAGRycy9kb3ducmV2LnhtbERPSwrCMBDdC94hjODOpiqIVKOIUHEnfsDt2IxttZmU&#10;Jmq9vREEd/N435kvW1OJJzWutKxgGMUgiDOrS84VnI7pYArCeWSNlWVS8CYHy0W3M8dE2xfv6Xnw&#10;uQgh7BJUUHhfJ1K6rCCDLrI1ceCutjHoA2xyqRt8hXBTyVEcT6TBkkNDgTWtC8ruh4dRoPeTW/rY&#10;XcZ5dV6laU0mftuNUv1eu5qB8NT6v/jn3uowfwzfX8IBcvE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+cPyTvAAAANsAAAAPAAAAAAAAAAAAAAAAAJgCAABkcnMvZG93bnJldi54&#10;bWxQSwUGAAAAAAQABAD1AAAAgQMAAAAA&#10;" path="m,l,277,,e" fillcolor="#bcbec0" stroked="f">
                      <v:path arrowok="t" o:connecttype="custom" o:connectlocs="0,6959;0,7236;0,6959" o:connectangles="0,0,0"/>
                    </v:shape>
                    <w10:wrap anchorx="page" anchory="page"/>
                  </v:group>
                </w:pict>
              </mc:Fallback>
            </mc:AlternateContent>
          </w:r>
          <w:r w:rsidRPr="00E07955">
            <w:rPr>
              <w:noProof/>
              <w:sz w:val="24"/>
            </w:rPr>
            <mc:AlternateContent>
              <mc:Choice Requires="wpg">
                <w:drawing>
                  <wp:anchor distT="0" distB="0" distL="114300" distR="114300" simplePos="0" relativeHeight="251663360" behindDoc="1" locked="0" layoutInCell="1" allowOverlap="1" wp14:anchorId="6F4C2A57" wp14:editId="58013E05">
                    <wp:simplePos x="0" y="0"/>
                    <wp:positionH relativeFrom="page">
                      <wp:posOffset>4109720</wp:posOffset>
                    </wp:positionH>
                    <wp:positionV relativeFrom="page">
                      <wp:posOffset>5066030</wp:posOffset>
                    </wp:positionV>
                    <wp:extent cx="1270" cy="175260"/>
                    <wp:effectExtent l="4445" t="0" r="3810" b="0"/>
                    <wp:wrapNone/>
                    <wp:docPr id="10" name="Group 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270" cy="175260"/>
                              <a:chOff x="6472" y="7978"/>
                              <a:chExt cx="2" cy="276"/>
                            </a:xfrm>
                          </wpg:grpSpPr>
                          <wps:wsp>
                            <wps:cNvPr id="11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6472" y="7978"/>
                                <a:ext cx="2" cy="276"/>
                              </a:xfrm>
                              <a:custGeom>
                                <a:avLst/>
                                <a:gdLst>
                                  <a:gd name="T0" fmla="+- 0 7978 7978"/>
                                  <a:gd name="T1" fmla="*/ 7978 h 276"/>
                                  <a:gd name="T2" fmla="+- 0 8254 7978"/>
                                  <a:gd name="T3" fmla="*/ 8254 h 276"/>
                                  <a:gd name="T4" fmla="+- 0 7978 7978"/>
                                  <a:gd name="T5" fmla="*/ 7978 h 27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  <a:cxn ang="0">
                                    <a:pos x="0" y="T5"/>
                                  </a:cxn>
                                </a:cxnLst>
                                <a:rect l="0" t="0" r="r" b="b"/>
                                <a:pathLst>
                                  <a:path h="276">
                                    <a:moveTo>
                                      <a:pt x="0" y="0"/>
                                    </a:moveTo>
                                    <a:lnTo>
                                      <a:pt x="0" y="27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BCBEC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group w14:anchorId="5AEAE599" id="Group 10" o:spid="_x0000_s1026" style="position:absolute;margin-left:323.6pt;margin-top:398.9pt;width:.1pt;height:13.8pt;z-index:-251653120;mso-position-horizontal-relative:page;mso-position-vertical-relative:page" coordorigin="6472,7978" coordsize="2,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">
                    <v:shape id="Freeform 11" o:spid="_x0000_s1027" style="position:absolute;left:6472;top:7978;width:2;height:276;visibility:visible;mso-wrap-style:square;v-text-anchor:top" coordsize="2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7Hf7wA&#10;AADbAAAADwAAAGRycy9kb3ducmV2LnhtbERPSwrCMBDdC94hjODOpiqIVKOIUHEnfsDt2IxttZmU&#10;Jmq9vREEd/N435kvW1OJJzWutKxgGMUgiDOrS84VnI7pYArCeWSNlWVS8CYHy0W3M8dE2xfv6Xnw&#10;uQgh7BJUUHhfJ1K6rCCDLrI1ceCutjHoA2xyqRt8hXBTyVEcT6TBkkNDgTWtC8ruh4dRoPeTW/rY&#10;XcZ5dV6laU0mftuNUv1eu5qB8NT6v/jn3uowfwjfX8IBcvE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h7sd/vAAAANsAAAAPAAAAAAAAAAAAAAAAAJgCAABkcnMvZG93bnJldi54&#10;bWxQSwUGAAAAAAQABAD1AAAAgQMAAAAA&#10;" path="m,l,276,,e" fillcolor="#bcbec0" stroked="f">
                      <v:path arrowok="t" o:connecttype="custom" o:connectlocs="0,7978;0,8254;0,7978" o:connectangles="0,0,0"/>
                    </v:shape>
                    <w10:wrap anchorx="page" anchory="page"/>
                  </v:group>
                </w:pict>
              </mc:Fallback>
            </mc:AlternateContent>
          </w:r>
          <w:r w:rsidRPr="00E07955">
            <w:rPr>
              <w:noProof/>
              <w:sz w:val="24"/>
            </w:rPr>
            <mc:AlternateContent>
              <mc:Choice Requires="wpg">
                <w:drawing>
                  <wp:anchor distT="0" distB="0" distL="114300" distR="114300" simplePos="0" relativeHeight="251664384" behindDoc="1" locked="0" layoutInCell="1" allowOverlap="1" wp14:anchorId="42B52DBE" wp14:editId="3BA8A964">
                    <wp:simplePos x="0" y="0"/>
                    <wp:positionH relativeFrom="page">
                      <wp:posOffset>4109720</wp:posOffset>
                    </wp:positionH>
                    <wp:positionV relativeFrom="page">
                      <wp:posOffset>7461250</wp:posOffset>
                    </wp:positionV>
                    <wp:extent cx="1270" cy="175260"/>
                    <wp:effectExtent l="4445" t="3175" r="3810" b="2540"/>
                    <wp:wrapNone/>
                    <wp:docPr id="8" name="Group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270" cy="175260"/>
                              <a:chOff x="6472" y="11750"/>
                              <a:chExt cx="2" cy="276"/>
                            </a:xfrm>
                          </wpg:grpSpPr>
                          <wps:wsp>
                            <wps:cNvPr id="9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6472" y="11750"/>
                                <a:ext cx="2" cy="276"/>
                              </a:xfrm>
                              <a:custGeom>
                                <a:avLst/>
                                <a:gdLst>
                                  <a:gd name="T0" fmla="+- 0 11750 11750"/>
                                  <a:gd name="T1" fmla="*/ 11750 h 276"/>
                                  <a:gd name="T2" fmla="+- 0 12026 11750"/>
                                  <a:gd name="T3" fmla="*/ 12026 h 276"/>
                                  <a:gd name="T4" fmla="+- 0 11750 11750"/>
                                  <a:gd name="T5" fmla="*/ 11750 h 27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  <a:cxn ang="0">
                                    <a:pos x="0" y="T5"/>
                                  </a:cxn>
                                </a:cxnLst>
                                <a:rect l="0" t="0" r="r" b="b"/>
                                <a:pathLst>
                                  <a:path h="276">
                                    <a:moveTo>
                                      <a:pt x="0" y="0"/>
                                    </a:moveTo>
                                    <a:lnTo>
                                      <a:pt x="0" y="27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BCBEC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group w14:anchorId="6B361966" id="Group 8" o:spid="_x0000_s1026" style="position:absolute;margin-left:323.6pt;margin-top:587.5pt;width:.1pt;height:13.8pt;z-index:-251652096;mso-position-horizontal-relative:page;mso-position-vertical-relative:page" coordorigin="6472,11750" coordsize="2,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">
                    <v:shape id="Freeform 13" o:spid="_x0000_s1027" style="position:absolute;left:6472;top:11750;width:2;height:276;visibility:visible;mso-wrap-style:square;v-text-anchor:top" coordsize="2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ENWb4A&#10;AADaAAAADwAAAGRycy9kb3ducmV2LnhtbESPzQrCMBCE74LvEFbwpqkKotUoIlS8iT/gdW3Wttps&#10;ShO1vr0RBI/DzHzDzJeNKcWTaldYVjDoRyCIU6sLzhScjklvAsJ5ZI2lZVLwJgfLRbs1x1jbF+/p&#10;efCZCBB2MSrIva9iKV2ak0HXtxVx8K62NuiDrDOpa3wFuCnlMIrG0mDBYSHHitY5pffDwyjQ+/Et&#10;eewuo6w8r5KkIhO97UapbqdZzUB4avw//GtvtYIpfK+EGyA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TBDVm+AAAA2gAAAA8AAAAAAAAAAAAAAAAAmAIAAGRycy9kb3ducmV2&#10;LnhtbFBLBQYAAAAABAAEAPUAAACDAwAAAAA=&#10;" path="m,l,276,,e" fillcolor="#bcbec0" stroked="f">
                      <v:path arrowok="t" o:connecttype="custom" o:connectlocs="0,11750;0,12026;0,11750" o:connectangles="0,0,0"/>
                    </v:shape>
                    <w10:wrap anchorx="page" anchory="page"/>
                  </v:group>
                </w:pict>
              </mc:Fallback>
            </mc:AlternateContent>
          </w:r>
          <w:r w:rsidRPr="00E07955">
            <w:rPr>
              <w:rFonts w:ascii="Arial" w:eastAsia="Arial" w:hAnsi="Arial" w:cs="Arial"/>
              <w:b/>
              <w:bCs/>
              <w:color w:val="231F20"/>
              <w:sz w:val="18"/>
              <w:szCs w:val="16"/>
              <w:u w:val="single" w:color="231F20"/>
            </w:rPr>
            <w:t>Fundamental</w:t>
          </w:r>
          <w:r w:rsidRPr="00E07955">
            <w:rPr>
              <w:rFonts w:ascii="Arial" w:eastAsia="Arial" w:hAnsi="Arial" w:cs="Arial"/>
              <w:b/>
              <w:bCs/>
              <w:color w:val="231F20"/>
              <w:spacing w:val="-10"/>
              <w:sz w:val="18"/>
              <w:szCs w:val="16"/>
              <w:u w:val="single" w:color="231F20"/>
            </w:rPr>
            <w:t xml:space="preserve"> </w:t>
          </w:r>
          <w:r w:rsidRPr="00E07955">
            <w:rPr>
              <w:rFonts w:ascii="Arial" w:eastAsia="Arial" w:hAnsi="Arial" w:cs="Arial"/>
              <w:b/>
              <w:bCs/>
              <w:color w:val="231F20"/>
              <w:sz w:val="18"/>
              <w:szCs w:val="16"/>
              <w:u w:val="single" w:color="231F20"/>
            </w:rPr>
            <w:t>Beliefs</w:t>
          </w:r>
        </w:p>
        <w:p w:rsidR="00513001" w:rsidRPr="00E07955" w:rsidRDefault="00513001" w:rsidP="00513001">
          <w:pPr>
            <w:spacing w:before="37" w:after="0" w:line="250" w:lineRule="auto"/>
            <w:ind w:left="100" w:right="72" w:firstLine="40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Program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7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rapy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ssistant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t Arkansas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tate</w:t>
          </w:r>
          <w:r w:rsidRPr="00E07955">
            <w:rPr>
              <w:rFonts w:ascii="Arial" w:eastAsia="Arial" w:hAnsi="Arial" w:cs="Arial"/>
              <w:color w:val="231F20"/>
              <w:spacing w:val="7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University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Jonesboro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s predicated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upon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humanistic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philosophy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14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man. </w:t>
          </w:r>
          <w:r w:rsidRPr="00E07955">
            <w:rPr>
              <w:rFonts w:ascii="Arial" w:eastAsia="Arial" w:hAnsi="Arial" w:cs="Arial"/>
              <w:color w:val="231F20"/>
              <w:spacing w:val="29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Humans,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within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context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14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ir</w:t>
          </w:r>
          <w:r w:rsidRPr="00E07955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vironment, are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elf-directed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elf-motivated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o engage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performance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within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rhythm</w:t>
          </w:r>
          <w:r w:rsidRPr="00E07955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 their daily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lives. </w:t>
          </w:r>
          <w:r w:rsidRPr="00E07955">
            <w:rPr>
              <w:rFonts w:ascii="Arial" w:eastAsia="Arial" w:hAnsi="Arial" w:cs="Arial"/>
              <w:color w:val="231F20"/>
              <w:spacing w:val="14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s</w:t>
          </w:r>
          <w:r w:rsidRPr="00E07955">
            <w:rPr>
              <w:rFonts w:ascii="Arial" w:eastAsia="Arial" w:hAnsi="Arial" w:cs="Arial"/>
              <w:color w:val="231F20"/>
              <w:spacing w:val="1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uch,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day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E07955">
            <w:rPr>
              <w:rFonts w:ascii="Arial" w:eastAsia="Arial" w:hAnsi="Arial" w:cs="Arial"/>
              <w:color w:val="231F20"/>
              <w:spacing w:val="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day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life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humanity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s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rganized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round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routines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tructures of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participation. </w:t>
          </w:r>
          <w:r w:rsidRPr="00E07955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role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rapy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s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E07955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maximize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dividual,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famil</w:t>
          </w:r>
          <w:r w:rsidRPr="00E07955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y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,</w:t>
          </w:r>
          <w:r w:rsidRPr="00E07955">
            <w:rPr>
              <w:rFonts w:ascii="Arial" w:eastAsia="Arial" w:hAnsi="Arial" w:cs="Arial"/>
              <w:color w:val="231F20"/>
              <w:spacing w:val="1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nd societal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participation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gagement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pite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-7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dividual,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vironmental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r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ocietal</w:t>
          </w:r>
          <w:r w:rsidRPr="00E07955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="00AA0040">
            <w:rPr>
              <w:rFonts w:ascii="Arial" w:eastAsia="Arial" w:hAnsi="Arial" w:cs="Arial"/>
              <w:color w:val="231F20"/>
              <w:sz w:val="18"/>
              <w:szCs w:val="16"/>
            </w:rPr>
            <w:t>limita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ions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at may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xist.  Thus,</w:t>
          </w:r>
          <w:r w:rsidRPr="00E07955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rapy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ssistant,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conjunction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E07955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>T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, is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gaged with maximizing the quality of life of individuals, families and societies through the use of occupation.</w:t>
          </w:r>
        </w:p>
        <w:p w:rsidR="00513001" w:rsidRPr="00E07955" w:rsidRDefault="00513001" w:rsidP="00513001">
          <w:pPr>
            <w:spacing w:after="0" w:line="250" w:lineRule="auto"/>
            <w:ind w:left="100" w:right="72" w:firstLine="40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t</w:t>
          </w:r>
          <w:r w:rsidRPr="00E07955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s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rough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meaningful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gagement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at peopl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chiev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ocial,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motional, spiritual,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tellectual,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physical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wellness.</w:t>
          </w:r>
          <w:r w:rsidRPr="00E07955">
            <w:rPr>
              <w:rFonts w:ascii="Arial" w:eastAsia="Arial" w:hAnsi="Arial" w:cs="Arial"/>
              <w:color w:val="231F20"/>
              <w:spacing w:val="40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Mary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Reilly</w:t>
          </w:r>
          <w:r w:rsidRPr="00E07955">
            <w:rPr>
              <w:rFonts w:ascii="Arial" w:eastAsia="Arial" w:hAnsi="Arial" w:cs="Arial"/>
              <w:color w:val="231F20"/>
              <w:spacing w:val="-3"/>
              <w:sz w:val="18"/>
              <w:szCs w:val="16"/>
            </w:rPr>
            <w:t>’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ays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t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well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“that</w:t>
          </w:r>
          <w:r w:rsidRPr="00E07955">
            <w:rPr>
              <w:rFonts w:ascii="Arial" w:eastAsia="Arial" w:hAnsi="Arial" w:cs="Arial"/>
              <w:color w:val="231F20"/>
              <w:spacing w:val="-5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man,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rough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use</w:t>
          </w:r>
          <w:r w:rsidRPr="00E07955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-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his hands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s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y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r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ergized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by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mind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will,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can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fluenc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tat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his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wn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health.” Th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role</w:t>
          </w:r>
          <w:r w:rsidRPr="00E07955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f occupational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herapy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s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E07955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maximize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dividual,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famil</w:t>
          </w:r>
          <w:r w:rsidRPr="00E07955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y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,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societal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participation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E07955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E07955">
            <w:rPr>
              <w:rFonts w:ascii="Arial" w:eastAsia="Arial" w:hAnsi="Arial" w:cs="Arial"/>
              <w:color w:val="231F20"/>
              <w:sz w:val="18"/>
              <w:szCs w:val="16"/>
            </w:rPr>
            <w:t>engagement despite individual, environmental, or societal limitations.</w:t>
          </w:r>
        </w:p>
        <w:p w:rsidR="00513001" w:rsidRPr="00E07955" w:rsidRDefault="00513001" w:rsidP="00513001">
          <w:pPr>
            <w:spacing w:after="0" w:line="200" w:lineRule="exact"/>
            <w:rPr>
              <w:szCs w:val="20"/>
            </w:rPr>
          </w:pPr>
        </w:p>
        <w:p w:rsidR="00513001" w:rsidRDefault="00513001" w:rsidP="00513001">
          <w:pPr>
            <w:spacing w:before="1" w:after="0" w:line="240" w:lineRule="exact"/>
            <w:rPr>
              <w:sz w:val="24"/>
              <w:szCs w:val="24"/>
            </w:rPr>
          </w:pPr>
        </w:p>
        <w:p w:rsidR="00513001" w:rsidRDefault="00513001" w:rsidP="00513001">
          <w:pPr>
            <w:spacing w:after="0" w:line="394" w:lineRule="exact"/>
            <w:ind w:left="1370" w:right="1370"/>
            <w:jc w:val="center"/>
            <w:rPr>
              <w:rFonts w:ascii="Myriad Pro" w:eastAsia="Myriad Pro" w:hAnsi="Myriad Pro" w:cs="Myriad Pro"/>
              <w:sz w:val="32"/>
              <w:szCs w:val="32"/>
            </w:rPr>
          </w:pPr>
          <w:r>
            <w:rPr>
              <w:rFonts w:ascii="Myriad Pro" w:eastAsia="Myriad Pro" w:hAnsi="Myriad Pro" w:cs="Myriad Pro"/>
              <w:b/>
              <w:bCs/>
              <w:color w:val="231F20"/>
              <w:spacing w:val="1"/>
              <w:w w:val="76"/>
              <w:sz w:val="32"/>
              <w:szCs w:val="32"/>
            </w:rPr>
            <w:t>M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6"/>
              <w:sz w:val="32"/>
              <w:szCs w:val="32"/>
            </w:rPr>
            <w:t>ajor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5"/>
              <w:w w:val="76"/>
              <w:sz w:val="32"/>
              <w:szCs w:val="32"/>
            </w:rPr>
            <w:t xml:space="preserve"> 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6"/>
              <w:sz w:val="32"/>
              <w:szCs w:val="32"/>
            </w:rPr>
            <w:t>in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10"/>
              <w:w w:val="76"/>
              <w:sz w:val="32"/>
              <w:szCs w:val="32"/>
            </w:rPr>
            <w:t xml:space="preserve"> 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6"/>
              <w:sz w:val="32"/>
              <w:szCs w:val="32"/>
            </w:rPr>
            <w:t>Oc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2"/>
              <w:w w:val="76"/>
              <w:sz w:val="32"/>
              <w:szCs w:val="32"/>
            </w:rPr>
            <w:t>c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6"/>
              <w:sz w:val="32"/>
              <w:szCs w:val="32"/>
            </w:rPr>
            <w:t>up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-2"/>
              <w:w w:val="76"/>
              <w:sz w:val="32"/>
              <w:szCs w:val="32"/>
            </w:rPr>
            <w:t>a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6"/>
              <w:sz w:val="32"/>
              <w:szCs w:val="32"/>
            </w:rPr>
            <w:t>tional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-7"/>
              <w:w w:val="76"/>
              <w:sz w:val="32"/>
              <w:szCs w:val="32"/>
            </w:rPr>
            <w:t xml:space="preserve"> 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-1"/>
              <w:w w:val="76"/>
              <w:sz w:val="32"/>
              <w:szCs w:val="32"/>
            </w:rPr>
            <w:t>T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6"/>
              <w:sz w:val="32"/>
              <w:szCs w:val="32"/>
            </w:rPr>
            <w:t>herapist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16"/>
              <w:w w:val="76"/>
              <w:sz w:val="32"/>
              <w:szCs w:val="32"/>
            </w:rPr>
            <w:t xml:space="preserve"> </w:t>
          </w:r>
          <w:r>
            <w:rPr>
              <w:rFonts w:ascii="Myriad Pro" w:eastAsia="Myriad Pro" w:hAnsi="Myriad Pro" w:cs="Myriad Pro"/>
              <w:b/>
              <w:bCs/>
              <w:color w:val="231F20"/>
              <w:spacing w:val="3"/>
              <w:w w:val="69"/>
              <w:sz w:val="32"/>
              <w:szCs w:val="32"/>
            </w:rPr>
            <w:t>A</w:t>
          </w:r>
          <w:r>
            <w:rPr>
              <w:rFonts w:ascii="Myriad Pro" w:eastAsia="Myriad Pro" w:hAnsi="Myriad Pro" w:cs="Myriad Pro"/>
              <w:b/>
              <w:bCs/>
              <w:color w:val="231F20"/>
              <w:w w:val="78"/>
              <w:sz w:val="32"/>
              <w:szCs w:val="32"/>
            </w:rPr>
            <w:t>ssistant</w:t>
          </w:r>
        </w:p>
        <w:p w:rsidR="00513001" w:rsidRDefault="00513001" w:rsidP="00513001">
          <w:pPr>
            <w:spacing w:before="52" w:after="0" w:line="240" w:lineRule="auto"/>
            <w:ind w:left="2555" w:right="2555"/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b/>
              <w:bCs/>
              <w:color w:val="231F20"/>
              <w:sz w:val="16"/>
              <w:szCs w:val="16"/>
            </w:rPr>
            <w:t>Associate of</w:t>
          </w:r>
          <w:r>
            <w:rPr>
              <w:rFonts w:ascii="Arial" w:eastAsia="Arial" w:hAnsi="Arial" w:cs="Arial"/>
              <w:b/>
              <w:bCs/>
              <w:color w:val="231F20"/>
              <w:spacing w:val="-8"/>
              <w:sz w:val="16"/>
              <w:szCs w:val="16"/>
            </w:rPr>
            <w:t xml:space="preserve"> </w:t>
          </w:r>
          <w:r>
            <w:rPr>
              <w:rFonts w:ascii="Arial" w:eastAsia="Arial" w:hAnsi="Arial" w:cs="Arial"/>
              <w:b/>
              <w:bCs/>
              <w:color w:val="231F20"/>
              <w:sz w:val="16"/>
              <w:szCs w:val="16"/>
            </w:rPr>
            <w:t>Applied</w:t>
          </w:r>
          <w:r>
            <w:rPr>
              <w:rFonts w:ascii="Arial" w:eastAsia="Arial" w:hAnsi="Arial" w:cs="Arial"/>
              <w:b/>
              <w:bCs/>
              <w:color w:val="231F20"/>
              <w:spacing w:val="-6"/>
              <w:sz w:val="16"/>
              <w:szCs w:val="16"/>
            </w:rPr>
            <w:t xml:space="preserve"> </w:t>
          </w:r>
          <w:r>
            <w:rPr>
              <w:rFonts w:ascii="Arial" w:eastAsia="Arial" w:hAnsi="Arial" w:cs="Arial"/>
              <w:b/>
              <w:bCs/>
              <w:color w:val="231F20"/>
              <w:sz w:val="16"/>
              <w:szCs w:val="16"/>
            </w:rPr>
            <w:t>Science</w:t>
          </w:r>
        </w:p>
        <w:p w:rsidR="00513001" w:rsidRDefault="00513001" w:rsidP="00513001">
          <w:pPr>
            <w:spacing w:before="8" w:after="0" w:line="240" w:lineRule="auto"/>
            <w:ind w:left="1369" w:right="1369"/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0773339" wp14:editId="07F50001">
                    <wp:simplePos x="0" y="0"/>
                    <wp:positionH relativeFrom="page">
                      <wp:posOffset>4109720</wp:posOffset>
                    </wp:positionH>
                    <wp:positionV relativeFrom="paragraph">
                      <wp:posOffset>214630</wp:posOffset>
                    </wp:positionV>
                    <wp:extent cx="1270" cy="175260"/>
                    <wp:effectExtent l="4445" t="0" r="3810" b="635"/>
                    <wp:wrapNone/>
                    <wp:docPr id="6" name="Group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270" cy="175260"/>
                              <a:chOff x="6472" y="338"/>
                              <a:chExt cx="2" cy="276"/>
                            </a:xfrm>
                          </wpg:grpSpPr>
                          <wps:wsp>
                            <wps:cNvPr id="7" name="Freeform 3"/>
                            <wps:cNvSpPr>
                              <a:spLocks/>
                            </wps:cNvSpPr>
                            <wps:spPr bwMode="auto">
                              <a:xfrm>
                                <a:off x="6472" y="338"/>
                                <a:ext cx="2" cy="276"/>
                              </a:xfrm>
                              <a:custGeom>
                                <a:avLst/>
                                <a:gdLst>
                                  <a:gd name="T0" fmla="+- 0 338 338"/>
                                  <a:gd name="T1" fmla="*/ 338 h 276"/>
                                  <a:gd name="T2" fmla="+- 0 615 338"/>
                                  <a:gd name="T3" fmla="*/ 615 h 276"/>
                                  <a:gd name="T4" fmla="+- 0 338 338"/>
                                  <a:gd name="T5" fmla="*/ 338 h 27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  <a:cxn ang="0">
                                    <a:pos x="0" y="T5"/>
                                  </a:cxn>
                                </a:cxnLst>
                                <a:rect l="0" t="0" r="r" b="b"/>
                                <a:pathLst>
                                  <a:path h="276">
                                    <a:moveTo>
                                      <a:pt x="0" y="0"/>
                                    </a:moveTo>
                                    <a:lnTo>
                                      <a:pt x="0" y="277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BCBEC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group w14:anchorId="5F9628EF" id="Group 6" o:spid="_x0000_s1026" style="position:absolute;margin-left:323.6pt;margin-top:16.9pt;width:.1pt;height:13.8pt;z-index:-251657216;mso-position-horizontal-relative:page" coordorigin="6472,338" coordsize="2,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">
                    <v:shape id="Freeform 3" o:spid="_x0000_s1027" style="position:absolute;left:6472;top:338;width:2;height:276;visibility:visible;mso-wrap-style:square;v-text-anchor:top" coordsize="2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I8sL4A&#10;AADaAAAADwAAAGRycy9kb3ducmV2LnhtbESPzQrCMBCE74LvEFbwpqkKKtUoIlS8iT/gdW3Wttps&#10;ShO1vr0RBI/DzHzDzJeNKcWTaldYVjDoRyCIU6sLzhScjklvCsJ5ZI2lZVLwJgfLRbs1x1jbF+/p&#10;efCZCBB2MSrIva9iKV2ak0HXtxVx8K62NuiDrDOpa3wFuCnlMIrG0mDBYSHHitY5pffDwyjQ+/Et&#10;eewuo6w8r5KkIhO97UapbqdZzUB4avw//GtvtYIJfK+EGyA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oSPLC+AAAA2gAAAA8AAAAAAAAAAAAAAAAAmAIAAGRycy9kb3ducmV2&#10;LnhtbFBLBQYAAAAABAAEAPUAAACDAwAAAAA=&#10;" path="m,l,277,,e" fillcolor="#bcbec0" stroked="f">
                      <v:path arrowok="t" o:connecttype="custom" o:connectlocs="0,338;0,615;0,338" o:connectangles="0,0,0"/>
                    </v:shape>
                    <w10:wrap anchorx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5D0DE839" wp14:editId="7992C5F2">
                    <wp:simplePos x="0" y="0"/>
                    <wp:positionH relativeFrom="page">
                      <wp:posOffset>4109720</wp:posOffset>
                    </wp:positionH>
                    <wp:positionV relativeFrom="paragraph">
                      <wp:posOffset>547370</wp:posOffset>
                    </wp:positionV>
                    <wp:extent cx="1270" cy="175260"/>
                    <wp:effectExtent l="4445" t="4445" r="3810" b="1270"/>
                    <wp:wrapNone/>
                    <wp:docPr id="4" name="Group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270" cy="175260"/>
                              <a:chOff x="6472" y="862"/>
                              <a:chExt cx="2" cy="276"/>
                            </a:xfrm>
                          </wpg:grpSpPr>
                          <wps:wsp>
                            <wps:cNvPr id="5" name="Freeform 5"/>
                            <wps:cNvSpPr>
                              <a:spLocks/>
                            </wps:cNvSpPr>
                            <wps:spPr bwMode="auto">
                              <a:xfrm>
                                <a:off x="6472" y="862"/>
                                <a:ext cx="2" cy="276"/>
                              </a:xfrm>
                              <a:custGeom>
                                <a:avLst/>
                                <a:gdLst>
                                  <a:gd name="T0" fmla="+- 0 862 862"/>
                                  <a:gd name="T1" fmla="*/ 862 h 276"/>
                                  <a:gd name="T2" fmla="+- 0 1138 862"/>
                                  <a:gd name="T3" fmla="*/ 1138 h 276"/>
                                  <a:gd name="T4" fmla="+- 0 862 862"/>
                                  <a:gd name="T5" fmla="*/ 862 h 27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  <a:cxn ang="0">
                                    <a:pos x="0" y="T5"/>
                                  </a:cxn>
                                </a:cxnLst>
                                <a:rect l="0" t="0" r="r" b="b"/>
                                <a:pathLst>
                                  <a:path h="276">
                                    <a:moveTo>
                                      <a:pt x="0" y="0"/>
                                    </a:moveTo>
                                    <a:lnTo>
                                      <a:pt x="0" y="27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BCBEC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group w14:anchorId="4AF58B04" id="Group 4" o:spid="_x0000_s1026" style="position:absolute;margin-left:323.6pt;margin-top:43.1pt;width:.1pt;height:13.8pt;z-index:-251656192;mso-position-horizontal-relative:page" coordorigin="6472,862" coordsize="2,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">
                    <v:shape id="Freeform 5" o:spid="_x0000_s1027" style="position:absolute;left:6472;top:862;width:2;height:276;visibility:visible;mso-wrap-style:square;v-text-anchor:top" coordsize="2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wHXL4A&#10;AADaAAAADwAAAGRycy9kb3ducmV2LnhtbESPzQrCMBCE74LvEFbwpqmKItUoIlS8iT/gdW3Wttps&#10;ShO1vr0RBI/DzHzDzJeNKcWTaldYVjDoRyCIU6sLzhScjklvCsJ5ZI2lZVLwJgfLRbs1x1jbF+/p&#10;efCZCBB2MSrIva9iKV2ak0HXtxVx8K62NuiDrDOpa3wFuCnlMIom0mDBYSHHitY5pffDwyjQ+8kt&#10;eewuo6w8r5KkIhO97UapbqdZzUB4avw//GtvtYIxfK+EGyA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WMB1y+AAAA2gAAAA8AAAAAAAAAAAAAAAAAmAIAAGRycy9kb3ducmV2&#10;LnhtbFBLBQYAAAAABAAEAPUAAACDAwAAAAA=&#10;" path="m,l,276,,e" fillcolor="#bcbec0" stroked="f">
                      <v:path arrowok="t" o:connecttype="custom" o:connectlocs="0,862;0,1138;0,862" o:connectangles="0,0,0"/>
                    </v:shape>
                    <w10:wrap anchorx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EC0BCB1" wp14:editId="13139BCF">
                    <wp:simplePos x="0" y="0"/>
                    <wp:positionH relativeFrom="page">
                      <wp:posOffset>4109720</wp:posOffset>
                    </wp:positionH>
                    <wp:positionV relativeFrom="paragraph">
                      <wp:posOffset>880110</wp:posOffset>
                    </wp:positionV>
                    <wp:extent cx="1270" cy="175260"/>
                    <wp:effectExtent l="4445" t="3810" r="3810" b="1905"/>
                    <wp:wrapNone/>
                    <wp:docPr id="1" name="Group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270" cy="175260"/>
                              <a:chOff x="6472" y="1386"/>
                              <a:chExt cx="2" cy="276"/>
                            </a:xfrm>
                          </wpg:grpSpPr>
                          <wps:wsp>
                            <wps:cNvPr id="2" name="Freeform 7"/>
                            <wps:cNvSpPr>
                              <a:spLocks/>
                            </wps:cNvSpPr>
                            <wps:spPr bwMode="auto">
                              <a:xfrm>
                                <a:off x="6472" y="1386"/>
                                <a:ext cx="2" cy="276"/>
                              </a:xfrm>
                              <a:custGeom>
                                <a:avLst/>
                                <a:gdLst>
                                  <a:gd name="T0" fmla="+- 0 1386 1386"/>
                                  <a:gd name="T1" fmla="*/ 1386 h 276"/>
                                  <a:gd name="T2" fmla="+- 0 1662 1386"/>
                                  <a:gd name="T3" fmla="*/ 1662 h 276"/>
                                  <a:gd name="T4" fmla="+- 0 1386 1386"/>
                                  <a:gd name="T5" fmla="*/ 1386 h 27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  <a:cxn ang="0">
                                    <a:pos x="0" y="T5"/>
                                  </a:cxn>
                                </a:cxnLst>
                                <a:rect l="0" t="0" r="r" b="b"/>
                                <a:pathLst>
                                  <a:path h="276">
                                    <a:moveTo>
                                      <a:pt x="0" y="0"/>
                                    </a:moveTo>
                                    <a:lnTo>
                                      <a:pt x="0" y="27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BCBEC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group w14:anchorId="14F6EA75" id="Group 1" o:spid="_x0000_s1026" style="position:absolute;margin-left:323.6pt;margin-top:69.3pt;width:.1pt;height:13.8pt;z-index:-251655168;mso-position-horizontal-relative:page" coordorigin="6472,1386" coordsize="2,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">
                    <v:shape id="Freeform 7" o:spid="_x0000_s1027" style="position:absolute;left:6472;top:1386;width:2;height:276;visibility:visible;mso-wrap-style:square;v-text-anchor:top" coordsize="2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WfKL4A&#10;AADaAAAADwAAAGRycy9kb3ducmV2LnhtbESPzQrCMBCE74LvEFbwZlMVRKpRRKh4E3/A69qsbbXZ&#10;lCZqfXsjCB6HmfmGmS9bU4knNa60rGAYxSCIM6tLzhWcjulgCsJ5ZI2VZVLwJgfLRbczx0TbF+/p&#10;efC5CBB2CSoovK8TKV1WkEEX2Zo4eFfbGPRBNrnUDb4C3FRyFMcTabDksFBgTeuCsvvhYRTo/eSW&#10;PnaXcV6dV2lak4nfdqNUv9euZiA8tf4f/rW3WsEIvlfCDZCL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plnyi+AAAA2gAAAA8AAAAAAAAAAAAAAAAAmAIAAGRycy9kb3ducmV2&#10;LnhtbFBLBQYAAAAABAAEAPUAAACDAwAAAAA=&#10;" path="m,l,276,,e" fillcolor="#bcbec0" stroked="f">
                      <v:path arrowok="t" o:connecttype="custom" o:connectlocs="0,1386;0,1662;0,1386" o:connectangles="0,0,0"/>
                    </v:shape>
                    <w10:wrap anchorx="page"/>
                  </v:group>
                </w:pict>
              </mc:Fallback>
            </mc:AlternateContent>
          </w:r>
          <w:r>
            <w:rPr>
              <w:rFonts w:ascii="Arial" w:eastAsia="Arial" w:hAnsi="Arial" w:cs="Arial"/>
              <w:color w:val="231F20"/>
              <w:sz w:val="16"/>
              <w:szCs w:val="16"/>
            </w:rPr>
            <w:t>A</w:t>
          </w:r>
          <w:r>
            <w:rPr>
              <w:rFonts w:ascii="Arial" w:eastAsia="Arial" w:hAnsi="Arial" w:cs="Arial"/>
              <w:color w:val="231F20"/>
              <w:spacing w:val="-10"/>
              <w:sz w:val="16"/>
              <w:szCs w:val="16"/>
            </w:rPr>
            <w:t xml:space="preserve"> </w:t>
          </w:r>
          <w:r>
            <w:rPr>
              <w:rFonts w:ascii="Arial" w:eastAsia="Arial" w:hAnsi="Arial" w:cs="Arial"/>
              <w:color w:val="231F20"/>
              <w:sz w:val="16"/>
              <w:szCs w:val="16"/>
            </w:rPr>
            <w:t>complete degree plan is available at</w:t>
          </w:r>
          <w:r>
            <w:rPr>
              <w:rFonts w:ascii="Arial" w:eastAsia="Arial" w:hAnsi="Arial" w:cs="Arial"/>
              <w:color w:val="231F20"/>
              <w:spacing w:val="-1"/>
              <w:sz w:val="16"/>
              <w:szCs w:val="16"/>
            </w:rPr>
            <w:t xml:space="preserve"> </w:t>
          </w:r>
          <w:hyperlink r:id="rId13">
            <w:r>
              <w:rPr>
                <w:rFonts w:ascii="Arial" w:eastAsia="Arial" w:hAnsi="Arial" w:cs="Arial"/>
                <w:color w:val="231F20"/>
                <w:w w:val="99"/>
                <w:sz w:val="16"/>
                <w:szCs w:val="16"/>
              </w:rPr>
              <w:t>http://registra</w:t>
            </w:r>
            <w:r>
              <w:rPr>
                <w:rFonts w:ascii="Arial" w:eastAsia="Arial" w:hAnsi="Arial" w:cs="Arial"/>
                <w:color w:val="231F20"/>
                <w:spacing w:val="-8"/>
                <w:w w:val="99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color w:val="231F20"/>
                <w:w w:val="99"/>
                <w:sz w:val="16"/>
                <w:szCs w:val="16"/>
              </w:rPr>
              <w:t>.astate.edu/.</w:t>
            </w:r>
          </w:hyperlink>
        </w:p>
        <w:p w:rsidR="00513001" w:rsidRDefault="00513001" w:rsidP="00513001">
          <w:pPr>
            <w:spacing w:before="6" w:after="0" w:line="130" w:lineRule="exact"/>
            <w:rPr>
              <w:sz w:val="13"/>
              <w:szCs w:val="13"/>
            </w:rPr>
          </w:pPr>
        </w:p>
        <w:tbl>
          <w:tblPr>
            <w:tblW w:w="10478" w:type="dxa"/>
            <w:tblInd w:w="582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8948"/>
            <w:gridCol w:w="1530"/>
          </w:tblGrid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36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6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University Requirements: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rPr>
                    <w:sz w:val="18"/>
                  </w:rPr>
                </w:pP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See University General Requirements for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6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ssociate degrees (p. 40)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rPr>
                    <w:sz w:val="18"/>
                  </w:rPr>
                </w:pP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36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6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First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6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9"/>
                    <w:sz w:val="18"/>
                    <w:szCs w:val="16"/>
                  </w:rPr>
                  <w:t>Y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ear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1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Making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6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Connections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10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Course: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45" w:after="0" w:line="240" w:lineRule="auto"/>
                  <w:ind w:left="186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em. Hrs.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P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1013, Making Connections in Rehab Services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36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6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General Education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8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Requirements: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45" w:after="0" w:line="240" w:lineRule="auto"/>
                  <w:ind w:left="186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em. Hrs.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See General Education Curriculum for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7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ssociate of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8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pplied Science Degrees (p.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84)</w:t>
                </w:r>
              </w:p>
              <w:p w:rsidR="00513001" w:rsidRPr="00E07955" w:rsidRDefault="00513001" w:rsidP="00170747">
                <w:pPr>
                  <w:spacing w:after="0" w:line="150" w:lineRule="exact"/>
                  <w:rPr>
                    <w:sz w:val="18"/>
                    <w:szCs w:val="15"/>
                  </w:rPr>
                </w:pPr>
              </w:p>
              <w:p w:rsidR="00513001" w:rsidRPr="00E07955" w:rsidRDefault="00513001" w:rsidP="00170747">
                <w:pPr>
                  <w:spacing w:after="0" w:line="240" w:lineRule="auto"/>
                  <w:ind w:left="34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tudents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5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with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this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major must take the following:</w:t>
                </w:r>
              </w:p>
              <w:p w:rsidR="00513001" w:rsidRPr="00E07955" w:rsidRDefault="00513001" w:rsidP="00170747">
                <w:pPr>
                  <w:spacing w:before="6" w:after="0" w:line="240" w:lineRule="auto"/>
                  <w:ind w:left="43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M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9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TH 1023, College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5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Algebra or M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9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TH course that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requires M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9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TH 1023 as a prerequisite</w:t>
                </w:r>
              </w:p>
              <w:p w:rsidR="00513001" w:rsidRPr="00E07955" w:rsidRDefault="00513001" w:rsidP="00170747">
                <w:pPr>
                  <w:spacing w:before="6" w:after="0" w:line="240" w:lineRule="auto"/>
                  <w:ind w:left="43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BIO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 xml:space="preserve">2203 </w:t>
                </w:r>
                <w:r w:rsidRPr="00E07955">
                  <w:rPr>
                    <w:rFonts w:ascii="Arial" w:eastAsia="Arial" w:hAnsi="Arial" w:cs="Arial"/>
                    <w:b/>
                    <w:bCs/>
                    <w:i/>
                    <w:color w:val="231F20"/>
                    <w:sz w:val="18"/>
                    <w:szCs w:val="12"/>
                  </w:rPr>
                  <w:t xml:space="preserve">AND 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2201, Human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pacing w:val="-5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i/>
                    <w:color w:val="231F20"/>
                    <w:sz w:val="18"/>
                    <w:szCs w:val="12"/>
                  </w:rPr>
                  <w:t>Anatomy and Physiology I and Laboratory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367" w:right="347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19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36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6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lastRenderedPageBreak/>
                  <w:t>Required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7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Support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6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Courses: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45" w:after="0" w:line="240" w:lineRule="auto"/>
                  <w:ind w:left="186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em. Hrs.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PSY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4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13, Introduction t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Psychology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PSY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4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453, Developmental Psychology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ub-total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6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36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6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Major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4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Requirements: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45" w:after="0" w:line="240" w:lineRule="auto"/>
                  <w:ind w:left="186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em. Hrs.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13, Fundamentals of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3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4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reatment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23, Emergence of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T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4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Science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33,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3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echnology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Skills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4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raining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I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43, From Disease t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Practice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513760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color w:val="0070C0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 xml:space="preserve">2053, </w:t>
                </w:r>
                <w:r w:rsidRPr="00513760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Gerontology for</w:t>
                </w:r>
                <w:r w:rsidRPr="00513760">
                  <w:rPr>
                    <w:rFonts w:ascii="Arial" w:eastAsia="Arial" w:hAnsi="Arial" w:cs="Arial"/>
                    <w:strike/>
                    <w:color w:val="FF0000"/>
                    <w:spacing w:val="-1"/>
                    <w:sz w:val="18"/>
                    <w:szCs w:val="12"/>
                  </w:rPr>
                  <w:t xml:space="preserve"> </w:t>
                </w:r>
                <w:r w:rsidRPr="00513760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the O</w:t>
                </w:r>
                <w:r w:rsidRPr="00513760">
                  <w:rPr>
                    <w:rFonts w:ascii="Arial" w:eastAsia="Arial" w:hAnsi="Arial" w:cs="Arial"/>
                    <w:strike/>
                    <w:color w:val="FF0000"/>
                    <w:spacing w:val="-9"/>
                    <w:sz w:val="18"/>
                    <w:szCs w:val="12"/>
                  </w:rPr>
                  <w:t>T</w:t>
                </w:r>
                <w:r w:rsidRPr="00513760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A</w:t>
                </w:r>
                <w:r w:rsidR="00513760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 xml:space="preserve">   </w:t>
                </w:r>
                <w:r w:rsidR="00513760" w:rsidRPr="00513760">
                  <w:rPr>
                    <w:rFonts w:ascii="Arial" w:eastAsia="Arial" w:hAnsi="Arial" w:cs="Arial"/>
                    <w:b/>
                    <w:color w:val="0070C0"/>
                  </w:rPr>
                  <w:t>Adult Practice for the OTA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63, Pediatrics for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the 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71, Fieldwork Education I-A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1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81, Fieldwork Education I-B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1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093,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3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echnology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Skills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2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4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raining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1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II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2103, 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in Behavioral Health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3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2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pacing w:val="-9"/>
                    <w:sz w:val="18"/>
                    <w:szCs w:val="12"/>
                  </w:rPr>
                  <w:t>1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14</w:t>
                </w:r>
                <w:r w:rsidR="00E07955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 xml:space="preserve"> </w:t>
                </w:r>
                <w:r w:rsidR="00E07955" w:rsidRPr="00E07955">
                  <w:rPr>
                    <w:rFonts w:ascii="Arial" w:eastAsia="Arial" w:hAnsi="Arial" w:cs="Arial"/>
                    <w:b/>
                    <w:color w:val="0070C0"/>
                    <w:sz w:val="20"/>
                    <w:szCs w:val="12"/>
                  </w:rPr>
                  <w:t>2115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, Fieldwork Education II-A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b/>
                    <w:color w:val="0070C0"/>
                    <w:sz w:val="20"/>
                    <w:szCs w:val="12"/>
                  </w:rPr>
                </w:pPr>
                <w:r w:rsidRPr="0086544E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4</w:t>
                </w:r>
                <w:r w:rsid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 xml:space="preserve"> </w:t>
                </w:r>
                <w:r w:rsidR="00E07955">
                  <w:rPr>
                    <w:rFonts w:ascii="Arial" w:eastAsia="Arial" w:hAnsi="Arial" w:cs="Arial"/>
                    <w:b/>
                    <w:color w:val="0070C0"/>
                    <w:sz w:val="20"/>
                    <w:szCs w:val="12"/>
                  </w:rPr>
                  <w:t>5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color w:val="231F20"/>
                    <w:spacing w:val="-9"/>
                    <w:sz w:val="18"/>
                    <w:szCs w:val="12"/>
                  </w:rPr>
                  <w:t xml:space="preserve"> </w:t>
                </w:r>
                <w:r w:rsidRPr="0086544E">
                  <w:rPr>
                    <w:rFonts w:ascii="Arial" w:eastAsia="Arial" w:hAnsi="Arial" w:cs="Arial"/>
                    <w:strike/>
                    <w:color w:val="FF0000"/>
                    <w:spacing w:val="-9"/>
                    <w:sz w:val="18"/>
                    <w:szCs w:val="12"/>
                  </w:rPr>
                  <w:t>2124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 xml:space="preserve">, </w:t>
                </w:r>
                <w:r w:rsidR="0086544E" w:rsidRPr="0086544E">
                  <w:rPr>
                    <w:rFonts w:ascii="Arial" w:eastAsia="Arial" w:hAnsi="Arial" w:cs="Arial"/>
                    <w:b/>
                    <w:color w:val="0070C0"/>
                    <w:sz w:val="20"/>
                    <w:szCs w:val="12"/>
                  </w:rPr>
                  <w:t>2125</w:t>
                </w:r>
                <w:r w:rsidR="0086544E">
                  <w:rPr>
                    <w:rFonts w:ascii="Arial" w:eastAsia="Arial" w:hAnsi="Arial" w:cs="Arial"/>
                    <w:b/>
                    <w:color w:val="0070C0"/>
                    <w:sz w:val="20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>Fieldwork Education II-B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86544E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86544E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4</w:t>
                </w:r>
                <w:r>
                  <w:rPr>
                    <w:rFonts w:ascii="Arial" w:eastAsia="Arial" w:hAnsi="Arial" w:cs="Arial"/>
                    <w:color w:val="231F20"/>
                    <w:sz w:val="18"/>
                    <w:szCs w:val="1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70C0"/>
                    <w:sz w:val="20"/>
                    <w:szCs w:val="12"/>
                  </w:rPr>
                  <w:t>5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250" w:right="-20"/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O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pacing w:val="-9"/>
                    <w:sz w:val="18"/>
                    <w:szCs w:val="12"/>
                  </w:rPr>
                  <w:t>T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A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pacing w:val="-9"/>
                    <w:sz w:val="18"/>
                    <w:szCs w:val="12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strike/>
                    <w:color w:val="FF0000"/>
                    <w:sz w:val="18"/>
                    <w:szCs w:val="12"/>
                  </w:rPr>
                  <w:t>2131, Fieldwork Seminar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400" w:right="380"/>
                  <w:jc w:val="center"/>
                  <w:rPr>
                    <w:rFonts w:ascii="Arial" w:eastAsia="Arial" w:hAnsi="Arial" w:cs="Arial"/>
                    <w:b/>
                    <w:strike/>
                    <w:color w:val="FF0000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strike/>
                    <w:color w:val="FF0000"/>
                    <w:sz w:val="18"/>
                    <w:szCs w:val="12"/>
                  </w:rPr>
                  <w:t>1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E07955" w:rsidRDefault="00513001" w:rsidP="00170747">
                <w:pPr>
                  <w:spacing w:before="45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2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2"/>
                  </w:rPr>
                  <w:t>Sub-total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513001" w:rsidRPr="00AA0040" w:rsidRDefault="00513001" w:rsidP="00170747">
                <w:pPr>
                  <w:spacing w:before="45" w:after="0" w:line="240" w:lineRule="auto"/>
                  <w:ind w:left="367" w:right="347"/>
                  <w:jc w:val="center"/>
                  <w:rPr>
                    <w:rFonts w:ascii="Arial" w:eastAsia="Arial" w:hAnsi="Arial" w:cs="Arial"/>
                    <w:strike/>
                    <w:sz w:val="18"/>
                    <w:szCs w:val="12"/>
                  </w:rPr>
                </w:pPr>
                <w:r w:rsidRPr="00AA0040">
                  <w:rPr>
                    <w:rFonts w:ascii="Arial" w:eastAsia="Arial" w:hAnsi="Arial" w:cs="Arial"/>
                    <w:b/>
                    <w:bCs/>
                    <w:strike/>
                    <w:color w:val="FF0000"/>
                    <w:sz w:val="18"/>
                    <w:szCs w:val="12"/>
                  </w:rPr>
                  <w:t>35</w:t>
                </w:r>
                <w:r w:rsidR="00AA0040">
                  <w:rPr>
                    <w:rFonts w:ascii="Arial" w:eastAsia="Arial" w:hAnsi="Arial" w:cs="Arial"/>
                    <w:b/>
                    <w:bCs/>
                    <w:strike/>
                    <w:color w:val="FF0000"/>
                    <w:sz w:val="18"/>
                    <w:szCs w:val="12"/>
                  </w:rPr>
                  <w:t xml:space="preserve"> </w:t>
                </w:r>
                <w:r w:rsidR="00AA0040" w:rsidRPr="00AA0040">
                  <w:rPr>
                    <w:rFonts w:ascii="Arial" w:eastAsia="Arial" w:hAnsi="Arial" w:cs="Arial"/>
                    <w:b/>
                    <w:bCs/>
                    <w:color w:val="4F81BD" w:themeColor="accent1"/>
                  </w:rPr>
                  <w:t>36</w:t>
                </w:r>
              </w:p>
            </w:tc>
          </w:tr>
          <w:tr w:rsidR="00513001" w:rsidRPr="00E07955" w:rsidTr="00E07955">
            <w:trPr>
              <w:trHeight w:val="288"/>
            </w:trPr>
            <w:tc>
              <w:tcPr>
                <w:tcW w:w="8948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E07955" w:rsidRDefault="00513001" w:rsidP="00170747">
                <w:pPr>
                  <w:spacing w:before="36" w:after="0" w:line="240" w:lineRule="auto"/>
                  <w:ind w:left="70" w:right="-20"/>
                  <w:rPr>
                    <w:rFonts w:ascii="Arial" w:eastAsia="Arial" w:hAnsi="Arial" w:cs="Arial"/>
                    <w:sz w:val="18"/>
                    <w:szCs w:val="16"/>
                  </w:rPr>
                </w:pP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12"/>
                    <w:sz w:val="18"/>
                    <w:szCs w:val="16"/>
                  </w:rPr>
                  <w:t>T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otal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4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Required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pacing w:val="-7"/>
                    <w:sz w:val="18"/>
                    <w:szCs w:val="16"/>
                  </w:rPr>
                  <w:t xml:space="preserve"> </w:t>
                </w:r>
                <w:r w:rsidRPr="00E07955">
                  <w:rPr>
                    <w:rFonts w:ascii="Arial" w:eastAsia="Arial" w:hAnsi="Arial" w:cs="Arial"/>
                    <w:b/>
                    <w:bCs/>
                    <w:color w:val="231F20"/>
                    <w:sz w:val="18"/>
                    <w:szCs w:val="16"/>
                  </w:rPr>
                  <w:t>Hours:</w:t>
                </w:r>
              </w:p>
            </w:tc>
            <w:tc>
              <w:tcPr>
                <w:tcW w:w="1530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513001" w:rsidRPr="00AA0040" w:rsidRDefault="00513001" w:rsidP="00170747">
                <w:pPr>
                  <w:spacing w:before="36" w:after="0" w:line="240" w:lineRule="auto"/>
                  <w:ind w:left="341" w:right="321"/>
                  <w:jc w:val="center"/>
                  <w:rPr>
                    <w:rFonts w:ascii="Arial" w:eastAsia="Arial" w:hAnsi="Arial" w:cs="Arial"/>
                    <w:color w:val="4F81BD" w:themeColor="accent1"/>
                  </w:rPr>
                </w:pPr>
                <w:r w:rsidRPr="00AA0040">
                  <w:rPr>
                    <w:rFonts w:ascii="Arial" w:eastAsia="Arial" w:hAnsi="Arial" w:cs="Arial"/>
                    <w:b/>
                    <w:bCs/>
                    <w:strike/>
                    <w:color w:val="FF0000"/>
                    <w:sz w:val="18"/>
                    <w:szCs w:val="16"/>
                  </w:rPr>
                  <w:t>63</w:t>
                </w:r>
                <w:r w:rsidR="00AA0040">
                  <w:rPr>
                    <w:rFonts w:ascii="Arial" w:eastAsia="Arial" w:hAnsi="Arial" w:cs="Arial"/>
                    <w:b/>
                    <w:bCs/>
                    <w:strike/>
                    <w:color w:val="FF0000"/>
                    <w:sz w:val="18"/>
                    <w:szCs w:val="16"/>
                  </w:rPr>
                  <w:t xml:space="preserve"> </w:t>
                </w:r>
                <w:r w:rsidR="00AA0040">
                  <w:rPr>
                    <w:rFonts w:ascii="Arial" w:eastAsia="Arial" w:hAnsi="Arial" w:cs="Arial"/>
                    <w:b/>
                    <w:bCs/>
                    <w:color w:val="4F81BD" w:themeColor="accent1"/>
                  </w:rPr>
                  <w:t>64</w:t>
                </w:r>
              </w:p>
            </w:tc>
          </w:tr>
        </w:tbl>
        <w:p w:rsidR="00134027" w:rsidRDefault="00134027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1" locked="0" layoutInCell="1" allowOverlap="1" wp14:anchorId="724D0EF1" wp14:editId="11431CFA">
                    <wp:simplePos x="0" y="0"/>
                    <wp:positionH relativeFrom="page">
                      <wp:posOffset>2505075</wp:posOffset>
                    </wp:positionH>
                    <wp:positionV relativeFrom="page">
                      <wp:posOffset>5392420</wp:posOffset>
                    </wp:positionV>
                    <wp:extent cx="3355975" cy="289560"/>
                    <wp:effectExtent l="0" t="0" r="0" b="0"/>
                    <wp:wrapNone/>
                    <wp:docPr id="14" name="Text Box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55975" cy="2895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34027" w:rsidRDefault="00134027" w:rsidP="00134027">
                                <w:pPr>
                                  <w:spacing w:after="0" w:line="204" w:lineRule="exact"/>
                                  <w:ind w:left="-14" w:right="-34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Th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4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bulleti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8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ca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7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b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6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access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d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1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a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5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hyperlink r:id="rId14"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2"/>
                                      <w:w w:val="99"/>
                                      <w:sz w:val="18"/>
                                      <w:szCs w:val="18"/>
                                    </w:rPr>
                                    <w:t>http://w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15"/>
                                      <w:w w:val="99"/>
                                      <w:sz w:val="18"/>
                                      <w:szCs w:val="18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2"/>
                                      <w:w w:val="99"/>
                                      <w:sz w:val="18"/>
                                      <w:szCs w:val="18"/>
                                    </w:rPr>
                                    <w:t>.astate.edu/a/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8"/>
                                      <w:w w:val="99"/>
                                      <w:sz w:val="18"/>
                                      <w:szCs w:val="18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2"/>
                                      <w:w w:val="99"/>
                                      <w:sz w:val="18"/>
                                      <w:szCs w:val="18"/>
                                    </w:rPr>
                                    <w:t>egistrar/students/</w:t>
                                  </w:r>
                                </w:hyperlink>
                              </w:p>
                              <w:p w:rsidR="00134027" w:rsidRDefault="00134027" w:rsidP="00134027">
                                <w:pPr>
                                  <w:spacing w:before="51" w:after="0" w:line="240" w:lineRule="auto"/>
                                  <w:ind w:left="2458" w:right="2477"/>
                                  <w:jc w:val="center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z w:val="16"/>
                                    <w:szCs w:val="16"/>
                                  </w:rPr>
                                  <w:instrText xml:space="preserve"> PAGE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rFonts w:ascii="Arial" w:eastAsia="Arial" w:hAnsi="Arial" w:cs="Arial"/>
                                    <w:noProof/>
                                    <w:color w:val="231F20"/>
                                    <w:sz w:val="16"/>
                                    <w:szCs w:val="16"/>
                                  </w:rPr>
                                  <w:t>361</w:t>
                                </w:r>
                                <w:r>
                                  <w:fldChar w:fldCharType="end"/>
                                </w:r>
                              </w:p>
                              <w:p w:rsidR="00134027" w:rsidRDefault="00134027" w:rsidP="00134027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shapetype w14:anchorId="724D0EF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" o:spid="_x0000_s1026" type="#_x0000_t202" style="position:absolute;margin-left:197.25pt;margin-top:424.6pt;width:264.25pt;height:22.8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8posAIAAKs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" filled="f" stroked="f">
                    <v:textbox inset="0,0,0,0">
                      <w:txbxContent>
                        <w:p w:rsidR="00134027" w:rsidRDefault="00134027" w:rsidP="00134027">
                          <w:pPr>
                            <w:spacing w:after="0" w:line="204" w:lineRule="exact"/>
                            <w:ind w:left="-14" w:right="-34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Th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bulleti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8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c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7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b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6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access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10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5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5"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2"/>
                                <w:w w:val="99"/>
                                <w:sz w:val="18"/>
                                <w:szCs w:val="18"/>
                              </w:rPr>
                              <w:t>http://w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15"/>
                                <w:w w:val="99"/>
                                <w:sz w:val="18"/>
                                <w:szCs w:val="18"/>
                              </w:rPr>
                              <w:t>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2"/>
                                <w:w w:val="99"/>
                                <w:sz w:val="18"/>
                                <w:szCs w:val="18"/>
                              </w:rPr>
                              <w:t>.astate.edu/a/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8"/>
                                <w:w w:val="99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2"/>
                                <w:w w:val="99"/>
                                <w:sz w:val="18"/>
                                <w:szCs w:val="18"/>
                              </w:rPr>
                              <w:t>egistrar/students/</w:t>
                            </w:r>
                          </w:hyperlink>
                        </w:p>
                        <w:p w:rsidR="00134027" w:rsidRDefault="00134027" w:rsidP="00134027">
                          <w:pPr>
                            <w:spacing w:before="51" w:after="0" w:line="240" w:lineRule="auto"/>
                            <w:ind w:left="2458" w:right="2477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 w:eastAsia="Arial" w:hAnsi="Arial" w:cs="Arial"/>
                              <w:noProof/>
                              <w:color w:val="231F20"/>
                              <w:sz w:val="16"/>
                              <w:szCs w:val="16"/>
                            </w:rPr>
                            <w:t>361</w:t>
                          </w:r>
                          <w:r>
                            <w:fldChar w:fldCharType="end"/>
                          </w:r>
                        </w:p>
                        <w:p w:rsidR="00134027" w:rsidRDefault="00134027" w:rsidP="00134027">
                          <w:pPr>
                            <w:jc w:val="center"/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134027" w:rsidRDefault="00134027">
          <w:pPr>
            <w:rPr>
              <w:rFonts w:asciiTheme="majorHAnsi" w:hAnsiTheme="majorHAnsi" w:cs="Arial"/>
              <w:sz w:val="20"/>
              <w:szCs w:val="20"/>
            </w:rPr>
          </w:pPr>
        </w:p>
        <w:p w:rsidR="00513001" w:rsidRDefault="00513001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513001" w:rsidRDefault="00513001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513001" w:rsidRPr="00513001" w:rsidRDefault="00513001" w:rsidP="00513001">
          <w:pPr>
            <w:spacing w:before="92" w:after="0" w:line="180" w:lineRule="exact"/>
            <w:ind w:left="460" w:right="76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2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mergence of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T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Science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1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>Histor</w:t>
          </w:r>
          <w:r w:rsidRPr="00513001">
            <w:rPr>
              <w:rFonts w:ascii="Arial" w:eastAsia="Arial" w:hAnsi="Arial" w:cs="Arial"/>
              <w:color w:val="231F20"/>
              <w:spacing w:val="-14"/>
              <w:sz w:val="18"/>
              <w:szCs w:val="16"/>
            </w:rPr>
            <w:t>y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,</w:t>
          </w:r>
          <w:r w:rsidRPr="00513001">
            <w:rPr>
              <w:rFonts w:ascii="Arial" w:eastAsia="Arial" w:hAnsi="Arial" w:cs="Arial"/>
              <w:color w:val="231F20"/>
              <w:spacing w:val="-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>theories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,</w:t>
          </w:r>
          <w:r w:rsidRPr="00513001">
            <w:rPr>
              <w:rFonts w:ascii="Arial" w:eastAsia="Arial" w:hAnsi="Arial" w:cs="Arial"/>
              <w:color w:val="231F20"/>
              <w:spacing w:val="-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>an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</w:t>
          </w:r>
          <w:r w:rsidRPr="00513001">
            <w:rPr>
              <w:rFonts w:ascii="Arial" w:eastAsia="Arial" w:hAnsi="Arial" w:cs="Arial"/>
              <w:color w:val="231F20"/>
              <w:spacing w:val="-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>practic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</w:t>
          </w:r>
          <w:r w:rsidRPr="00513001">
            <w:rPr>
              <w:rFonts w:ascii="Arial" w:eastAsia="Arial" w:hAnsi="Arial" w:cs="Arial"/>
              <w:color w:val="231F20"/>
              <w:spacing w:val="-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w w:val="99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f</w:t>
          </w:r>
          <w:r w:rsidRPr="00513001">
            <w:rPr>
              <w:rFonts w:ascii="Arial" w:eastAsia="Arial" w:hAnsi="Arial" w:cs="Arial"/>
              <w:color w:val="231F20"/>
              <w:spacing w:val="-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>occupationa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l</w:t>
          </w:r>
          <w:r w:rsidRPr="00513001">
            <w:rPr>
              <w:rFonts w:ascii="Arial" w:eastAsia="Arial" w:hAnsi="Arial" w:cs="Arial"/>
              <w:color w:val="231F20"/>
              <w:spacing w:val="-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>therap</w:t>
          </w:r>
          <w:r w:rsidRPr="00513001">
            <w:rPr>
              <w:rFonts w:ascii="Arial" w:eastAsia="Arial" w:hAnsi="Arial" w:cs="Arial"/>
              <w:color w:val="231F20"/>
              <w:spacing w:val="-14"/>
              <w:sz w:val="18"/>
              <w:szCs w:val="16"/>
            </w:rPr>
            <w:t>y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, with focus on occupational science. 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Summe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>r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3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chnology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Skills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9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raining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I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20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chnology</w:t>
          </w:r>
          <w:r w:rsidRPr="00513001">
            <w:rPr>
              <w:rFonts w:ascii="Arial" w:eastAsia="Arial" w:hAnsi="Arial" w:cs="Arial"/>
              <w:color w:val="231F20"/>
              <w:spacing w:val="-10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related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513001">
            <w:rPr>
              <w:rFonts w:ascii="Arial" w:eastAsia="Arial" w:hAnsi="Arial" w:cs="Arial"/>
              <w:color w:val="231F20"/>
              <w:spacing w:val="-10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rapy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actice and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asic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pics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uch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s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afet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y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,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L,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ADL</w:t>
          </w:r>
          <w:r w:rsidRPr="00513001">
            <w:rPr>
              <w:rFonts w:ascii="Arial" w:eastAsia="Arial" w:hAnsi="Arial" w:cs="Arial"/>
              <w:color w:val="231F20"/>
              <w:spacing w:val="-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cross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life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pan.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erequisite,</w:t>
          </w:r>
          <w:r w:rsidRPr="00513001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 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Fall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4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From Disease t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Practice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3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Human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iseases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mmon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rapy intervention, occupational intervention methods and techniques, and applied activity analysis. 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Fall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5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Gerontology</w:t>
          </w:r>
          <w:r w:rsidRPr="00513760">
            <w:rPr>
              <w:rFonts w:ascii="Arial" w:eastAsia="Arial" w:hAnsi="Arial" w:cs="Arial"/>
              <w:b/>
              <w:bCs/>
              <w:strike/>
              <w:color w:val="FF0000"/>
              <w:spacing w:val="-10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for the O</w:t>
          </w:r>
          <w:r w:rsidRPr="00513760">
            <w:rPr>
              <w:rFonts w:ascii="Arial" w:eastAsia="Arial" w:hAnsi="Arial" w:cs="Arial"/>
              <w:b/>
              <w:bCs/>
              <w:strike/>
              <w:color w:val="FF0000"/>
              <w:spacing w:val="-12"/>
              <w:sz w:val="18"/>
              <w:szCs w:val="16"/>
            </w:rPr>
            <w:t>T</w:t>
          </w:r>
          <w:r w:rsidRPr="00513760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A</w:t>
          </w:r>
          <w:r w:rsidRPr="00513760">
            <w:rPr>
              <w:rFonts w:ascii="Arial" w:eastAsia="Arial" w:hAnsi="Arial" w:cs="Arial"/>
              <w:b/>
              <w:bCs/>
              <w:color w:val="FF0000"/>
              <w:sz w:val="18"/>
              <w:szCs w:val="16"/>
            </w:rPr>
            <w:t xml:space="preserve">  </w:t>
          </w:r>
          <w:r w:rsidR="00513760">
            <w:rPr>
              <w:rFonts w:ascii="Arial" w:eastAsia="Arial" w:hAnsi="Arial" w:cs="Arial"/>
              <w:b/>
              <w:color w:val="0070C0"/>
              <w:spacing w:val="-6"/>
              <w:sz w:val="20"/>
              <w:szCs w:val="20"/>
            </w:rPr>
            <w:t>Adult Practice for the OTA</w:t>
          </w:r>
          <w:r w:rsidRPr="00513760">
            <w:rPr>
              <w:rFonts w:ascii="Arial" w:eastAsia="Arial" w:hAnsi="Arial" w:cs="Arial"/>
              <w:color w:val="231F20"/>
              <w:spacing w:val="-6"/>
              <w:sz w:val="18"/>
              <w:szCs w:val="16"/>
            </w:rPr>
            <w:t xml:space="preserve">    </w:t>
          </w:r>
          <w:r w:rsidRPr="00513760">
            <w:rPr>
              <w:rFonts w:ascii="Arial" w:eastAsia="Arial" w:hAnsi="Arial" w:cs="Arial"/>
              <w:strike/>
              <w:color w:val="FF0000"/>
              <w:spacing w:val="-6"/>
              <w:sz w:val="18"/>
              <w:szCs w:val="16"/>
            </w:rPr>
            <w:t>T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reatment</w:t>
          </w:r>
          <w:r w:rsidRPr="00513760">
            <w:rPr>
              <w:rFonts w:ascii="Arial" w:eastAsia="Arial" w:hAnsi="Arial" w:cs="Arial"/>
              <w:strike/>
              <w:color w:val="FF0000"/>
              <w:spacing w:val="1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methods</w:t>
          </w:r>
          <w:r w:rsidRPr="00513760">
            <w:rPr>
              <w:rFonts w:ascii="Arial" w:eastAsia="Arial" w:hAnsi="Arial" w:cs="Arial"/>
              <w:strike/>
              <w:color w:val="FF0000"/>
              <w:spacing w:val="12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nd</w:t>
          </w:r>
          <w:r w:rsidRPr="00513760">
            <w:rPr>
              <w:rFonts w:ascii="Arial" w:eastAsia="Arial" w:hAnsi="Arial" w:cs="Arial"/>
              <w:strike/>
              <w:color w:val="FF0000"/>
              <w:spacing w:val="12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techniques</w:t>
          </w:r>
          <w:r w:rsidRPr="00513760">
            <w:rPr>
              <w:rFonts w:ascii="Arial" w:eastAsia="Arial" w:hAnsi="Arial" w:cs="Arial"/>
              <w:strike/>
              <w:color w:val="FF0000"/>
              <w:spacing w:val="12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involving</w:t>
          </w:r>
          <w:r w:rsidRPr="00513760">
            <w:rPr>
              <w:rFonts w:ascii="Arial" w:eastAsia="Arial" w:hAnsi="Arial" w:cs="Arial"/>
              <w:strike/>
              <w:color w:val="FF0000"/>
              <w:spacing w:val="12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daptive equipment,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ssistive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devices,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ctivities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of</w:t>
          </w:r>
          <w:r w:rsidRPr="00513760">
            <w:rPr>
              <w:rFonts w:ascii="Arial" w:eastAsia="Arial" w:hAnsi="Arial" w:cs="Arial"/>
              <w:strike/>
              <w:color w:val="FF0000"/>
              <w:spacing w:val="-2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daily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living,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nd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specialized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ssessments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in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the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rea</w:t>
          </w:r>
          <w:r w:rsidRPr="00513760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513760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of gerontolog</w:t>
          </w:r>
          <w:r w:rsidRPr="00513760">
            <w:rPr>
              <w:rFonts w:ascii="Arial" w:eastAsia="Arial" w:hAnsi="Arial" w:cs="Arial"/>
              <w:strike/>
              <w:color w:val="FF0000"/>
              <w:spacing w:val="-12"/>
              <w:sz w:val="18"/>
              <w:szCs w:val="16"/>
            </w:rPr>
            <w:t>y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.</w:t>
          </w:r>
          <w:r w:rsidR="00513760" w:rsidRPr="00513760">
            <w:rPr>
              <w:rFonts w:ascii="Tahoma" w:hAnsi="Tahoma" w:cs="Tahoma"/>
              <w:sz w:val="20"/>
              <w:szCs w:val="20"/>
            </w:rPr>
            <w:t xml:space="preserve"> </w:t>
          </w:r>
          <w:bookmarkStart w:id="0" w:name="_GoBack"/>
          <w:bookmarkEnd w:id="0"/>
          <w:r w:rsidR="00732735">
            <w:rPr>
              <w:rFonts w:ascii="Tahoma" w:hAnsi="Tahoma" w:cs="Tahoma"/>
              <w:b/>
              <w:color w:val="0070C0"/>
              <w:sz w:val="20"/>
              <w:szCs w:val="20"/>
            </w:rPr>
            <w:t>No</w:t>
          </w:r>
          <w:r w:rsidR="00513760" w:rsidRPr="00513760">
            <w:rPr>
              <w:rFonts w:ascii="Tahoma" w:hAnsi="Tahoma" w:cs="Tahoma"/>
              <w:b/>
              <w:color w:val="0070C0"/>
              <w:sz w:val="20"/>
              <w:szCs w:val="20"/>
            </w:rPr>
            <w:t>rmal lifespan development through old age, conditions and diseases in adulthood, treatment methods and techniques involving adaptive equipment, assistive devices, activities of daily living and specialized assessment with adult populations.</w:t>
          </w:r>
          <w:r w:rsidR="00513760">
            <w:rPr>
              <w:rFonts w:ascii="Tahoma" w:hAnsi="Tahoma" w:cs="Tahoma"/>
              <w:sz w:val="20"/>
              <w:szCs w:val="20"/>
            </w:rPr>
            <w:t xml:space="preserve"> </w:t>
          </w:r>
          <w:r w:rsidR="00513760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 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 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Fall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6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Pediatrics for the 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A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2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Explores 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the 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influence 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of 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environment, 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culture, 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 community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n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eveloping</w:t>
          </w:r>
          <w:r w:rsidRPr="00513001">
            <w:rPr>
              <w:rFonts w:ascii="Arial" w:eastAsia="Arial" w:hAnsi="Arial" w:cs="Arial"/>
              <w:color w:val="231F20"/>
              <w:spacing w:val="1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fant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child. </w:t>
          </w:r>
          <w:r w:rsidRPr="00513001">
            <w:rPr>
              <w:rFonts w:ascii="Arial" w:eastAsia="Arial" w:hAnsi="Arial" w:cs="Arial"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vides</w:t>
          </w:r>
          <w:r w:rsidRPr="00513001">
            <w:rPr>
              <w:rFonts w:ascii="Arial" w:eastAsia="Arial" w:hAnsi="Arial" w:cs="Arial"/>
              <w:color w:val="231F20"/>
              <w:spacing w:val="1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kills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necessary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dentify</w:t>
          </w:r>
          <w:r w:rsidRPr="00513001">
            <w:rPr>
              <w:rFonts w:ascii="Arial" w:eastAsia="Arial" w:hAnsi="Arial" w:cs="Arial"/>
              <w:color w:val="231F20"/>
              <w:spacing w:val="1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mmonly seen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iseases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reatment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echniques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ediatrics.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dentifies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rapy</w:t>
          </w:r>
          <w:r w:rsidRPr="00513001">
            <w:rPr>
              <w:rFonts w:ascii="Arial" w:eastAsia="Arial" w:hAnsi="Arial" w:cs="Arial"/>
              <w:color w:val="231F20"/>
              <w:spacing w:val="-1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ssessment techniques and methods of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reatment.</w:t>
          </w:r>
          <w:r w:rsidRPr="00513001">
            <w:rPr>
              <w:rFonts w:ascii="Arial" w:eastAsia="Arial" w:hAnsi="Arial" w:cs="Arial"/>
              <w:color w:val="231F20"/>
              <w:spacing w:val="-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Fall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71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Fieldwork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ducation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I-A  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3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vides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tudent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actice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xperience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 identify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mmon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isabilities,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valuation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echniques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methods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reatment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for the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pediatric population. </w:t>
          </w:r>
          <w:r w:rsidRPr="00513001">
            <w:rPr>
              <w:rFonts w:ascii="Arial" w:eastAsia="Arial" w:hAnsi="Arial" w:cs="Arial"/>
              <w:color w:val="231F20"/>
              <w:spacing w:val="2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is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an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e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llaboration</w:t>
          </w:r>
          <w:r w:rsidRPr="00513001">
            <w:rPr>
              <w:rFonts w:ascii="Arial" w:eastAsia="Arial" w:hAnsi="Arial" w:cs="Arial"/>
              <w:color w:val="231F20"/>
              <w:spacing w:val="1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rapists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1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ther</w:t>
          </w:r>
          <w:r w:rsidRPr="00513001">
            <w:rPr>
              <w:rFonts w:ascii="Arial" w:eastAsia="Arial" w:hAnsi="Arial" w:cs="Arial"/>
              <w:color w:val="231F20"/>
              <w:spacing w:val="15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fessionals. Student will demonstrate universal precautions. Prerequisite,</w:t>
          </w:r>
          <w:r w:rsidRPr="00513001">
            <w:rPr>
              <w:rFonts w:ascii="Arial" w:eastAsia="Arial" w:hAnsi="Arial" w:cs="Arial"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Fall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81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Fieldwork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ducation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I-B  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3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vides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tudent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actice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xperience</w:t>
          </w:r>
          <w:r w:rsidRPr="00513001">
            <w:rPr>
              <w:rFonts w:ascii="Arial" w:eastAsia="Arial" w:hAnsi="Arial" w:cs="Arial"/>
              <w:color w:val="231F20"/>
              <w:spacing w:val="3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 identify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mmon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isabilities,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valuation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echniques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methods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513001">
            <w:rPr>
              <w:rFonts w:ascii="Arial" w:eastAsia="Arial" w:hAnsi="Arial" w:cs="Arial"/>
              <w:color w:val="231F20"/>
              <w:spacing w:val="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reatment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for a</w:t>
          </w:r>
          <w:r w:rsidRPr="00513001">
            <w:rPr>
              <w:rFonts w:ascii="Arial" w:eastAsia="Arial" w:hAnsi="Arial" w:cs="Arial"/>
              <w:color w:val="231F20"/>
              <w:spacing w:val="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opulation. This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an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e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llaboration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ccupational Therapists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ther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professionals. </w:t>
          </w:r>
          <w:r w:rsidRPr="00513001">
            <w:rPr>
              <w:rFonts w:ascii="Arial" w:eastAsia="Arial" w:hAnsi="Arial" w:cs="Arial"/>
              <w:color w:val="231F20"/>
              <w:spacing w:val="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tudents</w:t>
          </w:r>
          <w:r w:rsidRPr="00513001">
            <w:rPr>
              <w:rFonts w:ascii="Arial" w:eastAsia="Arial" w:hAnsi="Arial" w:cs="Arial"/>
              <w:color w:val="231F20"/>
              <w:spacing w:val="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ll demonstrate universal precautions. 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Fall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09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chnology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Skills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9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raining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II     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6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atient</w:t>
          </w:r>
          <w:r w:rsidRPr="00513001">
            <w:rPr>
              <w:rFonts w:ascii="Arial" w:eastAsia="Arial" w:hAnsi="Arial" w:cs="Arial"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ocumentation</w:t>
          </w:r>
          <w:r w:rsidRPr="00513001">
            <w:rPr>
              <w:rFonts w:ascii="Arial" w:eastAsia="Arial" w:hAnsi="Arial" w:cs="Arial"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rough</w:t>
          </w:r>
          <w:r w:rsidRPr="00513001">
            <w:rPr>
              <w:rFonts w:ascii="Arial" w:eastAsia="Arial" w:hAnsi="Arial" w:cs="Arial"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variety</w:t>
          </w:r>
          <w:r w:rsidRPr="00513001">
            <w:rPr>
              <w:rFonts w:ascii="Arial" w:eastAsia="Arial" w:hAnsi="Arial" w:cs="Arial"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f devices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oftware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for</w:t>
          </w:r>
          <w:r w:rsidRPr="00513001">
            <w:rPr>
              <w:rFonts w:ascii="Arial" w:eastAsia="Arial" w:hAnsi="Arial" w:cs="Arial"/>
              <w:color w:val="231F20"/>
              <w:spacing w:val="2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gnitive,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ehavioral,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river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ssessment,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elected</w:t>
          </w:r>
          <w:r w:rsidRPr="00513001">
            <w:rPr>
              <w:rFonts w:ascii="Arial" w:eastAsia="Arial" w:hAnsi="Arial" w:cs="Arial"/>
              <w:color w:val="231F20"/>
              <w:spacing w:val="2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terventions. 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Spring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lastRenderedPageBreak/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2103.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in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Behavioral Health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is</w:t>
          </w:r>
          <w:r w:rsidRPr="00513001">
            <w:rPr>
              <w:rFonts w:ascii="Arial" w:eastAsia="Arial" w:hAnsi="Arial" w:cs="Arial"/>
              <w:color w:val="231F20"/>
              <w:spacing w:val="2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urse</w:t>
          </w:r>
          <w:r w:rsidRPr="00513001">
            <w:rPr>
              <w:rFonts w:ascii="Arial" w:eastAsia="Arial" w:hAnsi="Arial" w:cs="Arial"/>
              <w:color w:val="231F20"/>
              <w:spacing w:val="2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dresses</w:t>
          </w:r>
          <w:r w:rsidRPr="00513001">
            <w:rPr>
              <w:rFonts w:ascii="Arial" w:eastAsia="Arial" w:hAnsi="Arial" w:cs="Arial"/>
              <w:color w:val="231F20"/>
              <w:spacing w:val="2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</w:t>
          </w:r>
          <w:r w:rsidRPr="00513001">
            <w:rPr>
              <w:rFonts w:ascii="Arial" w:eastAsia="Arial" w:hAnsi="Arial" w:cs="Arial"/>
              <w:color w:val="231F20"/>
              <w:spacing w:val="2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most</w:t>
          </w:r>
          <w:r w:rsidRPr="00513001">
            <w:rPr>
              <w:rFonts w:ascii="Arial" w:eastAsia="Arial" w:hAnsi="Arial" w:cs="Arial"/>
              <w:color w:val="231F20"/>
              <w:spacing w:val="24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mmonly</w:t>
          </w:r>
          <w:r w:rsidRPr="00513001">
            <w:rPr>
              <w:rFonts w:ascii="Arial" w:eastAsia="Arial" w:hAnsi="Arial" w:cs="Arial"/>
              <w:color w:val="231F20"/>
              <w:spacing w:val="2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een psychiatric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symptoms,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ehavioral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health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rrelates,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creening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sychiatric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ccupational</w:t>
          </w:r>
          <w:r w:rsidRPr="00513001">
            <w:rPr>
              <w:rFonts w:ascii="Arial" w:eastAsia="Arial" w:hAnsi="Arial" w:cs="Arial"/>
              <w:color w:val="231F20"/>
              <w:spacing w:val="-1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herapy techniques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for</w:t>
          </w:r>
          <w:r w:rsidRPr="00513001">
            <w:rPr>
              <w:rFonts w:ascii="Arial" w:eastAsia="Arial" w:hAnsi="Arial" w:cs="Arial"/>
              <w:color w:val="231F20"/>
              <w:spacing w:val="-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use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in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multicultural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etting.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erequisite,</w:t>
          </w:r>
          <w:r w:rsidRPr="00513001">
            <w:rPr>
              <w:rFonts w:ascii="Arial" w:eastAsia="Arial" w:hAnsi="Arial" w:cs="Arial"/>
              <w:color w:val="231F20"/>
              <w:spacing w:val="-10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513001">
            <w:rPr>
              <w:rFonts w:ascii="Arial" w:eastAsia="Arial" w:hAnsi="Arial" w:cs="Arial"/>
              <w:color w:val="231F20"/>
              <w:spacing w:val="-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pring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513001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z w:val="18"/>
              <w:szCs w:val="16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2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pacing w:val="-9"/>
              <w:sz w:val="18"/>
              <w:szCs w:val="16"/>
            </w:rPr>
            <w:t>1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14</w:t>
          </w:r>
          <w:r w:rsidR="00134027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 </w:t>
          </w:r>
          <w:r w:rsidR="00134027" w:rsidRPr="00134027">
            <w:rPr>
              <w:rFonts w:ascii="Arial" w:eastAsia="Arial" w:hAnsi="Arial" w:cs="Arial"/>
              <w:b/>
              <w:bCs/>
              <w:color w:val="0070C0"/>
              <w:sz w:val="20"/>
              <w:szCs w:val="16"/>
            </w:rPr>
            <w:t>2115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.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Fieldwork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ducation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II-A 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vides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ight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eeks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upervised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linical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tern- ship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513001">
            <w:rPr>
              <w:rFonts w:ascii="Arial" w:eastAsia="Arial" w:hAnsi="Arial" w:cs="Arial"/>
              <w:color w:val="231F20"/>
              <w:spacing w:val="-1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emonstrate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fessional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ehaviors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nsistent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w w:val="99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2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fessional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tandards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ethics. </w:t>
          </w:r>
          <w:r w:rsidR="00AA0040" w:rsidRPr="00AB0840">
            <w:rPr>
              <w:rFonts w:ascii="Arial" w:eastAsia="Arial" w:hAnsi="Arial" w:cs="Arial"/>
              <w:b/>
              <w:color w:val="0070C0"/>
            </w:rPr>
            <w:t>Includes discussion of Level IIA Fieldwork experience with application to critical analysis and problem solving</w:t>
          </w:r>
          <w:r w:rsidR="00AA0040">
            <w:rPr>
              <w:rFonts w:ascii="Arial" w:eastAsia="Arial" w:hAnsi="Arial" w:cs="Arial"/>
              <w:b/>
              <w:color w:val="0070C0"/>
            </w:rPr>
            <w:t>.</w:t>
          </w:r>
          <w:r w:rsidR="00AA0040"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gram. Spring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A73206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b/>
              <w:color w:val="4F81BD" w:themeColor="accent1"/>
            </w:rPr>
          </w:pP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2124</w:t>
          </w:r>
          <w:r w:rsidR="00134027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 </w:t>
          </w:r>
          <w:r w:rsidR="00134027" w:rsidRPr="0081375A">
            <w:rPr>
              <w:rFonts w:ascii="Arial" w:eastAsia="Arial" w:hAnsi="Arial" w:cs="Arial"/>
              <w:b/>
              <w:bCs/>
              <w:color w:val="0070C0"/>
              <w:sz w:val="20"/>
              <w:szCs w:val="16"/>
            </w:rPr>
            <w:t>2125</w:t>
          </w:r>
          <w:r w:rsidRPr="0081375A">
            <w:rPr>
              <w:rFonts w:ascii="Arial" w:eastAsia="Arial" w:hAnsi="Arial" w:cs="Arial"/>
              <w:b/>
              <w:bCs/>
              <w:color w:val="0070C0"/>
              <w:sz w:val="20"/>
              <w:szCs w:val="16"/>
            </w:rPr>
            <w:t>.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4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Fieldwork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7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>Education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-8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b/>
              <w:bCs/>
              <w:color w:val="231F20"/>
              <w:sz w:val="18"/>
              <w:szCs w:val="16"/>
            </w:rPr>
            <w:t xml:space="preserve">II-B           </w:t>
          </w:r>
          <w:r w:rsidRPr="00513001">
            <w:rPr>
              <w:rFonts w:ascii="Arial" w:eastAsia="Arial" w:hAnsi="Arial" w:cs="Arial"/>
              <w:b/>
              <w:bCs/>
              <w:color w:val="231F20"/>
              <w:spacing w:val="3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vides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eight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eeks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f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upervised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linical</w:t>
          </w:r>
          <w:r w:rsidRPr="00513001">
            <w:rPr>
              <w:rFonts w:ascii="Arial" w:eastAsia="Arial" w:hAnsi="Arial" w:cs="Arial"/>
              <w:color w:val="231F20"/>
              <w:spacing w:val="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intern- ship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to</w:t>
          </w:r>
          <w:r w:rsidRPr="00513001">
            <w:rPr>
              <w:rFonts w:ascii="Arial" w:eastAsia="Arial" w:hAnsi="Arial" w:cs="Arial"/>
              <w:color w:val="231F20"/>
              <w:spacing w:val="-13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demonstrate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fessional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behaviors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consistent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with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w w:val="99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w w:val="99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2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ofessional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standards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nd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="00AA0040">
            <w:rPr>
              <w:rFonts w:ascii="Arial" w:eastAsia="Arial" w:hAnsi="Arial" w:cs="Arial"/>
              <w:color w:val="231F20"/>
              <w:sz w:val="18"/>
              <w:szCs w:val="16"/>
            </w:rPr>
            <w:t>ethics.</w:t>
          </w:r>
          <w:r w:rsidR="00AA0040"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 </w:t>
          </w:r>
          <w:r w:rsidR="00AA0040" w:rsidRPr="00AB0840">
            <w:rPr>
              <w:rFonts w:ascii="Arial" w:eastAsia="Arial" w:hAnsi="Arial" w:cs="Arial"/>
              <w:b/>
              <w:color w:val="0070C0"/>
            </w:rPr>
            <w:t>Includes discussion of Level IIA Fieldwork experience with application to critical analysis and problem solving</w:t>
          </w:r>
          <w:r w:rsidR="00AA0040">
            <w:rPr>
              <w:rFonts w:ascii="Arial" w:eastAsia="Arial" w:hAnsi="Arial" w:cs="Arial"/>
              <w:b/>
              <w:color w:val="0070C0"/>
            </w:rPr>
            <w:t>.</w:t>
          </w:r>
          <w:r w:rsidR="00AA0040"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Prerequisite,</w:t>
          </w:r>
          <w:r w:rsidRPr="00513001">
            <w:rPr>
              <w:rFonts w:ascii="Arial" w:eastAsia="Arial" w:hAnsi="Arial" w:cs="Arial"/>
              <w:color w:val="231F20"/>
              <w:spacing w:val="-9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dmission to</w:t>
          </w:r>
          <w:r w:rsidRPr="00513001">
            <w:rPr>
              <w:rFonts w:ascii="Arial" w:eastAsia="Arial" w:hAnsi="Arial" w:cs="Arial"/>
              <w:color w:val="231F20"/>
              <w:spacing w:val="-1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O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>T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>A</w:t>
          </w:r>
          <w:r w:rsidRPr="00513001">
            <w:rPr>
              <w:rFonts w:ascii="Arial" w:eastAsia="Arial" w:hAnsi="Arial" w:cs="Arial"/>
              <w:color w:val="231F20"/>
              <w:spacing w:val="-12"/>
              <w:sz w:val="18"/>
              <w:szCs w:val="16"/>
            </w:rPr>
            <w:t xml:space="preserve"> </w:t>
          </w:r>
          <w:r w:rsidRPr="00513001">
            <w:rPr>
              <w:rFonts w:ascii="Arial" w:eastAsia="Arial" w:hAnsi="Arial" w:cs="Arial"/>
              <w:color w:val="231F20"/>
              <w:sz w:val="18"/>
              <w:szCs w:val="16"/>
            </w:rPr>
            <w:t xml:space="preserve">Program. </w:t>
          </w:r>
          <w:r w:rsidRPr="00A73206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Spring.</w:t>
          </w:r>
          <w:r w:rsidR="00A73206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 xml:space="preserve"> </w:t>
          </w:r>
          <w:r w:rsidR="00A73206">
            <w:rPr>
              <w:rFonts w:ascii="Arial" w:eastAsia="Arial" w:hAnsi="Arial" w:cs="Arial"/>
              <w:b/>
              <w:color w:val="4F81BD" w:themeColor="accent1"/>
            </w:rPr>
            <w:t>Summer.</w:t>
          </w:r>
        </w:p>
        <w:p w:rsidR="00513001" w:rsidRPr="00513001" w:rsidRDefault="00513001" w:rsidP="00513001">
          <w:pPr>
            <w:spacing w:before="6" w:after="0" w:line="150" w:lineRule="exact"/>
            <w:rPr>
              <w:sz w:val="16"/>
              <w:szCs w:val="15"/>
            </w:rPr>
          </w:pPr>
        </w:p>
        <w:p w:rsidR="00513001" w:rsidRPr="00134027" w:rsidRDefault="00513001" w:rsidP="00513001">
          <w:pPr>
            <w:spacing w:after="0" w:line="180" w:lineRule="exact"/>
            <w:ind w:left="460" w:right="72" w:hanging="360"/>
            <w:jc w:val="both"/>
            <w:rPr>
              <w:rFonts w:ascii="Arial" w:eastAsia="Arial" w:hAnsi="Arial" w:cs="Arial"/>
              <w:strike/>
              <w:color w:val="FF0000"/>
              <w:sz w:val="18"/>
              <w:szCs w:val="16"/>
            </w:rPr>
          </w:pP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O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pacing w:val="-12"/>
              <w:sz w:val="18"/>
              <w:szCs w:val="16"/>
            </w:rPr>
            <w:t>T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A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pacing w:val="-8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 xml:space="preserve">2131.      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pacing w:val="43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>Fieldwork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pacing w:val="-7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z w:val="18"/>
              <w:szCs w:val="16"/>
            </w:rPr>
            <w:t xml:space="preserve">Seminar               </w:t>
          </w:r>
          <w:r w:rsidRPr="00134027">
            <w:rPr>
              <w:rFonts w:ascii="Arial" w:eastAsia="Arial" w:hAnsi="Arial" w:cs="Arial"/>
              <w:b/>
              <w:bCs/>
              <w:strike/>
              <w:color w:val="FF0000"/>
              <w:spacing w:val="13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Discussion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of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Level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II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fieldwork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experiences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with</w:t>
          </w:r>
          <w:r w:rsidRPr="00134027">
            <w:rPr>
              <w:rFonts w:ascii="Arial" w:eastAsia="Arial" w:hAnsi="Arial" w:cs="Arial"/>
              <w:strike/>
              <w:color w:val="FF0000"/>
              <w:spacing w:val="-20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pplica- tion to</w:t>
          </w:r>
          <w:r w:rsidRPr="00134027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critical analysis and problem solving. Prerequisite,</w:t>
          </w:r>
          <w:r w:rsidRPr="00134027">
            <w:rPr>
              <w:rFonts w:ascii="Arial" w:eastAsia="Arial" w:hAnsi="Arial" w:cs="Arial"/>
              <w:strike/>
              <w:color w:val="FF0000"/>
              <w:spacing w:val="-8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dmission to</w:t>
          </w:r>
          <w:r w:rsidRPr="00134027">
            <w:rPr>
              <w:rFonts w:ascii="Arial" w:eastAsia="Arial" w:hAnsi="Arial" w:cs="Arial"/>
              <w:strike/>
              <w:color w:val="FF0000"/>
              <w:spacing w:val="-1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O</w:t>
          </w:r>
          <w:r w:rsidRPr="00134027">
            <w:rPr>
              <w:rFonts w:ascii="Arial" w:eastAsia="Arial" w:hAnsi="Arial" w:cs="Arial"/>
              <w:strike/>
              <w:color w:val="FF0000"/>
              <w:spacing w:val="-12"/>
              <w:sz w:val="18"/>
              <w:szCs w:val="16"/>
            </w:rPr>
            <w:t>T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A</w:t>
          </w:r>
          <w:r w:rsidRPr="00134027">
            <w:rPr>
              <w:rFonts w:ascii="Arial" w:eastAsia="Arial" w:hAnsi="Arial" w:cs="Arial"/>
              <w:strike/>
              <w:color w:val="FF0000"/>
              <w:spacing w:val="-12"/>
              <w:sz w:val="18"/>
              <w:szCs w:val="16"/>
            </w:rPr>
            <w:t xml:space="preserve"> </w:t>
          </w:r>
          <w:r w:rsidRPr="00134027">
            <w:rPr>
              <w:rFonts w:ascii="Arial" w:eastAsia="Arial" w:hAnsi="Arial" w:cs="Arial"/>
              <w:strike/>
              <w:color w:val="FF0000"/>
              <w:sz w:val="18"/>
              <w:szCs w:val="16"/>
            </w:rPr>
            <w:t>Program. Spring.</w:t>
          </w:r>
        </w:p>
        <w:p w:rsidR="00513001" w:rsidRPr="00513001" w:rsidRDefault="00513001" w:rsidP="00513001">
          <w:pPr>
            <w:spacing w:after="0" w:line="200" w:lineRule="exact"/>
            <w:rPr>
              <w:szCs w:val="20"/>
            </w:rPr>
          </w:pPr>
        </w:p>
        <w:p w:rsidR="00513001" w:rsidRPr="00513001" w:rsidRDefault="00513001" w:rsidP="00513001">
          <w:pPr>
            <w:spacing w:before="10" w:after="0" w:line="200" w:lineRule="exact"/>
            <w:rPr>
              <w:szCs w:val="20"/>
            </w:rPr>
          </w:pPr>
        </w:p>
        <w:p w:rsidR="00134027" w:rsidRDefault="00134027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134027" w:rsidRDefault="0081375A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1" locked="0" layoutInCell="1" allowOverlap="1" wp14:anchorId="41C2D4CF" wp14:editId="6A6ADD91">
                    <wp:simplePos x="0" y="0"/>
                    <wp:positionH relativeFrom="page">
                      <wp:posOffset>2428875</wp:posOffset>
                    </wp:positionH>
                    <wp:positionV relativeFrom="page">
                      <wp:posOffset>4362450</wp:posOffset>
                    </wp:positionV>
                    <wp:extent cx="3355975" cy="342900"/>
                    <wp:effectExtent l="0" t="0" r="15875" b="0"/>
                    <wp:wrapNone/>
                    <wp:docPr id="15" name="Text Box 1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55975" cy="342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34027" w:rsidRDefault="00134027" w:rsidP="00134027">
                                <w:pPr>
                                  <w:spacing w:after="0" w:line="204" w:lineRule="exact"/>
                                  <w:ind w:left="-14" w:right="-34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Th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4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bulleti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8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ca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7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b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6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access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d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1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2"/>
                                    <w:sz w:val="18"/>
                                    <w:szCs w:val="18"/>
                                  </w:rPr>
                                  <w:t>a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z w:val="18"/>
                                    <w:szCs w:val="18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i/>
                                    <w:color w:val="231F20"/>
                                    <w:spacing w:val="-5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hyperlink r:id="rId16"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2"/>
                                      <w:w w:val="99"/>
                                      <w:sz w:val="18"/>
                                      <w:szCs w:val="18"/>
                                    </w:rPr>
                                    <w:t>http://w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15"/>
                                      <w:w w:val="99"/>
                                      <w:sz w:val="18"/>
                                      <w:szCs w:val="18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2"/>
                                      <w:w w:val="99"/>
                                      <w:sz w:val="18"/>
                                      <w:szCs w:val="18"/>
                                    </w:rPr>
                                    <w:t>.astate.edu/a/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8"/>
                                      <w:w w:val="99"/>
                                      <w:sz w:val="18"/>
                                      <w:szCs w:val="18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i/>
                                      <w:color w:val="231F20"/>
                                      <w:spacing w:val="-2"/>
                                      <w:w w:val="99"/>
                                      <w:sz w:val="18"/>
                                      <w:szCs w:val="18"/>
                                    </w:rPr>
                                    <w:t>egistrar/students/</w:t>
                                  </w:r>
                                </w:hyperlink>
                              </w:p>
                              <w:p w:rsidR="00134027" w:rsidRDefault="00134027" w:rsidP="00134027">
                                <w:pPr>
                                  <w:spacing w:before="51" w:after="0" w:line="240" w:lineRule="auto"/>
                                  <w:ind w:left="2458" w:right="2477"/>
                                  <w:jc w:val="center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t>549</w:t>
                                </w:r>
                              </w:p>
                              <w:p w:rsidR="00134027" w:rsidRDefault="00134027" w:rsidP="00134027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shape w14:anchorId="41C2D4CF" id="Text Box 15" o:spid="_x0000_s1027" type="#_x0000_t202" style="position:absolute;margin-left:191.25pt;margin-top:343.5pt;width:264.25pt;height:27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" filled="f" stroked="f">
                    <v:textbox inset="0,0,0,0">
                      <w:txbxContent>
                        <w:p w:rsidR="00134027" w:rsidRDefault="00134027" w:rsidP="00134027">
                          <w:pPr>
                            <w:spacing w:after="0" w:line="204" w:lineRule="exact"/>
                            <w:ind w:left="-14" w:right="-34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Th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bulleti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8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c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7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b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6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access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10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2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i/>
                              <w:color w:val="231F20"/>
                              <w:spacing w:val="-5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7"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2"/>
                                <w:w w:val="99"/>
                                <w:sz w:val="18"/>
                                <w:szCs w:val="18"/>
                              </w:rPr>
                              <w:t>http://w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15"/>
                                <w:w w:val="99"/>
                                <w:sz w:val="18"/>
                                <w:szCs w:val="18"/>
                              </w:rPr>
                              <w:t>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2"/>
                                <w:w w:val="99"/>
                                <w:sz w:val="18"/>
                                <w:szCs w:val="18"/>
                              </w:rPr>
                              <w:t>.astate.edu/a/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8"/>
                                <w:w w:val="99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231F20"/>
                                <w:spacing w:val="-2"/>
                                <w:w w:val="99"/>
                                <w:sz w:val="18"/>
                                <w:szCs w:val="18"/>
                              </w:rPr>
                              <w:t>egistrar/students/</w:t>
                            </w:r>
                          </w:hyperlink>
                        </w:p>
                        <w:p w:rsidR="00134027" w:rsidRDefault="00134027" w:rsidP="00134027">
                          <w:pPr>
                            <w:spacing w:before="51" w:after="0" w:line="240" w:lineRule="auto"/>
                            <w:ind w:left="2458" w:right="2477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t>549</w:t>
                          </w:r>
                        </w:p>
                        <w:p w:rsidR="00134027" w:rsidRDefault="00134027" w:rsidP="0013402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134027" w:rsidRDefault="00134027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CD7510" w:rsidRPr="008426D1" w:rsidRDefault="00732735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:rsidR="00CD7510" w:rsidRPr="008426D1" w:rsidRDefault="00CD7510" w:rsidP="00CD7510">
      <w:pPr>
        <w:rPr>
          <w:rFonts w:asciiTheme="majorHAnsi" w:hAnsiTheme="majorHAnsi" w:cs="Arial"/>
          <w:sz w:val="18"/>
          <w:szCs w:val="18"/>
        </w:rPr>
      </w:pPr>
    </w:p>
    <w:p w:rsidR="00750AF6" w:rsidRPr="00750AF6" w:rsidRDefault="00750AF6" w:rsidP="00D0686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18"/>
          <w:szCs w:val="18"/>
        </w:rPr>
      </w:pPr>
    </w:p>
    <w:sectPr w:rsidR="00750AF6" w:rsidRPr="00750AF6" w:rsidSect="00384538">
      <w:headerReference w:type="default" r:id="rId18"/>
      <w:footerReference w:type="default" r:id="rId1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6224" w:rsidRDefault="00A26224" w:rsidP="00AF3758">
      <w:pPr>
        <w:spacing w:after="0" w:line="240" w:lineRule="auto"/>
      </w:pPr>
      <w:r>
        <w:separator/>
      </w:r>
    </w:p>
  </w:endnote>
  <w:endnote w:type="continuationSeparator" w:id="0">
    <w:p w:rsidR="00A26224" w:rsidRDefault="00A26224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Malgun Gothic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76C2" w:rsidRPr="00CD7510" w:rsidRDefault="00F11CE3" w:rsidP="00F11CE3">
    <w:pPr>
      <w:tabs>
        <w:tab w:val="left" w:pos="360"/>
        <w:tab w:val="left" w:pos="720"/>
      </w:tabs>
      <w:spacing w:after="0" w:line="240" w:lineRule="auto"/>
      <w:rPr>
        <w:rFonts w:asciiTheme="majorHAnsi" w:hAnsiTheme="majorHAnsi" w:cs="Arial"/>
        <w:b/>
        <w:color w:val="FF0000"/>
        <w:sz w:val="20"/>
        <w:szCs w:val="20"/>
      </w:rPr>
    </w:pPr>
    <w:r w:rsidRPr="00CD7510">
      <w:rPr>
        <w:rFonts w:asciiTheme="majorHAnsi" w:hAnsiTheme="majorHAnsi" w:cs="Arial"/>
        <w:b/>
        <w:color w:val="FF0000"/>
        <w:sz w:val="20"/>
        <w:szCs w:val="20"/>
      </w:rPr>
      <w:t xml:space="preserve">Please note – any change to course number or course prefix should utilize the ‘Course Deletion’ form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6224" w:rsidRDefault="00A26224" w:rsidP="00AF3758">
      <w:pPr>
        <w:spacing w:after="0" w:line="240" w:lineRule="auto"/>
      </w:pPr>
      <w:r>
        <w:separator/>
      </w:r>
    </w:p>
  </w:footnote>
  <w:footnote w:type="continuationSeparator" w:id="0">
    <w:p w:rsidR="00A26224" w:rsidRDefault="00A26224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3758" w:rsidRPr="00986BD2" w:rsidRDefault="00AF3758" w:rsidP="00384538">
    <w:pPr>
      <w:pStyle w:val="Header"/>
      <w:rPr>
        <w:rFonts w:ascii="Arial Narrow" w:hAnsi="Arial Narrow"/>
        <w:sz w:val="16"/>
        <w:szCs w:val="16"/>
      </w:rPr>
    </w:pPr>
    <w:r>
      <w:rPr>
        <w:rFonts w:ascii="Arial Narrow" w:hAnsi="Arial Narrow"/>
        <w:sz w:val="16"/>
        <w:szCs w:val="16"/>
      </w:rPr>
      <w:t xml:space="preserve">Revised </w:t>
    </w:r>
    <w:r w:rsidR="001E36BB">
      <w:rPr>
        <w:rFonts w:ascii="Arial Narrow" w:hAnsi="Arial Narrow"/>
        <w:sz w:val="16"/>
        <w:szCs w:val="16"/>
      </w:rPr>
      <w:t>9/</w:t>
    </w:r>
    <w:r w:rsidR="004C59E8">
      <w:rPr>
        <w:rFonts w:ascii="Arial Narrow" w:hAnsi="Arial Narrow"/>
        <w:sz w:val="16"/>
        <w:szCs w:val="16"/>
      </w:rPr>
      <w:t>1</w:t>
    </w:r>
    <w:r w:rsidR="00040138">
      <w:rPr>
        <w:rFonts w:ascii="Arial Narrow" w:hAnsi="Arial Narrow"/>
        <w:sz w:val="16"/>
        <w:szCs w:val="16"/>
      </w:rPr>
      <w:t>5</w:t>
    </w:r>
    <w:r w:rsidR="001E36BB">
      <w:rPr>
        <w:rFonts w:ascii="Arial Narrow" w:hAnsi="Arial Narrow"/>
        <w:sz w:val="16"/>
        <w:szCs w:val="16"/>
      </w:rPr>
      <w:t>/</w:t>
    </w:r>
    <w:r w:rsidR="003C1EE2">
      <w:rPr>
        <w:rFonts w:ascii="Arial Narrow" w:hAnsi="Arial Narrow"/>
        <w:sz w:val="16"/>
        <w:szCs w:val="16"/>
      </w:rPr>
      <w:t>15</w:t>
    </w:r>
  </w:p>
  <w:p w:rsidR="00AF3758" w:rsidRDefault="00AF37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TA2s7QwMTIwMDFV0lEKTi0uzszPAykwrAUAlS8INywAAAA="/>
  </w:docVars>
  <w:rsids>
    <w:rsidRoot w:val="00AF3758"/>
    <w:rsid w:val="00016FE7"/>
    <w:rsid w:val="000232AB"/>
    <w:rsid w:val="00024BA5"/>
    <w:rsid w:val="00040138"/>
    <w:rsid w:val="000627BE"/>
    <w:rsid w:val="0009788F"/>
    <w:rsid w:val="000A7C2E"/>
    <w:rsid w:val="000D06F1"/>
    <w:rsid w:val="00103070"/>
    <w:rsid w:val="00116278"/>
    <w:rsid w:val="00134027"/>
    <w:rsid w:val="0014025C"/>
    <w:rsid w:val="00151451"/>
    <w:rsid w:val="00152424"/>
    <w:rsid w:val="0015435B"/>
    <w:rsid w:val="0018269B"/>
    <w:rsid w:val="00185D67"/>
    <w:rsid w:val="001A5DD5"/>
    <w:rsid w:val="001A71EF"/>
    <w:rsid w:val="001E36BB"/>
    <w:rsid w:val="001F5E9E"/>
    <w:rsid w:val="001F7398"/>
    <w:rsid w:val="00212A76"/>
    <w:rsid w:val="0022350B"/>
    <w:rsid w:val="002315B0"/>
    <w:rsid w:val="00254447"/>
    <w:rsid w:val="00261ACE"/>
    <w:rsid w:val="00262156"/>
    <w:rsid w:val="00265C17"/>
    <w:rsid w:val="002776C2"/>
    <w:rsid w:val="002E3FC9"/>
    <w:rsid w:val="003328F3"/>
    <w:rsid w:val="00346F5C"/>
    <w:rsid w:val="00362414"/>
    <w:rsid w:val="00374D72"/>
    <w:rsid w:val="0038070D"/>
    <w:rsid w:val="00384538"/>
    <w:rsid w:val="0039532B"/>
    <w:rsid w:val="003A05F4"/>
    <w:rsid w:val="003C0ED1"/>
    <w:rsid w:val="003C1EE2"/>
    <w:rsid w:val="00400712"/>
    <w:rsid w:val="004072F1"/>
    <w:rsid w:val="00473252"/>
    <w:rsid w:val="00487771"/>
    <w:rsid w:val="00492F7C"/>
    <w:rsid w:val="004A7706"/>
    <w:rsid w:val="004C59E8"/>
    <w:rsid w:val="004E5007"/>
    <w:rsid w:val="004F3C87"/>
    <w:rsid w:val="00504BCC"/>
    <w:rsid w:val="00513001"/>
    <w:rsid w:val="00513760"/>
    <w:rsid w:val="00515205"/>
    <w:rsid w:val="00526B81"/>
    <w:rsid w:val="00563E52"/>
    <w:rsid w:val="00584C22"/>
    <w:rsid w:val="00592A95"/>
    <w:rsid w:val="005B2E9E"/>
    <w:rsid w:val="006179CB"/>
    <w:rsid w:val="00636DB3"/>
    <w:rsid w:val="006657FB"/>
    <w:rsid w:val="00677A48"/>
    <w:rsid w:val="00695F40"/>
    <w:rsid w:val="006B52C0"/>
    <w:rsid w:val="006D0246"/>
    <w:rsid w:val="006D6750"/>
    <w:rsid w:val="006E6117"/>
    <w:rsid w:val="006E6FEC"/>
    <w:rsid w:val="00712045"/>
    <w:rsid w:val="0073025F"/>
    <w:rsid w:val="0073125A"/>
    <w:rsid w:val="00732735"/>
    <w:rsid w:val="00750AF6"/>
    <w:rsid w:val="00755A74"/>
    <w:rsid w:val="007A06B9"/>
    <w:rsid w:val="007D1C01"/>
    <w:rsid w:val="0081375A"/>
    <w:rsid w:val="0083170D"/>
    <w:rsid w:val="0086544E"/>
    <w:rsid w:val="008A795D"/>
    <w:rsid w:val="008C703B"/>
    <w:rsid w:val="008D012F"/>
    <w:rsid w:val="008D35A2"/>
    <w:rsid w:val="008E6C1C"/>
    <w:rsid w:val="00920523"/>
    <w:rsid w:val="00934BCC"/>
    <w:rsid w:val="00935CDD"/>
    <w:rsid w:val="00982FB1"/>
    <w:rsid w:val="00995206"/>
    <w:rsid w:val="009A529F"/>
    <w:rsid w:val="009E1AA5"/>
    <w:rsid w:val="00A01035"/>
    <w:rsid w:val="00A0329C"/>
    <w:rsid w:val="00A16BB1"/>
    <w:rsid w:val="00A26224"/>
    <w:rsid w:val="00A34100"/>
    <w:rsid w:val="00A5089E"/>
    <w:rsid w:val="00A56D36"/>
    <w:rsid w:val="00A73206"/>
    <w:rsid w:val="00AA0040"/>
    <w:rsid w:val="00AB5523"/>
    <w:rsid w:val="00AF20FF"/>
    <w:rsid w:val="00AF3758"/>
    <w:rsid w:val="00AF3C6A"/>
    <w:rsid w:val="00B1628A"/>
    <w:rsid w:val="00B24A85"/>
    <w:rsid w:val="00B35368"/>
    <w:rsid w:val="00B7606A"/>
    <w:rsid w:val="00B9658C"/>
    <w:rsid w:val="00BD2A0D"/>
    <w:rsid w:val="00BE069E"/>
    <w:rsid w:val="00C12816"/>
    <w:rsid w:val="00C132F9"/>
    <w:rsid w:val="00C23CC7"/>
    <w:rsid w:val="00C334FF"/>
    <w:rsid w:val="00C723B8"/>
    <w:rsid w:val="00CA6230"/>
    <w:rsid w:val="00CD7510"/>
    <w:rsid w:val="00D0686A"/>
    <w:rsid w:val="00D51205"/>
    <w:rsid w:val="00D57716"/>
    <w:rsid w:val="00D654AF"/>
    <w:rsid w:val="00D67AC4"/>
    <w:rsid w:val="00D72E20"/>
    <w:rsid w:val="00D76DEE"/>
    <w:rsid w:val="00D979DD"/>
    <w:rsid w:val="00DA3F9B"/>
    <w:rsid w:val="00DB3983"/>
    <w:rsid w:val="00E07955"/>
    <w:rsid w:val="00E129EC"/>
    <w:rsid w:val="00E45868"/>
    <w:rsid w:val="00E70F88"/>
    <w:rsid w:val="00EB4FF5"/>
    <w:rsid w:val="00EC6970"/>
    <w:rsid w:val="00EE55A2"/>
    <w:rsid w:val="00EF2A44"/>
    <w:rsid w:val="00F01A8B"/>
    <w:rsid w:val="00F11CE3"/>
    <w:rsid w:val="00F30864"/>
    <w:rsid w:val="00F645B5"/>
    <w:rsid w:val="00F75657"/>
    <w:rsid w:val="00F87993"/>
    <w:rsid w:val="00FB00D4"/>
    <w:rsid w:val="00FB58FE"/>
    <w:rsid w:val="00FD735B"/>
    <w:rsid w:val="00FF1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6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semiHidden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6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semiHidden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eath@astate.edu" TargetMode="External"/><Relationship Id="rId13" Type="http://schemas.openxmlformats.org/officeDocument/2006/relationships/hyperlink" Target="http://registrar.astate.edu/" TargetMode="External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youtu.be/yjdL2n4lZm4" TargetMode="External"/><Relationship Id="rId17" Type="http://schemas.openxmlformats.org/officeDocument/2006/relationships/hyperlink" Target="http://www.astate.edu/a/registrar/students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state.edu/a/registrar/student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://www.astate.edu/a/registrar/students/" TargetMode="External"/><Relationship Id="rId10" Type="http://schemas.openxmlformats.org/officeDocument/2006/relationships/hyperlink" Target="http://www.astate.edu/a/registrar/students/bulletins/index.do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bricker@astate.edu" TargetMode="External"/><Relationship Id="rId14" Type="http://schemas.openxmlformats.org/officeDocument/2006/relationships/hyperlink" Target="http://www.astate.edu/a/registrar/students/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8A43CBC7F0F41BDA33698E698E97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AEF27-69CC-4257-86C6-3692FA142CCD}"/>
      </w:docPartPr>
      <w:docPartBody>
        <w:p w:rsidR="00CD4EF8" w:rsidRDefault="00587536" w:rsidP="00587536">
          <w:pPr>
            <w:pStyle w:val="68A43CBC7F0F41BDA33698E698E975718"/>
          </w:pPr>
          <w:r w:rsidRPr="00592A95">
            <w:rPr>
              <w:rFonts w:asciiTheme="majorHAnsi" w:hAnsiTheme="majorHAnsi"/>
              <w:color w:val="808080" w:themeColor="background1" w:themeShade="80"/>
              <w:sz w:val="24"/>
              <w:szCs w:val="24"/>
              <w:shd w:val="clear" w:color="auto" w:fill="D9D9D9" w:themeFill="background1" w:themeFillShade="D9"/>
            </w:rPr>
            <w:t>Enter text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Malgun Gothic"/>
    <w:charset w:val="00"/>
    <w:family w:val="swiss"/>
    <w:pitch w:val="variable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D70C9"/>
    <w:rsid w:val="00054C1E"/>
    <w:rsid w:val="000723D9"/>
    <w:rsid w:val="000D3E26"/>
    <w:rsid w:val="00156A9E"/>
    <w:rsid w:val="001B45B5"/>
    <w:rsid w:val="00216398"/>
    <w:rsid w:val="00293680"/>
    <w:rsid w:val="004027ED"/>
    <w:rsid w:val="004068B1"/>
    <w:rsid w:val="00444715"/>
    <w:rsid w:val="004E1A75"/>
    <w:rsid w:val="00521884"/>
    <w:rsid w:val="00587536"/>
    <w:rsid w:val="005D5D2F"/>
    <w:rsid w:val="00623293"/>
    <w:rsid w:val="00636142"/>
    <w:rsid w:val="006C0858"/>
    <w:rsid w:val="007A2795"/>
    <w:rsid w:val="007C429E"/>
    <w:rsid w:val="0088172E"/>
    <w:rsid w:val="009945F1"/>
    <w:rsid w:val="009C0E11"/>
    <w:rsid w:val="00AC3009"/>
    <w:rsid w:val="00AD5D56"/>
    <w:rsid w:val="00B2559E"/>
    <w:rsid w:val="00B46AFF"/>
    <w:rsid w:val="00BA2926"/>
    <w:rsid w:val="00C16165"/>
    <w:rsid w:val="00C35680"/>
    <w:rsid w:val="00CD4EF8"/>
    <w:rsid w:val="00E634AA"/>
    <w:rsid w:val="00FD70C9"/>
    <w:rsid w:val="00FE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6142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41CB8AE9BF614C7F977BB8BE8F3D5818">
    <w:name w:val="41CB8AE9BF614C7F977BB8BE8F3D5818"/>
    <w:rsid w:val="000D3E26"/>
    <w:rPr>
      <w:rFonts w:eastAsiaTheme="minorHAnsi"/>
    </w:rPr>
  </w:style>
  <w:style w:type="paragraph" w:customStyle="1" w:styleId="5645B8B9F84D47E18630EB574D6EE6BF5">
    <w:name w:val="5645B8B9F84D47E18630EB574D6EE6BF5"/>
    <w:rsid w:val="000D3E26"/>
    <w:rPr>
      <w:rFonts w:eastAsiaTheme="minorHAnsi"/>
    </w:rPr>
  </w:style>
  <w:style w:type="paragraph" w:customStyle="1" w:styleId="3F656E09723A4E058D9ED0C6AD56731E5">
    <w:name w:val="3F656E09723A4E058D9ED0C6AD56731E5"/>
    <w:rsid w:val="000D3E26"/>
    <w:rPr>
      <w:rFonts w:eastAsiaTheme="minorHAnsi"/>
    </w:rPr>
  </w:style>
  <w:style w:type="paragraph" w:customStyle="1" w:styleId="ADA074112BC34446BE24203F3631D09A4">
    <w:name w:val="ADA074112BC34446BE24203F3631D09A4"/>
    <w:rsid w:val="000D3E26"/>
    <w:rPr>
      <w:rFonts w:eastAsiaTheme="minorHAnsi"/>
    </w:rPr>
  </w:style>
  <w:style w:type="paragraph" w:customStyle="1" w:styleId="5D21C460E75E45F28157A52250F330F84">
    <w:name w:val="5D21C460E75E45F28157A52250F330F84"/>
    <w:rsid w:val="000D3E26"/>
    <w:rPr>
      <w:rFonts w:eastAsiaTheme="minorHAnsi"/>
    </w:rPr>
  </w:style>
  <w:style w:type="paragraph" w:customStyle="1" w:styleId="5331CC1D46FA413EA5BF4BC1F002CE314">
    <w:name w:val="5331CC1D46FA413EA5BF4BC1F002CE314"/>
    <w:rsid w:val="000D3E26"/>
    <w:rPr>
      <w:rFonts w:eastAsiaTheme="minorHAnsi"/>
    </w:rPr>
  </w:style>
  <w:style w:type="paragraph" w:customStyle="1" w:styleId="A6229D80498A4CC69FF3C0163428235A4">
    <w:name w:val="A6229D80498A4CC69FF3C0163428235A4"/>
    <w:rsid w:val="000D3E26"/>
    <w:rPr>
      <w:rFonts w:eastAsiaTheme="minorHAnsi"/>
    </w:rPr>
  </w:style>
  <w:style w:type="paragraph" w:customStyle="1" w:styleId="A34BDCCD989744E99627DC87D33A15324">
    <w:name w:val="A34BDCCD989744E99627DC87D33A15324"/>
    <w:rsid w:val="000D3E26"/>
    <w:rPr>
      <w:rFonts w:eastAsiaTheme="minorHAnsi"/>
    </w:rPr>
  </w:style>
  <w:style w:type="paragraph" w:customStyle="1" w:styleId="0B5C86A7CFD94352B666FA6DD477839D4">
    <w:name w:val="0B5C86A7CFD94352B666FA6DD477839D4"/>
    <w:rsid w:val="000D3E26"/>
    <w:rPr>
      <w:rFonts w:eastAsiaTheme="minorHAnsi"/>
    </w:rPr>
  </w:style>
  <w:style w:type="paragraph" w:customStyle="1" w:styleId="C226761C9C0B4D6AA4E0F637EE6AEEDF4">
    <w:name w:val="C226761C9C0B4D6AA4E0F637EE6AEEDF4"/>
    <w:rsid w:val="000D3E26"/>
    <w:rPr>
      <w:rFonts w:eastAsiaTheme="minorHAnsi"/>
    </w:rPr>
  </w:style>
  <w:style w:type="paragraph" w:customStyle="1" w:styleId="5B4569B1A3394355AE833B3E681893554">
    <w:name w:val="5B4569B1A3394355AE833B3E681893554"/>
    <w:rsid w:val="000D3E26"/>
    <w:rPr>
      <w:rFonts w:eastAsiaTheme="minorHAnsi"/>
    </w:rPr>
  </w:style>
  <w:style w:type="paragraph" w:customStyle="1" w:styleId="C2FF5D89F4D34FEFAB45B570D98C0BF04">
    <w:name w:val="C2FF5D89F4D34FEFAB45B570D98C0BF04"/>
    <w:rsid w:val="000D3E26"/>
    <w:rPr>
      <w:rFonts w:eastAsiaTheme="minorHAnsi"/>
    </w:rPr>
  </w:style>
  <w:style w:type="paragraph" w:customStyle="1" w:styleId="A3108A808C674394B242184350F50F854">
    <w:name w:val="A3108A808C674394B242184350F50F854"/>
    <w:rsid w:val="000D3E26"/>
    <w:rPr>
      <w:rFonts w:eastAsiaTheme="minorHAnsi"/>
    </w:rPr>
  </w:style>
  <w:style w:type="paragraph" w:customStyle="1" w:styleId="E22A1DF10AF6496AAC068E94DE87DC8C4">
    <w:name w:val="E22A1DF10AF6496AAC068E94DE87DC8C4"/>
    <w:rsid w:val="000D3E26"/>
    <w:rPr>
      <w:rFonts w:eastAsiaTheme="minorHAnsi"/>
    </w:rPr>
  </w:style>
  <w:style w:type="paragraph" w:customStyle="1" w:styleId="774B8113ADA347EA8F85EC833879A9284">
    <w:name w:val="774B8113ADA347EA8F85EC833879A9284"/>
    <w:rsid w:val="000D3E26"/>
    <w:rPr>
      <w:rFonts w:eastAsiaTheme="minorHAnsi"/>
    </w:rPr>
  </w:style>
  <w:style w:type="paragraph" w:customStyle="1" w:styleId="939B17FCDD714761948F1B9C8324B7254">
    <w:name w:val="939B17FCDD714761948F1B9C8324B7254"/>
    <w:rsid w:val="000D3E26"/>
    <w:rPr>
      <w:rFonts w:eastAsiaTheme="minorHAnsi"/>
    </w:rPr>
  </w:style>
  <w:style w:type="paragraph" w:customStyle="1" w:styleId="890B43F4CA3440748074E4E0D6EB377E">
    <w:name w:val="890B43F4CA3440748074E4E0D6EB377E"/>
    <w:rsid w:val="000D3E26"/>
    <w:rPr>
      <w:rFonts w:eastAsiaTheme="minorHAnsi"/>
    </w:rPr>
  </w:style>
  <w:style w:type="paragraph" w:customStyle="1" w:styleId="3D014941680145C0B4D384686554ABF9">
    <w:name w:val="3D014941680145C0B4D384686554ABF9"/>
    <w:rsid w:val="000D3E26"/>
    <w:rPr>
      <w:rFonts w:eastAsiaTheme="minorHAnsi"/>
    </w:rPr>
  </w:style>
  <w:style w:type="paragraph" w:customStyle="1" w:styleId="E1CDF49A12114AAEAA20912F88A05E63">
    <w:name w:val="E1CDF49A12114AAEAA20912F88A05E63"/>
    <w:rsid w:val="000D3E26"/>
    <w:rPr>
      <w:rFonts w:eastAsiaTheme="minorHAnsi"/>
    </w:rPr>
  </w:style>
  <w:style w:type="paragraph" w:customStyle="1" w:styleId="61E4717B5EA34A019B637A4A6FE7AB0C">
    <w:name w:val="61E4717B5EA34A019B637A4A6FE7AB0C"/>
    <w:rsid w:val="000D3E26"/>
    <w:rPr>
      <w:rFonts w:eastAsiaTheme="minorHAnsi"/>
    </w:rPr>
  </w:style>
  <w:style w:type="paragraph" w:customStyle="1" w:styleId="361A05EAAF5E43E0A89B5418CD807D6E">
    <w:name w:val="361A05EAAF5E43E0A89B5418CD807D6E"/>
    <w:rsid w:val="000D3E26"/>
    <w:rPr>
      <w:rFonts w:eastAsiaTheme="minorHAnsi"/>
    </w:rPr>
  </w:style>
  <w:style w:type="paragraph" w:customStyle="1" w:styleId="2F269F0405604BD6BFF45151F80194A4">
    <w:name w:val="2F269F0405604BD6BFF45151F80194A4"/>
    <w:rsid w:val="000D3E26"/>
    <w:rPr>
      <w:rFonts w:eastAsiaTheme="minorHAnsi"/>
    </w:rPr>
  </w:style>
  <w:style w:type="paragraph" w:customStyle="1" w:styleId="04A6BA87F9D742BF9EC46C14E75BCDBC">
    <w:name w:val="04A6BA87F9D742BF9EC46C14E75BCDBC"/>
    <w:rsid w:val="000D3E26"/>
    <w:rPr>
      <w:rFonts w:eastAsiaTheme="minorHAnsi"/>
    </w:rPr>
  </w:style>
  <w:style w:type="paragraph" w:customStyle="1" w:styleId="41CB8AE9BF614C7F977BB8BE8F3D58181">
    <w:name w:val="41CB8AE9BF614C7F977BB8BE8F3D58181"/>
    <w:rsid w:val="000D3E26"/>
    <w:rPr>
      <w:rFonts w:eastAsiaTheme="minorHAnsi"/>
    </w:rPr>
  </w:style>
  <w:style w:type="paragraph" w:customStyle="1" w:styleId="5645B8B9F84D47E18630EB574D6EE6BF6">
    <w:name w:val="5645B8B9F84D47E18630EB574D6EE6BF6"/>
    <w:rsid w:val="000D3E26"/>
    <w:rPr>
      <w:rFonts w:eastAsiaTheme="minorHAnsi"/>
    </w:rPr>
  </w:style>
  <w:style w:type="paragraph" w:customStyle="1" w:styleId="3F656E09723A4E058D9ED0C6AD56731E6">
    <w:name w:val="3F656E09723A4E058D9ED0C6AD56731E6"/>
    <w:rsid w:val="000D3E26"/>
    <w:rPr>
      <w:rFonts w:eastAsiaTheme="minorHAnsi"/>
    </w:rPr>
  </w:style>
  <w:style w:type="paragraph" w:customStyle="1" w:styleId="ADA074112BC34446BE24203F3631D09A5">
    <w:name w:val="ADA074112BC34446BE24203F3631D09A5"/>
    <w:rsid w:val="000D3E26"/>
    <w:rPr>
      <w:rFonts w:eastAsiaTheme="minorHAnsi"/>
    </w:rPr>
  </w:style>
  <w:style w:type="paragraph" w:customStyle="1" w:styleId="5D21C460E75E45F28157A52250F330F85">
    <w:name w:val="5D21C460E75E45F28157A52250F330F85"/>
    <w:rsid w:val="000D3E26"/>
    <w:rPr>
      <w:rFonts w:eastAsiaTheme="minorHAnsi"/>
    </w:rPr>
  </w:style>
  <w:style w:type="paragraph" w:customStyle="1" w:styleId="5331CC1D46FA413EA5BF4BC1F002CE315">
    <w:name w:val="5331CC1D46FA413EA5BF4BC1F002CE315"/>
    <w:rsid w:val="000D3E26"/>
    <w:rPr>
      <w:rFonts w:eastAsiaTheme="minorHAnsi"/>
    </w:rPr>
  </w:style>
  <w:style w:type="paragraph" w:customStyle="1" w:styleId="A6229D80498A4CC69FF3C0163428235A5">
    <w:name w:val="A6229D80498A4CC69FF3C0163428235A5"/>
    <w:rsid w:val="000D3E26"/>
    <w:rPr>
      <w:rFonts w:eastAsiaTheme="minorHAnsi"/>
    </w:rPr>
  </w:style>
  <w:style w:type="paragraph" w:customStyle="1" w:styleId="A34BDCCD989744E99627DC87D33A15325">
    <w:name w:val="A34BDCCD989744E99627DC87D33A15325"/>
    <w:rsid w:val="000D3E26"/>
    <w:rPr>
      <w:rFonts w:eastAsiaTheme="minorHAnsi"/>
    </w:rPr>
  </w:style>
  <w:style w:type="paragraph" w:customStyle="1" w:styleId="0B5C86A7CFD94352B666FA6DD477839D5">
    <w:name w:val="0B5C86A7CFD94352B666FA6DD477839D5"/>
    <w:rsid w:val="000D3E26"/>
    <w:rPr>
      <w:rFonts w:eastAsiaTheme="minorHAnsi"/>
    </w:rPr>
  </w:style>
  <w:style w:type="paragraph" w:customStyle="1" w:styleId="C226761C9C0B4D6AA4E0F637EE6AEEDF5">
    <w:name w:val="C226761C9C0B4D6AA4E0F637EE6AEEDF5"/>
    <w:rsid w:val="000D3E26"/>
    <w:rPr>
      <w:rFonts w:eastAsiaTheme="minorHAnsi"/>
    </w:rPr>
  </w:style>
  <w:style w:type="paragraph" w:customStyle="1" w:styleId="5B4569B1A3394355AE833B3E681893555">
    <w:name w:val="5B4569B1A3394355AE833B3E681893555"/>
    <w:rsid w:val="000D3E26"/>
    <w:rPr>
      <w:rFonts w:eastAsiaTheme="minorHAnsi"/>
    </w:rPr>
  </w:style>
  <w:style w:type="paragraph" w:customStyle="1" w:styleId="C2FF5D89F4D34FEFAB45B570D98C0BF05">
    <w:name w:val="C2FF5D89F4D34FEFAB45B570D98C0BF05"/>
    <w:rsid w:val="000D3E26"/>
    <w:rPr>
      <w:rFonts w:eastAsiaTheme="minorHAnsi"/>
    </w:rPr>
  </w:style>
  <w:style w:type="paragraph" w:customStyle="1" w:styleId="A3108A808C674394B242184350F50F855">
    <w:name w:val="A3108A808C674394B242184350F50F855"/>
    <w:rsid w:val="000D3E26"/>
    <w:rPr>
      <w:rFonts w:eastAsiaTheme="minorHAnsi"/>
    </w:rPr>
  </w:style>
  <w:style w:type="paragraph" w:customStyle="1" w:styleId="E22A1DF10AF6496AAC068E94DE87DC8C5">
    <w:name w:val="E22A1DF10AF6496AAC068E94DE87DC8C5"/>
    <w:rsid w:val="000D3E26"/>
    <w:rPr>
      <w:rFonts w:eastAsiaTheme="minorHAnsi"/>
    </w:rPr>
  </w:style>
  <w:style w:type="paragraph" w:customStyle="1" w:styleId="774B8113ADA347EA8F85EC833879A9285">
    <w:name w:val="774B8113ADA347EA8F85EC833879A9285"/>
    <w:rsid w:val="000D3E26"/>
    <w:rPr>
      <w:rFonts w:eastAsiaTheme="minorHAnsi"/>
    </w:rPr>
  </w:style>
  <w:style w:type="paragraph" w:customStyle="1" w:styleId="939B17FCDD714761948F1B9C8324B7255">
    <w:name w:val="939B17FCDD714761948F1B9C8324B7255"/>
    <w:rsid w:val="000D3E26"/>
    <w:rPr>
      <w:rFonts w:eastAsiaTheme="minorHAnsi"/>
    </w:rPr>
  </w:style>
  <w:style w:type="paragraph" w:customStyle="1" w:styleId="890B43F4CA3440748074E4E0D6EB377E1">
    <w:name w:val="890B43F4CA3440748074E4E0D6EB377E1"/>
    <w:rsid w:val="000D3E26"/>
    <w:rPr>
      <w:rFonts w:eastAsiaTheme="minorHAnsi"/>
    </w:rPr>
  </w:style>
  <w:style w:type="paragraph" w:customStyle="1" w:styleId="3D014941680145C0B4D384686554ABF91">
    <w:name w:val="3D014941680145C0B4D384686554ABF91"/>
    <w:rsid w:val="000D3E26"/>
    <w:rPr>
      <w:rFonts w:eastAsiaTheme="minorHAnsi"/>
    </w:rPr>
  </w:style>
  <w:style w:type="paragraph" w:customStyle="1" w:styleId="E1CDF49A12114AAEAA20912F88A05E631">
    <w:name w:val="E1CDF49A12114AAEAA20912F88A05E631"/>
    <w:rsid w:val="000D3E26"/>
    <w:rPr>
      <w:rFonts w:eastAsiaTheme="minorHAnsi"/>
    </w:rPr>
  </w:style>
  <w:style w:type="paragraph" w:customStyle="1" w:styleId="973115AE666247F684C0DE071C242D00">
    <w:name w:val="973115AE666247F684C0DE071C242D00"/>
    <w:rsid w:val="000D3E26"/>
    <w:rPr>
      <w:rFonts w:eastAsiaTheme="minorHAnsi"/>
    </w:rPr>
  </w:style>
  <w:style w:type="paragraph" w:customStyle="1" w:styleId="61E4717B5EA34A019B637A4A6FE7AB0C1">
    <w:name w:val="61E4717B5EA34A019B637A4A6FE7AB0C1"/>
    <w:rsid w:val="000D3E26"/>
    <w:rPr>
      <w:rFonts w:eastAsiaTheme="minorHAnsi"/>
    </w:rPr>
  </w:style>
  <w:style w:type="paragraph" w:customStyle="1" w:styleId="361A05EAAF5E43E0A89B5418CD807D6E1">
    <w:name w:val="361A05EAAF5E43E0A89B5418CD807D6E1"/>
    <w:rsid w:val="000D3E26"/>
    <w:rPr>
      <w:rFonts w:eastAsiaTheme="minorHAnsi"/>
    </w:rPr>
  </w:style>
  <w:style w:type="paragraph" w:customStyle="1" w:styleId="2F269F0405604BD6BFF45151F80194A41">
    <w:name w:val="2F269F0405604BD6BFF45151F80194A41"/>
    <w:rsid w:val="000D3E26"/>
    <w:rPr>
      <w:rFonts w:eastAsiaTheme="minorHAnsi"/>
    </w:rPr>
  </w:style>
  <w:style w:type="paragraph" w:customStyle="1" w:styleId="04A6BA87F9D742BF9EC46C14E75BCDBC1">
    <w:name w:val="04A6BA87F9D742BF9EC46C14E75BCDBC1"/>
    <w:rsid w:val="000D3E26"/>
    <w:rPr>
      <w:rFonts w:eastAsiaTheme="minorHAnsi"/>
    </w:rPr>
  </w:style>
  <w:style w:type="paragraph" w:customStyle="1" w:styleId="B947256071124A79BC9F46628AEE3DD8">
    <w:name w:val="B947256071124A79BC9F46628AEE3DD8"/>
    <w:rsid w:val="000D3E26"/>
  </w:style>
  <w:style w:type="paragraph" w:customStyle="1" w:styleId="23AC6B4125D849909C56C68899E7DF65">
    <w:name w:val="23AC6B4125D849909C56C68899E7DF65"/>
    <w:rsid w:val="000D3E26"/>
  </w:style>
  <w:style w:type="paragraph" w:customStyle="1" w:styleId="B4D2FB29CD184DB4BC1A21828D927E39">
    <w:name w:val="B4D2FB29CD184DB4BC1A21828D927E39"/>
    <w:rsid w:val="000D3E26"/>
  </w:style>
  <w:style w:type="paragraph" w:customStyle="1" w:styleId="5F4C0530354A472793C8C9A58D754544">
    <w:name w:val="5F4C0530354A472793C8C9A58D754544"/>
    <w:rsid w:val="000D3E26"/>
  </w:style>
  <w:style w:type="paragraph" w:customStyle="1" w:styleId="00177FAD33E1416CBC75304231DAC82E">
    <w:name w:val="00177FAD33E1416CBC75304231DAC82E"/>
    <w:rsid w:val="000D3E26"/>
  </w:style>
  <w:style w:type="paragraph" w:customStyle="1" w:styleId="A26EF2E8C5C546BB9E03F97B49BA4333">
    <w:name w:val="A26EF2E8C5C546BB9E03F97B49BA4333"/>
    <w:rsid w:val="000D3E26"/>
  </w:style>
  <w:style w:type="paragraph" w:customStyle="1" w:styleId="847F40D7DF2B49A2925A32D0BA04BDB6">
    <w:name w:val="847F40D7DF2B49A2925A32D0BA04BDB6"/>
    <w:rsid w:val="000D3E26"/>
  </w:style>
  <w:style w:type="paragraph" w:customStyle="1" w:styleId="05DAD692DC2E47FCA8D9CF435704AB64">
    <w:name w:val="05DAD692DC2E47FCA8D9CF435704AB64"/>
    <w:rsid w:val="000D3E26"/>
  </w:style>
  <w:style w:type="paragraph" w:customStyle="1" w:styleId="6BF04D1A0F8548F0BEB73087E992B832">
    <w:name w:val="6BF04D1A0F8548F0BEB73087E992B832"/>
    <w:rsid w:val="000D3E26"/>
  </w:style>
  <w:style w:type="paragraph" w:customStyle="1" w:styleId="8C96F0FF0C03432D94DE4BD629A1E777">
    <w:name w:val="8C96F0FF0C03432D94DE4BD629A1E777"/>
    <w:rsid w:val="000D3E26"/>
  </w:style>
  <w:style w:type="paragraph" w:customStyle="1" w:styleId="68F95C10A49D4D7DB9741D5EE4FEC69A">
    <w:name w:val="68F95C10A49D4D7DB9741D5EE4FEC69A"/>
    <w:rsid w:val="000D3E26"/>
  </w:style>
  <w:style w:type="paragraph" w:customStyle="1" w:styleId="440BC172D5EE42E6B3C79D9BD5240EB4">
    <w:name w:val="440BC172D5EE42E6B3C79D9BD5240EB4"/>
    <w:rsid w:val="000D3E26"/>
  </w:style>
  <w:style w:type="paragraph" w:customStyle="1" w:styleId="2967C1A40F5C4572969ADBBF2C9AE097">
    <w:name w:val="2967C1A40F5C4572969ADBBF2C9AE097"/>
    <w:rsid w:val="000D3E26"/>
  </w:style>
  <w:style w:type="paragraph" w:customStyle="1" w:styleId="02938127D1484301884D0CCC609AD5FC">
    <w:name w:val="02938127D1484301884D0CCC609AD5FC"/>
    <w:rsid w:val="000D3E26"/>
  </w:style>
  <w:style w:type="paragraph" w:customStyle="1" w:styleId="36553D03AD9449EFAAB67569BB36FD4A">
    <w:name w:val="36553D03AD9449EFAAB67569BB36FD4A"/>
    <w:rsid w:val="000D3E26"/>
  </w:style>
  <w:style w:type="paragraph" w:customStyle="1" w:styleId="2080CA2162744DE6B30C2482E3C2A46E">
    <w:name w:val="2080CA2162744DE6B30C2482E3C2A46E"/>
    <w:rsid w:val="000D3E26"/>
  </w:style>
  <w:style w:type="paragraph" w:customStyle="1" w:styleId="6AD1B6615FDE4A77B61207057AAB3520">
    <w:name w:val="6AD1B6615FDE4A77B61207057AAB3520"/>
    <w:rsid w:val="000D3E26"/>
  </w:style>
  <w:style w:type="paragraph" w:customStyle="1" w:styleId="D2C222509AEF47C9BA4F998941AAACE5">
    <w:name w:val="D2C222509AEF47C9BA4F998941AAACE5"/>
    <w:rsid w:val="000D3E26"/>
  </w:style>
  <w:style w:type="paragraph" w:customStyle="1" w:styleId="13AADE52CAFF4289A08763C5CFC05DDC">
    <w:name w:val="13AADE52CAFF4289A08763C5CFC05DDC"/>
    <w:rsid w:val="000D3E26"/>
  </w:style>
  <w:style w:type="paragraph" w:customStyle="1" w:styleId="0110EBA28DAE4D11BC17CF58901CA555">
    <w:name w:val="0110EBA28DAE4D11BC17CF58901CA555"/>
    <w:rsid w:val="000D3E26"/>
  </w:style>
  <w:style w:type="paragraph" w:customStyle="1" w:styleId="D3651D75053742159BA379AFC5D3DB73">
    <w:name w:val="D3651D75053742159BA379AFC5D3DB73"/>
    <w:rsid w:val="000D3E26"/>
  </w:style>
  <w:style w:type="paragraph" w:customStyle="1" w:styleId="41CB8AE9BF614C7F977BB8BE8F3D58182">
    <w:name w:val="41CB8AE9BF614C7F977BB8BE8F3D58182"/>
    <w:rsid w:val="000D3E26"/>
    <w:rPr>
      <w:rFonts w:eastAsiaTheme="minorHAnsi"/>
    </w:rPr>
  </w:style>
  <w:style w:type="paragraph" w:customStyle="1" w:styleId="5645B8B9F84D47E18630EB574D6EE6BF7">
    <w:name w:val="5645B8B9F84D47E18630EB574D6EE6BF7"/>
    <w:rsid w:val="000D3E26"/>
    <w:rPr>
      <w:rFonts w:eastAsiaTheme="minorHAnsi"/>
    </w:rPr>
  </w:style>
  <w:style w:type="paragraph" w:customStyle="1" w:styleId="3F656E09723A4E058D9ED0C6AD56731E7">
    <w:name w:val="3F656E09723A4E058D9ED0C6AD56731E7"/>
    <w:rsid w:val="000D3E26"/>
    <w:rPr>
      <w:rFonts w:eastAsiaTheme="minorHAnsi"/>
    </w:rPr>
  </w:style>
  <w:style w:type="paragraph" w:customStyle="1" w:styleId="05DAD692DC2E47FCA8D9CF435704AB641">
    <w:name w:val="05DAD692DC2E47FCA8D9CF435704AB641"/>
    <w:rsid w:val="000D3E26"/>
    <w:rPr>
      <w:rFonts w:eastAsiaTheme="minorHAnsi"/>
    </w:rPr>
  </w:style>
  <w:style w:type="paragraph" w:customStyle="1" w:styleId="2080CA2162744DE6B30C2482E3C2A46E1">
    <w:name w:val="2080CA2162744DE6B30C2482E3C2A46E1"/>
    <w:rsid w:val="000D3E26"/>
    <w:rPr>
      <w:rFonts w:eastAsiaTheme="minorHAnsi"/>
    </w:rPr>
  </w:style>
  <w:style w:type="paragraph" w:customStyle="1" w:styleId="00177FAD33E1416CBC75304231DAC82E1">
    <w:name w:val="00177FAD33E1416CBC75304231DAC82E1"/>
    <w:rsid w:val="000D3E26"/>
    <w:rPr>
      <w:rFonts w:eastAsiaTheme="minorHAnsi"/>
    </w:rPr>
  </w:style>
  <w:style w:type="paragraph" w:customStyle="1" w:styleId="2967C1A40F5C4572969ADBBF2C9AE0971">
    <w:name w:val="2967C1A40F5C4572969ADBBF2C9AE0971"/>
    <w:rsid w:val="000D3E26"/>
    <w:rPr>
      <w:rFonts w:eastAsiaTheme="minorHAnsi"/>
    </w:rPr>
  </w:style>
  <w:style w:type="paragraph" w:customStyle="1" w:styleId="6BF04D1A0F8548F0BEB73087E992B8321">
    <w:name w:val="6BF04D1A0F8548F0BEB73087E992B8321"/>
    <w:rsid w:val="000D3E26"/>
    <w:rPr>
      <w:rFonts w:eastAsiaTheme="minorHAnsi"/>
    </w:rPr>
  </w:style>
  <w:style w:type="paragraph" w:customStyle="1" w:styleId="6AD1B6615FDE4A77B61207057AAB35201">
    <w:name w:val="6AD1B6615FDE4A77B61207057AAB35201"/>
    <w:rsid w:val="000D3E26"/>
    <w:rPr>
      <w:rFonts w:eastAsiaTheme="minorHAnsi"/>
    </w:rPr>
  </w:style>
  <w:style w:type="paragraph" w:customStyle="1" w:styleId="A26EF2E8C5C546BB9E03F97B49BA43331">
    <w:name w:val="A26EF2E8C5C546BB9E03F97B49BA43331"/>
    <w:rsid w:val="000D3E26"/>
    <w:rPr>
      <w:rFonts w:eastAsiaTheme="minorHAnsi"/>
    </w:rPr>
  </w:style>
  <w:style w:type="paragraph" w:customStyle="1" w:styleId="02938127D1484301884D0CCC609AD5FC1">
    <w:name w:val="02938127D1484301884D0CCC609AD5FC1"/>
    <w:rsid w:val="000D3E26"/>
    <w:rPr>
      <w:rFonts w:eastAsiaTheme="minorHAnsi"/>
    </w:rPr>
  </w:style>
  <w:style w:type="paragraph" w:customStyle="1" w:styleId="8C96F0FF0C03432D94DE4BD629A1E7771">
    <w:name w:val="8C96F0FF0C03432D94DE4BD629A1E7771"/>
    <w:rsid w:val="000D3E26"/>
    <w:rPr>
      <w:rFonts w:eastAsiaTheme="minorHAnsi"/>
    </w:rPr>
  </w:style>
  <w:style w:type="paragraph" w:customStyle="1" w:styleId="D2C222509AEF47C9BA4F998941AAACE51">
    <w:name w:val="D2C222509AEF47C9BA4F998941AAACE51"/>
    <w:rsid w:val="000D3E26"/>
    <w:rPr>
      <w:rFonts w:eastAsiaTheme="minorHAnsi"/>
    </w:rPr>
  </w:style>
  <w:style w:type="paragraph" w:customStyle="1" w:styleId="847F40D7DF2B49A2925A32D0BA04BDB61">
    <w:name w:val="847F40D7DF2B49A2925A32D0BA04BDB61"/>
    <w:rsid w:val="000D3E26"/>
    <w:rPr>
      <w:rFonts w:eastAsiaTheme="minorHAnsi"/>
    </w:rPr>
  </w:style>
  <w:style w:type="paragraph" w:customStyle="1" w:styleId="36553D03AD9449EFAAB67569BB36FD4A1">
    <w:name w:val="36553D03AD9449EFAAB67569BB36FD4A1"/>
    <w:rsid w:val="000D3E26"/>
    <w:rPr>
      <w:rFonts w:eastAsiaTheme="minorHAnsi"/>
    </w:rPr>
  </w:style>
  <w:style w:type="paragraph" w:customStyle="1" w:styleId="68F95C10A49D4D7DB9741D5EE4FEC69A1">
    <w:name w:val="68F95C10A49D4D7DB9741D5EE4FEC69A1"/>
    <w:rsid w:val="000D3E26"/>
    <w:rPr>
      <w:rFonts w:eastAsiaTheme="minorHAnsi"/>
    </w:rPr>
  </w:style>
  <w:style w:type="paragraph" w:customStyle="1" w:styleId="13AADE52CAFF4289A08763C5CFC05DDC1">
    <w:name w:val="13AADE52CAFF4289A08763C5CFC05DDC1"/>
    <w:rsid w:val="000D3E26"/>
    <w:rPr>
      <w:rFonts w:eastAsiaTheme="minorHAnsi"/>
    </w:rPr>
  </w:style>
  <w:style w:type="paragraph" w:customStyle="1" w:styleId="D3651D75053742159BA379AFC5D3DB731">
    <w:name w:val="D3651D75053742159BA379AFC5D3DB731"/>
    <w:rsid w:val="000D3E26"/>
    <w:rPr>
      <w:rFonts w:eastAsiaTheme="minorHAnsi"/>
    </w:rPr>
  </w:style>
  <w:style w:type="paragraph" w:customStyle="1" w:styleId="0110EBA28DAE4D11BC17CF58901CA5551">
    <w:name w:val="0110EBA28DAE4D11BC17CF58901CA5551"/>
    <w:rsid w:val="000D3E26"/>
    <w:rPr>
      <w:rFonts w:eastAsiaTheme="minorHAnsi"/>
    </w:rPr>
  </w:style>
  <w:style w:type="paragraph" w:customStyle="1" w:styleId="23AC6B4125D849909C56C68899E7DF651">
    <w:name w:val="23AC6B4125D849909C56C68899E7DF651"/>
    <w:rsid w:val="000D3E26"/>
    <w:rPr>
      <w:rFonts w:eastAsiaTheme="minorHAnsi"/>
    </w:rPr>
  </w:style>
  <w:style w:type="paragraph" w:customStyle="1" w:styleId="B60E7CF25CF64A0B9F387E809C229DC8">
    <w:name w:val="B60E7CF25CF64A0B9F387E809C229DC8"/>
    <w:rsid w:val="000D3E26"/>
    <w:rPr>
      <w:rFonts w:eastAsiaTheme="minorHAnsi"/>
    </w:rPr>
  </w:style>
  <w:style w:type="paragraph" w:customStyle="1" w:styleId="04A6BA87F9D742BF9EC46C14E75BCDBC2">
    <w:name w:val="04A6BA87F9D742BF9EC46C14E75BCDBC2"/>
    <w:rsid w:val="000D3E26"/>
    <w:rPr>
      <w:rFonts w:eastAsiaTheme="minorHAnsi"/>
    </w:rPr>
  </w:style>
  <w:style w:type="paragraph" w:customStyle="1" w:styleId="BEAF4F6B0CDF480E99004289DB9206CF">
    <w:name w:val="BEAF4F6B0CDF480E99004289DB9206CF"/>
    <w:rsid w:val="004068B1"/>
  </w:style>
  <w:style w:type="paragraph" w:customStyle="1" w:styleId="7D5D48CF98FA4064981E13BB204E5519">
    <w:name w:val="7D5D48CF98FA4064981E13BB204E5519"/>
    <w:rsid w:val="004068B1"/>
  </w:style>
  <w:style w:type="paragraph" w:customStyle="1" w:styleId="36B84A7CD1ED4485AFCC7A7C55FA6E11">
    <w:name w:val="36B84A7CD1ED4485AFCC7A7C55FA6E11"/>
    <w:rsid w:val="004068B1"/>
  </w:style>
  <w:style w:type="paragraph" w:customStyle="1" w:styleId="E644C4AE7E6648FB962CDC58C2F42E0C">
    <w:name w:val="E644C4AE7E6648FB962CDC58C2F42E0C"/>
    <w:rsid w:val="004068B1"/>
  </w:style>
  <w:style w:type="paragraph" w:customStyle="1" w:styleId="A91B8F3DE00A4448B6B7472EB4CFEC1A">
    <w:name w:val="A91B8F3DE00A4448B6B7472EB4CFEC1A"/>
    <w:rsid w:val="004068B1"/>
  </w:style>
  <w:style w:type="paragraph" w:customStyle="1" w:styleId="0A196D07A5B54E55BE13241EA5FABFFF">
    <w:name w:val="0A196D07A5B54E55BE13241EA5FABFFF"/>
    <w:rsid w:val="004068B1"/>
  </w:style>
  <w:style w:type="paragraph" w:customStyle="1" w:styleId="8F6E4B1BFE1A404E9F036A89729A409C">
    <w:name w:val="8F6E4B1BFE1A404E9F036A89729A409C"/>
    <w:rsid w:val="004068B1"/>
  </w:style>
  <w:style w:type="paragraph" w:customStyle="1" w:styleId="6162EE19EFEA4469A174E163AB569A7E">
    <w:name w:val="6162EE19EFEA4469A174E163AB569A7E"/>
    <w:rsid w:val="004068B1"/>
  </w:style>
  <w:style w:type="paragraph" w:customStyle="1" w:styleId="1922940C8E444AC281A34877D492DC20">
    <w:name w:val="1922940C8E444AC281A34877D492DC20"/>
    <w:rsid w:val="004068B1"/>
  </w:style>
  <w:style w:type="paragraph" w:customStyle="1" w:styleId="E39D45AC243F4449AD43B4596AA13FD3">
    <w:name w:val="E39D45AC243F4449AD43B4596AA13FD3"/>
    <w:rsid w:val="004068B1"/>
  </w:style>
  <w:style w:type="paragraph" w:customStyle="1" w:styleId="E64FDBD3B0654F6CBC4C01CE3C4B9808">
    <w:name w:val="E64FDBD3B0654F6CBC4C01CE3C4B9808"/>
    <w:rsid w:val="004068B1"/>
  </w:style>
  <w:style w:type="paragraph" w:customStyle="1" w:styleId="655EB40CD6E94D59A5F2C4AF27308AA7">
    <w:name w:val="655EB40CD6E94D59A5F2C4AF27308AA7"/>
    <w:rsid w:val="004068B1"/>
  </w:style>
  <w:style w:type="paragraph" w:customStyle="1" w:styleId="5ED2E16CC80C4500B7BB977C6A79E80D">
    <w:name w:val="5ED2E16CC80C4500B7BB977C6A79E80D"/>
    <w:rsid w:val="004068B1"/>
  </w:style>
  <w:style w:type="paragraph" w:customStyle="1" w:styleId="5BB7FA520C3C48769D63EF24BD81BE80">
    <w:name w:val="5BB7FA520C3C48769D63EF24BD81BE80"/>
    <w:rsid w:val="004068B1"/>
  </w:style>
  <w:style w:type="paragraph" w:customStyle="1" w:styleId="BC86B476237C411CB772E4E8A5B9361A">
    <w:name w:val="BC86B476237C411CB772E4E8A5B9361A"/>
    <w:rsid w:val="004068B1"/>
  </w:style>
  <w:style w:type="paragraph" w:customStyle="1" w:styleId="F2149050140140419E24D1DA3F93514C">
    <w:name w:val="F2149050140140419E24D1DA3F93514C"/>
    <w:rsid w:val="004068B1"/>
  </w:style>
  <w:style w:type="paragraph" w:customStyle="1" w:styleId="F04AF1C5C7BE4583BC524751BB847BA0">
    <w:name w:val="F04AF1C5C7BE4583BC524751BB847BA0"/>
    <w:rsid w:val="004068B1"/>
  </w:style>
  <w:style w:type="paragraph" w:customStyle="1" w:styleId="AD07AFDD3BBB47F0A03116EF7D0A8C5B">
    <w:name w:val="AD07AFDD3BBB47F0A03116EF7D0A8C5B"/>
    <w:rsid w:val="004068B1"/>
  </w:style>
  <w:style w:type="paragraph" w:customStyle="1" w:styleId="1B90BAD882874B1C8DC0E113C0BE20BE">
    <w:name w:val="1B90BAD882874B1C8DC0E113C0BE20BE"/>
    <w:rsid w:val="004068B1"/>
  </w:style>
  <w:style w:type="paragraph" w:customStyle="1" w:styleId="CFDA4A4FDBB1441B982D9A8CAA107415">
    <w:name w:val="CFDA4A4FDBB1441B982D9A8CAA107415"/>
    <w:rsid w:val="004068B1"/>
  </w:style>
  <w:style w:type="paragraph" w:customStyle="1" w:styleId="5538015865AA4D4D9F978822545A03D8">
    <w:name w:val="5538015865AA4D4D9F978822545A03D8"/>
    <w:rsid w:val="004068B1"/>
  </w:style>
  <w:style w:type="paragraph" w:customStyle="1" w:styleId="E49B525F1257402A80E3718FD2DC1246">
    <w:name w:val="E49B525F1257402A80E3718FD2DC1246"/>
    <w:rsid w:val="004068B1"/>
  </w:style>
  <w:style w:type="paragraph" w:customStyle="1" w:styleId="6BA95A93C30F42C69FD5347056672344">
    <w:name w:val="6BA95A93C30F42C69FD5347056672344"/>
    <w:rsid w:val="004068B1"/>
  </w:style>
  <w:style w:type="paragraph" w:customStyle="1" w:styleId="41CB8AE9BF614C7F977BB8BE8F3D58183">
    <w:name w:val="41CB8AE9BF614C7F977BB8BE8F3D58183"/>
    <w:rsid w:val="004068B1"/>
    <w:rPr>
      <w:rFonts w:eastAsiaTheme="minorHAnsi"/>
    </w:rPr>
  </w:style>
  <w:style w:type="paragraph" w:customStyle="1" w:styleId="5645B8B9F84D47E18630EB574D6EE6BF8">
    <w:name w:val="5645B8B9F84D47E18630EB574D6EE6BF8"/>
    <w:rsid w:val="004068B1"/>
    <w:rPr>
      <w:rFonts w:eastAsiaTheme="minorHAnsi"/>
    </w:rPr>
  </w:style>
  <w:style w:type="paragraph" w:customStyle="1" w:styleId="3F656E09723A4E058D9ED0C6AD56731E8">
    <w:name w:val="3F656E09723A4E058D9ED0C6AD56731E8"/>
    <w:rsid w:val="004068B1"/>
    <w:rPr>
      <w:rFonts w:eastAsiaTheme="minorHAnsi"/>
    </w:rPr>
  </w:style>
  <w:style w:type="paragraph" w:customStyle="1" w:styleId="05DAD692DC2E47FCA8D9CF435704AB642">
    <w:name w:val="05DAD692DC2E47FCA8D9CF435704AB642"/>
    <w:rsid w:val="004068B1"/>
    <w:rPr>
      <w:rFonts w:eastAsiaTheme="minorHAnsi"/>
    </w:rPr>
  </w:style>
  <w:style w:type="paragraph" w:customStyle="1" w:styleId="2080CA2162744DE6B30C2482E3C2A46E2">
    <w:name w:val="2080CA2162744DE6B30C2482E3C2A46E2"/>
    <w:rsid w:val="004068B1"/>
    <w:rPr>
      <w:rFonts w:eastAsiaTheme="minorHAnsi"/>
    </w:rPr>
  </w:style>
  <w:style w:type="paragraph" w:customStyle="1" w:styleId="00177FAD33E1416CBC75304231DAC82E2">
    <w:name w:val="00177FAD33E1416CBC75304231DAC82E2"/>
    <w:rsid w:val="004068B1"/>
    <w:rPr>
      <w:rFonts w:eastAsiaTheme="minorHAnsi"/>
    </w:rPr>
  </w:style>
  <w:style w:type="paragraph" w:customStyle="1" w:styleId="2967C1A40F5C4572969ADBBF2C9AE0972">
    <w:name w:val="2967C1A40F5C4572969ADBBF2C9AE0972"/>
    <w:rsid w:val="004068B1"/>
    <w:rPr>
      <w:rFonts w:eastAsiaTheme="minorHAnsi"/>
    </w:rPr>
  </w:style>
  <w:style w:type="paragraph" w:customStyle="1" w:styleId="6BF04D1A0F8548F0BEB73087E992B8322">
    <w:name w:val="6BF04D1A0F8548F0BEB73087E992B8322"/>
    <w:rsid w:val="004068B1"/>
    <w:rPr>
      <w:rFonts w:eastAsiaTheme="minorHAnsi"/>
    </w:rPr>
  </w:style>
  <w:style w:type="paragraph" w:customStyle="1" w:styleId="6AD1B6615FDE4A77B61207057AAB35202">
    <w:name w:val="6AD1B6615FDE4A77B61207057AAB35202"/>
    <w:rsid w:val="004068B1"/>
    <w:rPr>
      <w:rFonts w:eastAsiaTheme="minorHAnsi"/>
    </w:rPr>
  </w:style>
  <w:style w:type="paragraph" w:customStyle="1" w:styleId="A26EF2E8C5C546BB9E03F97B49BA43332">
    <w:name w:val="A26EF2E8C5C546BB9E03F97B49BA43332"/>
    <w:rsid w:val="004068B1"/>
    <w:rPr>
      <w:rFonts w:eastAsiaTheme="minorHAnsi"/>
    </w:rPr>
  </w:style>
  <w:style w:type="paragraph" w:customStyle="1" w:styleId="02938127D1484301884D0CCC609AD5FC2">
    <w:name w:val="02938127D1484301884D0CCC609AD5FC2"/>
    <w:rsid w:val="004068B1"/>
    <w:rPr>
      <w:rFonts w:eastAsiaTheme="minorHAnsi"/>
    </w:rPr>
  </w:style>
  <w:style w:type="paragraph" w:customStyle="1" w:styleId="8C96F0FF0C03432D94DE4BD629A1E7772">
    <w:name w:val="8C96F0FF0C03432D94DE4BD629A1E7772"/>
    <w:rsid w:val="004068B1"/>
    <w:rPr>
      <w:rFonts w:eastAsiaTheme="minorHAnsi"/>
    </w:rPr>
  </w:style>
  <w:style w:type="paragraph" w:customStyle="1" w:styleId="D2C222509AEF47C9BA4F998941AAACE52">
    <w:name w:val="D2C222509AEF47C9BA4F998941AAACE52"/>
    <w:rsid w:val="004068B1"/>
    <w:rPr>
      <w:rFonts w:eastAsiaTheme="minorHAnsi"/>
    </w:rPr>
  </w:style>
  <w:style w:type="paragraph" w:customStyle="1" w:styleId="847F40D7DF2B49A2925A32D0BA04BDB62">
    <w:name w:val="847F40D7DF2B49A2925A32D0BA04BDB62"/>
    <w:rsid w:val="004068B1"/>
    <w:rPr>
      <w:rFonts w:eastAsiaTheme="minorHAnsi"/>
    </w:rPr>
  </w:style>
  <w:style w:type="paragraph" w:customStyle="1" w:styleId="36553D03AD9449EFAAB67569BB36FD4A2">
    <w:name w:val="36553D03AD9449EFAAB67569BB36FD4A2"/>
    <w:rsid w:val="004068B1"/>
    <w:rPr>
      <w:rFonts w:eastAsiaTheme="minorHAnsi"/>
    </w:rPr>
  </w:style>
  <w:style w:type="paragraph" w:customStyle="1" w:styleId="68F95C10A49D4D7DB9741D5EE4FEC69A2">
    <w:name w:val="68F95C10A49D4D7DB9741D5EE4FEC69A2"/>
    <w:rsid w:val="004068B1"/>
    <w:rPr>
      <w:rFonts w:eastAsiaTheme="minorHAnsi"/>
    </w:rPr>
  </w:style>
  <w:style w:type="paragraph" w:customStyle="1" w:styleId="13AADE52CAFF4289A08763C5CFC05DDC2">
    <w:name w:val="13AADE52CAFF4289A08763C5CFC05DDC2"/>
    <w:rsid w:val="004068B1"/>
    <w:rPr>
      <w:rFonts w:eastAsiaTheme="minorHAnsi"/>
    </w:rPr>
  </w:style>
  <w:style w:type="paragraph" w:customStyle="1" w:styleId="D3651D75053742159BA379AFC5D3DB732">
    <w:name w:val="D3651D75053742159BA379AFC5D3DB732"/>
    <w:rsid w:val="004068B1"/>
    <w:rPr>
      <w:rFonts w:eastAsiaTheme="minorHAnsi"/>
    </w:rPr>
  </w:style>
  <w:style w:type="paragraph" w:customStyle="1" w:styleId="0110EBA28DAE4D11BC17CF58901CA5552">
    <w:name w:val="0110EBA28DAE4D11BC17CF58901CA5552"/>
    <w:rsid w:val="004068B1"/>
    <w:rPr>
      <w:rFonts w:eastAsiaTheme="minorHAnsi"/>
    </w:rPr>
  </w:style>
  <w:style w:type="paragraph" w:customStyle="1" w:styleId="D144C5819D8549849EFE991008B533C4">
    <w:name w:val="D144C5819D8549849EFE991008B533C4"/>
    <w:rsid w:val="004068B1"/>
    <w:rPr>
      <w:rFonts w:eastAsiaTheme="minorHAnsi"/>
    </w:rPr>
  </w:style>
  <w:style w:type="paragraph" w:customStyle="1" w:styleId="5BB7FA520C3C48769D63EF24BD81BE801">
    <w:name w:val="5BB7FA520C3C48769D63EF24BD81BE801"/>
    <w:rsid w:val="004068B1"/>
    <w:rPr>
      <w:rFonts w:eastAsiaTheme="minorHAnsi"/>
    </w:rPr>
  </w:style>
  <w:style w:type="paragraph" w:customStyle="1" w:styleId="BC86B476237C411CB772E4E8A5B9361A1">
    <w:name w:val="BC86B476237C411CB772E4E8A5B9361A1"/>
    <w:rsid w:val="004068B1"/>
    <w:rPr>
      <w:rFonts w:eastAsiaTheme="minorHAnsi"/>
    </w:rPr>
  </w:style>
  <w:style w:type="paragraph" w:customStyle="1" w:styleId="F2149050140140419E24D1DA3F93514C1">
    <w:name w:val="F2149050140140419E24D1DA3F93514C1"/>
    <w:rsid w:val="004068B1"/>
    <w:rPr>
      <w:rFonts w:eastAsiaTheme="minorHAnsi"/>
    </w:rPr>
  </w:style>
  <w:style w:type="paragraph" w:customStyle="1" w:styleId="F04AF1C5C7BE4583BC524751BB847BA01">
    <w:name w:val="F04AF1C5C7BE4583BC524751BB847BA01"/>
    <w:rsid w:val="004068B1"/>
    <w:rPr>
      <w:rFonts w:eastAsiaTheme="minorHAnsi"/>
    </w:rPr>
  </w:style>
  <w:style w:type="paragraph" w:customStyle="1" w:styleId="1B90BAD882874B1C8DC0E113C0BE20BE1">
    <w:name w:val="1B90BAD882874B1C8DC0E113C0BE20BE1"/>
    <w:rsid w:val="004068B1"/>
    <w:rPr>
      <w:rFonts w:eastAsiaTheme="minorHAnsi"/>
    </w:rPr>
  </w:style>
  <w:style w:type="paragraph" w:customStyle="1" w:styleId="E84A0E0EA32F4A28899AFC1717DD8864">
    <w:name w:val="E84A0E0EA32F4A28899AFC1717DD8864"/>
    <w:rsid w:val="004068B1"/>
    <w:rPr>
      <w:rFonts w:eastAsiaTheme="minorHAnsi"/>
    </w:rPr>
  </w:style>
  <w:style w:type="paragraph" w:customStyle="1" w:styleId="120901B89E9546928168120C13ACDA57">
    <w:name w:val="120901B89E9546928168120C13ACDA57"/>
    <w:rsid w:val="004068B1"/>
  </w:style>
  <w:style w:type="paragraph" w:customStyle="1" w:styleId="1D25FD2E755B464E9FE5EA297BF120C9">
    <w:name w:val="1D25FD2E755B464E9FE5EA297BF120C9"/>
    <w:rsid w:val="004068B1"/>
  </w:style>
  <w:style w:type="paragraph" w:customStyle="1" w:styleId="45AAD52359684F328EE3B1D830AA49F0">
    <w:name w:val="45AAD52359684F328EE3B1D830AA49F0"/>
    <w:rsid w:val="004068B1"/>
  </w:style>
  <w:style w:type="paragraph" w:customStyle="1" w:styleId="72981D3C4F8A4051BEAF989131E2D537">
    <w:name w:val="72981D3C4F8A4051BEAF989131E2D537"/>
    <w:rsid w:val="004068B1"/>
  </w:style>
  <w:style w:type="paragraph" w:customStyle="1" w:styleId="806D8C943EA9409E9B17F6AD2A2C330A">
    <w:name w:val="806D8C943EA9409E9B17F6AD2A2C330A"/>
    <w:rsid w:val="004068B1"/>
  </w:style>
  <w:style w:type="paragraph" w:customStyle="1" w:styleId="41CB8AE9BF614C7F977BB8BE8F3D58184">
    <w:name w:val="41CB8AE9BF614C7F977BB8BE8F3D58184"/>
    <w:rsid w:val="004068B1"/>
    <w:rPr>
      <w:rFonts w:eastAsiaTheme="minorHAnsi"/>
    </w:rPr>
  </w:style>
  <w:style w:type="paragraph" w:customStyle="1" w:styleId="5645B8B9F84D47E18630EB574D6EE6BF9">
    <w:name w:val="5645B8B9F84D47E18630EB574D6EE6BF9"/>
    <w:rsid w:val="004068B1"/>
    <w:rPr>
      <w:rFonts w:eastAsiaTheme="minorHAnsi"/>
    </w:rPr>
  </w:style>
  <w:style w:type="paragraph" w:customStyle="1" w:styleId="3F656E09723A4E058D9ED0C6AD56731E9">
    <w:name w:val="3F656E09723A4E058D9ED0C6AD56731E9"/>
    <w:rsid w:val="004068B1"/>
    <w:rPr>
      <w:rFonts w:eastAsiaTheme="minorHAnsi"/>
    </w:rPr>
  </w:style>
  <w:style w:type="paragraph" w:customStyle="1" w:styleId="05DAD692DC2E47FCA8D9CF435704AB643">
    <w:name w:val="05DAD692DC2E47FCA8D9CF435704AB643"/>
    <w:rsid w:val="004068B1"/>
    <w:rPr>
      <w:rFonts w:eastAsiaTheme="minorHAnsi"/>
    </w:rPr>
  </w:style>
  <w:style w:type="paragraph" w:customStyle="1" w:styleId="2080CA2162744DE6B30C2482E3C2A46E3">
    <w:name w:val="2080CA2162744DE6B30C2482E3C2A46E3"/>
    <w:rsid w:val="004068B1"/>
    <w:rPr>
      <w:rFonts w:eastAsiaTheme="minorHAnsi"/>
    </w:rPr>
  </w:style>
  <w:style w:type="paragraph" w:customStyle="1" w:styleId="00177FAD33E1416CBC75304231DAC82E3">
    <w:name w:val="00177FAD33E1416CBC75304231DAC82E3"/>
    <w:rsid w:val="004068B1"/>
    <w:rPr>
      <w:rFonts w:eastAsiaTheme="minorHAnsi"/>
    </w:rPr>
  </w:style>
  <w:style w:type="paragraph" w:customStyle="1" w:styleId="2967C1A40F5C4572969ADBBF2C9AE0973">
    <w:name w:val="2967C1A40F5C4572969ADBBF2C9AE0973"/>
    <w:rsid w:val="004068B1"/>
    <w:rPr>
      <w:rFonts w:eastAsiaTheme="minorHAnsi"/>
    </w:rPr>
  </w:style>
  <w:style w:type="paragraph" w:customStyle="1" w:styleId="6BF04D1A0F8548F0BEB73087E992B8323">
    <w:name w:val="6BF04D1A0F8548F0BEB73087E992B8323"/>
    <w:rsid w:val="004068B1"/>
    <w:rPr>
      <w:rFonts w:eastAsiaTheme="minorHAnsi"/>
    </w:rPr>
  </w:style>
  <w:style w:type="paragraph" w:customStyle="1" w:styleId="6AD1B6615FDE4A77B61207057AAB35203">
    <w:name w:val="6AD1B6615FDE4A77B61207057AAB35203"/>
    <w:rsid w:val="004068B1"/>
    <w:rPr>
      <w:rFonts w:eastAsiaTheme="minorHAnsi"/>
    </w:rPr>
  </w:style>
  <w:style w:type="paragraph" w:customStyle="1" w:styleId="A26EF2E8C5C546BB9E03F97B49BA43333">
    <w:name w:val="A26EF2E8C5C546BB9E03F97B49BA43333"/>
    <w:rsid w:val="004068B1"/>
    <w:rPr>
      <w:rFonts w:eastAsiaTheme="minorHAnsi"/>
    </w:rPr>
  </w:style>
  <w:style w:type="paragraph" w:customStyle="1" w:styleId="02938127D1484301884D0CCC609AD5FC3">
    <w:name w:val="02938127D1484301884D0CCC609AD5FC3"/>
    <w:rsid w:val="004068B1"/>
    <w:rPr>
      <w:rFonts w:eastAsiaTheme="minorHAnsi"/>
    </w:rPr>
  </w:style>
  <w:style w:type="paragraph" w:customStyle="1" w:styleId="8C96F0FF0C03432D94DE4BD629A1E7773">
    <w:name w:val="8C96F0FF0C03432D94DE4BD629A1E7773"/>
    <w:rsid w:val="004068B1"/>
    <w:rPr>
      <w:rFonts w:eastAsiaTheme="minorHAnsi"/>
    </w:rPr>
  </w:style>
  <w:style w:type="paragraph" w:customStyle="1" w:styleId="D2C222509AEF47C9BA4F998941AAACE53">
    <w:name w:val="D2C222509AEF47C9BA4F998941AAACE53"/>
    <w:rsid w:val="004068B1"/>
    <w:rPr>
      <w:rFonts w:eastAsiaTheme="minorHAnsi"/>
    </w:rPr>
  </w:style>
  <w:style w:type="paragraph" w:customStyle="1" w:styleId="847F40D7DF2B49A2925A32D0BA04BDB63">
    <w:name w:val="847F40D7DF2B49A2925A32D0BA04BDB63"/>
    <w:rsid w:val="004068B1"/>
    <w:rPr>
      <w:rFonts w:eastAsiaTheme="minorHAnsi"/>
    </w:rPr>
  </w:style>
  <w:style w:type="paragraph" w:customStyle="1" w:styleId="36553D03AD9449EFAAB67569BB36FD4A3">
    <w:name w:val="36553D03AD9449EFAAB67569BB36FD4A3"/>
    <w:rsid w:val="004068B1"/>
    <w:rPr>
      <w:rFonts w:eastAsiaTheme="minorHAnsi"/>
    </w:rPr>
  </w:style>
  <w:style w:type="paragraph" w:customStyle="1" w:styleId="68F95C10A49D4D7DB9741D5EE4FEC69A3">
    <w:name w:val="68F95C10A49D4D7DB9741D5EE4FEC69A3"/>
    <w:rsid w:val="004068B1"/>
    <w:rPr>
      <w:rFonts w:eastAsiaTheme="minorHAnsi"/>
    </w:rPr>
  </w:style>
  <w:style w:type="paragraph" w:customStyle="1" w:styleId="13AADE52CAFF4289A08763C5CFC05DDC3">
    <w:name w:val="13AADE52CAFF4289A08763C5CFC05DDC3"/>
    <w:rsid w:val="004068B1"/>
    <w:rPr>
      <w:rFonts w:eastAsiaTheme="minorHAnsi"/>
    </w:rPr>
  </w:style>
  <w:style w:type="paragraph" w:customStyle="1" w:styleId="D3651D75053742159BA379AFC5D3DB733">
    <w:name w:val="D3651D75053742159BA379AFC5D3DB733"/>
    <w:rsid w:val="004068B1"/>
    <w:rPr>
      <w:rFonts w:eastAsiaTheme="minorHAnsi"/>
    </w:rPr>
  </w:style>
  <w:style w:type="paragraph" w:customStyle="1" w:styleId="0110EBA28DAE4D11BC17CF58901CA5553">
    <w:name w:val="0110EBA28DAE4D11BC17CF58901CA5553"/>
    <w:rsid w:val="004068B1"/>
    <w:rPr>
      <w:rFonts w:eastAsiaTheme="minorHAnsi"/>
    </w:rPr>
  </w:style>
  <w:style w:type="paragraph" w:customStyle="1" w:styleId="D144C5819D8549849EFE991008B533C41">
    <w:name w:val="D144C5819D8549849EFE991008B533C41"/>
    <w:rsid w:val="004068B1"/>
    <w:rPr>
      <w:rFonts w:eastAsiaTheme="minorHAnsi"/>
    </w:rPr>
  </w:style>
  <w:style w:type="paragraph" w:customStyle="1" w:styleId="120901B89E9546928168120C13ACDA571">
    <w:name w:val="120901B89E9546928168120C13ACDA571"/>
    <w:rsid w:val="004068B1"/>
    <w:rPr>
      <w:rFonts w:eastAsiaTheme="minorHAnsi"/>
    </w:rPr>
  </w:style>
  <w:style w:type="paragraph" w:customStyle="1" w:styleId="1D25FD2E755B464E9FE5EA297BF120C91">
    <w:name w:val="1D25FD2E755B464E9FE5EA297BF120C91"/>
    <w:rsid w:val="004068B1"/>
    <w:rPr>
      <w:rFonts w:eastAsiaTheme="minorHAnsi"/>
    </w:rPr>
  </w:style>
  <w:style w:type="paragraph" w:customStyle="1" w:styleId="45AAD52359684F328EE3B1D830AA49F01">
    <w:name w:val="45AAD52359684F328EE3B1D830AA49F01"/>
    <w:rsid w:val="004068B1"/>
    <w:rPr>
      <w:rFonts w:eastAsiaTheme="minorHAnsi"/>
    </w:rPr>
  </w:style>
  <w:style w:type="paragraph" w:customStyle="1" w:styleId="806D8C943EA9409E9B17F6AD2A2C330A1">
    <w:name w:val="806D8C943EA9409E9B17F6AD2A2C330A1"/>
    <w:rsid w:val="004068B1"/>
    <w:rPr>
      <w:rFonts w:eastAsiaTheme="minorHAnsi"/>
    </w:rPr>
  </w:style>
  <w:style w:type="paragraph" w:customStyle="1" w:styleId="41CB8AE9BF614C7F977BB8BE8F3D58185">
    <w:name w:val="41CB8AE9BF614C7F977BB8BE8F3D58185"/>
    <w:rsid w:val="00636142"/>
    <w:rPr>
      <w:rFonts w:eastAsiaTheme="minorHAnsi"/>
    </w:rPr>
  </w:style>
  <w:style w:type="paragraph" w:customStyle="1" w:styleId="5645B8B9F84D47E18630EB574D6EE6BF10">
    <w:name w:val="5645B8B9F84D47E18630EB574D6EE6BF10"/>
    <w:rsid w:val="00636142"/>
    <w:rPr>
      <w:rFonts w:eastAsiaTheme="minorHAnsi"/>
    </w:rPr>
  </w:style>
  <w:style w:type="paragraph" w:customStyle="1" w:styleId="3F656E09723A4E058D9ED0C6AD56731E10">
    <w:name w:val="3F656E09723A4E058D9ED0C6AD56731E10"/>
    <w:rsid w:val="00636142"/>
    <w:rPr>
      <w:rFonts w:eastAsiaTheme="minorHAnsi"/>
    </w:rPr>
  </w:style>
  <w:style w:type="paragraph" w:customStyle="1" w:styleId="05DAD692DC2E47FCA8D9CF435704AB644">
    <w:name w:val="05DAD692DC2E47FCA8D9CF435704AB644"/>
    <w:rsid w:val="00636142"/>
    <w:rPr>
      <w:rFonts w:eastAsiaTheme="minorHAnsi"/>
    </w:rPr>
  </w:style>
  <w:style w:type="paragraph" w:customStyle="1" w:styleId="2080CA2162744DE6B30C2482E3C2A46E4">
    <w:name w:val="2080CA2162744DE6B30C2482E3C2A46E4"/>
    <w:rsid w:val="00636142"/>
    <w:rPr>
      <w:rFonts w:eastAsiaTheme="minorHAnsi"/>
    </w:rPr>
  </w:style>
  <w:style w:type="paragraph" w:customStyle="1" w:styleId="00177FAD33E1416CBC75304231DAC82E4">
    <w:name w:val="00177FAD33E1416CBC75304231DAC82E4"/>
    <w:rsid w:val="00636142"/>
    <w:rPr>
      <w:rFonts w:eastAsiaTheme="minorHAnsi"/>
    </w:rPr>
  </w:style>
  <w:style w:type="paragraph" w:customStyle="1" w:styleId="2967C1A40F5C4572969ADBBF2C9AE0974">
    <w:name w:val="2967C1A40F5C4572969ADBBF2C9AE0974"/>
    <w:rsid w:val="00636142"/>
    <w:rPr>
      <w:rFonts w:eastAsiaTheme="minorHAnsi"/>
    </w:rPr>
  </w:style>
  <w:style w:type="paragraph" w:customStyle="1" w:styleId="6BF04D1A0F8548F0BEB73087E992B8324">
    <w:name w:val="6BF04D1A0F8548F0BEB73087E992B8324"/>
    <w:rsid w:val="00636142"/>
    <w:rPr>
      <w:rFonts w:eastAsiaTheme="minorHAnsi"/>
    </w:rPr>
  </w:style>
  <w:style w:type="paragraph" w:customStyle="1" w:styleId="6AD1B6615FDE4A77B61207057AAB35204">
    <w:name w:val="6AD1B6615FDE4A77B61207057AAB35204"/>
    <w:rsid w:val="00636142"/>
    <w:rPr>
      <w:rFonts w:eastAsiaTheme="minorHAnsi"/>
    </w:rPr>
  </w:style>
  <w:style w:type="paragraph" w:customStyle="1" w:styleId="A26EF2E8C5C546BB9E03F97B49BA43334">
    <w:name w:val="A26EF2E8C5C546BB9E03F97B49BA43334"/>
    <w:rsid w:val="00636142"/>
    <w:rPr>
      <w:rFonts w:eastAsiaTheme="minorHAnsi"/>
    </w:rPr>
  </w:style>
  <w:style w:type="paragraph" w:customStyle="1" w:styleId="02938127D1484301884D0CCC609AD5FC4">
    <w:name w:val="02938127D1484301884D0CCC609AD5FC4"/>
    <w:rsid w:val="00636142"/>
    <w:rPr>
      <w:rFonts w:eastAsiaTheme="minorHAnsi"/>
    </w:rPr>
  </w:style>
  <w:style w:type="paragraph" w:customStyle="1" w:styleId="8C96F0FF0C03432D94DE4BD629A1E7774">
    <w:name w:val="8C96F0FF0C03432D94DE4BD629A1E7774"/>
    <w:rsid w:val="00636142"/>
    <w:rPr>
      <w:rFonts w:eastAsiaTheme="minorHAnsi"/>
    </w:rPr>
  </w:style>
  <w:style w:type="paragraph" w:customStyle="1" w:styleId="D2C222509AEF47C9BA4F998941AAACE54">
    <w:name w:val="D2C222509AEF47C9BA4F998941AAACE54"/>
    <w:rsid w:val="00636142"/>
    <w:rPr>
      <w:rFonts w:eastAsiaTheme="minorHAnsi"/>
    </w:rPr>
  </w:style>
  <w:style w:type="paragraph" w:customStyle="1" w:styleId="847F40D7DF2B49A2925A32D0BA04BDB64">
    <w:name w:val="847F40D7DF2B49A2925A32D0BA04BDB64"/>
    <w:rsid w:val="00636142"/>
    <w:rPr>
      <w:rFonts w:eastAsiaTheme="minorHAnsi"/>
    </w:rPr>
  </w:style>
  <w:style w:type="paragraph" w:customStyle="1" w:styleId="36553D03AD9449EFAAB67569BB36FD4A4">
    <w:name w:val="36553D03AD9449EFAAB67569BB36FD4A4"/>
    <w:rsid w:val="00636142"/>
    <w:rPr>
      <w:rFonts w:eastAsiaTheme="minorHAnsi"/>
    </w:rPr>
  </w:style>
  <w:style w:type="paragraph" w:customStyle="1" w:styleId="68F95C10A49D4D7DB9741D5EE4FEC69A4">
    <w:name w:val="68F95C10A49D4D7DB9741D5EE4FEC69A4"/>
    <w:rsid w:val="00636142"/>
    <w:rPr>
      <w:rFonts w:eastAsiaTheme="minorHAnsi"/>
    </w:rPr>
  </w:style>
  <w:style w:type="paragraph" w:customStyle="1" w:styleId="13AADE52CAFF4289A08763C5CFC05DDC4">
    <w:name w:val="13AADE52CAFF4289A08763C5CFC05DDC4"/>
    <w:rsid w:val="00636142"/>
    <w:rPr>
      <w:rFonts w:eastAsiaTheme="minorHAnsi"/>
    </w:rPr>
  </w:style>
  <w:style w:type="paragraph" w:customStyle="1" w:styleId="D3651D75053742159BA379AFC5D3DB734">
    <w:name w:val="D3651D75053742159BA379AFC5D3DB734"/>
    <w:rsid w:val="00636142"/>
    <w:rPr>
      <w:rFonts w:eastAsiaTheme="minorHAnsi"/>
    </w:rPr>
  </w:style>
  <w:style w:type="paragraph" w:customStyle="1" w:styleId="0110EBA28DAE4D11BC17CF58901CA5554">
    <w:name w:val="0110EBA28DAE4D11BC17CF58901CA5554"/>
    <w:rsid w:val="00636142"/>
    <w:rPr>
      <w:rFonts w:eastAsiaTheme="minorHAnsi"/>
    </w:rPr>
  </w:style>
  <w:style w:type="paragraph" w:customStyle="1" w:styleId="D144C5819D8549849EFE991008B533C42">
    <w:name w:val="D144C5819D8549849EFE991008B533C42"/>
    <w:rsid w:val="00636142"/>
    <w:rPr>
      <w:rFonts w:eastAsiaTheme="minorHAnsi"/>
    </w:rPr>
  </w:style>
  <w:style w:type="paragraph" w:customStyle="1" w:styleId="120901B89E9546928168120C13ACDA572">
    <w:name w:val="120901B89E9546928168120C13ACDA572"/>
    <w:rsid w:val="00636142"/>
    <w:rPr>
      <w:rFonts w:eastAsiaTheme="minorHAnsi"/>
    </w:rPr>
  </w:style>
  <w:style w:type="paragraph" w:customStyle="1" w:styleId="260B9248D30D4268AB5B2B97DBCD6D29">
    <w:name w:val="260B9248D30D4268AB5B2B97DBCD6D29"/>
    <w:rsid w:val="00636142"/>
    <w:rPr>
      <w:rFonts w:eastAsiaTheme="minorHAnsi"/>
    </w:rPr>
  </w:style>
  <w:style w:type="paragraph" w:customStyle="1" w:styleId="45AAD52359684F328EE3B1D830AA49F02">
    <w:name w:val="45AAD52359684F328EE3B1D830AA49F02"/>
    <w:rsid w:val="00636142"/>
    <w:rPr>
      <w:rFonts w:eastAsiaTheme="minorHAnsi"/>
    </w:rPr>
  </w:style>
  <w:style w:type="paragraph" w:customStyle="1" w:styleId="806D8C943EA9409E9B17F6AD2A2C330A2">
    <w:name w:val="806D8C943EA9409E9B17F6AD2A2C330A2"/>
    <w:rsid w:val="00636142"/>
    <w:rPr>
      <w:rFonts w:eastAsiaTheme="minorHAnsi"/>
    </w:rPr>
  </w:style>
  <w:style w:type="paragraph" w:customStyle="1" w:styleId="41CB8AE9BF614C7F977BB8BE8F3D58186">
    <w:name w:val="41CB8AE9BF614C7F977BB8BE8F3D58186"/>
    <w:rsid w:val="00636142"/>
    <w:rPr>
      <w:rFonts w:eastAsiaTheme="minorHAnsi"/>
    </w:rPr>
  </w:style>
  <w:style w:type="paragraph" w:customStyle="1" w:styleId="5645B8B9F84D47E18630EB574D6EE6BF11">
    <w:name w:val="5645B8B9F84D47E18630EB574D6EE6BF11"/>
    <w:rsid w:val="00636142"/>
    <w:rPr>
      <w:rFonts w:eastAsiaTheme="minorHAnsi"/>
    </w:rPr>
  </w:style>
  <w:style w:type="paragraph" w:customStyle="1" w:styleId="3F656E09723A4E058D9ED0C6AD56731E11">
    <w:name w:val="3F656E09723A4E058D9ED0C6AD56731E11"/>
    <w:rsid w:val="00636142"/>
    <w:rPr>
      <w:rFonts w:eastAsiaTheme="minorHAnsi"/>
    </w:rPr>
  </w:style>
  <w:style w:type="paragraph" w:customStyle="1" w:styleId="05DAD692DC2E47FCA8D9CF435704AB645">
    <w:name w:val="05DAD692DC2E47FCA8D9CF435704AB645"/>
    <w:rsid w:val="00636142"/>
    <w:rPr>
      <w:rFonts w:eastAsiaTheme="minorHAnsi"/>
    </w:rPr>
  </w:style>
  <w:style w:type="paragraph" w:customStyle="1" w:styleId="2080CA2162744DE6B30C2482E3C2A46E5">
    <w:name w:val="2080CA2162744DE6B30C2482E3C2A46E5"/>
    <w:rsid w:val="00636142"/>
    <w:rPr>
      <w:rFonts w:eastAsiaTheme="minorHAnsi"/>
    </w:rPr>
  </w:style>
  <w:style w:type="paragraph" w:customStyle="1" w:styleId="00177FAD33E1416CBC75304231DAC82E5">
    <w:name w:val="00177FAD33E1416CBC75304231DAC82E5"/>
    <w:rsid w:val="00636142"/>
    <w:rPr>
      <w:rFonts w:eastAsiaTheme="minorHAnsi"/>
    </w:rPr>
  </w:style>
  <w:style w:type="paragraph" w:customStyle="1" w:styleId="2967C1A40F5C4572969ADBBF2C9AE0975">
    <w:name w:val="2967C1A40F5C4572969ADBBF2C9AE0975"/>
    <w:rsid w:val="00636142"/>
    <w:rPr>
      <w:rFonts w:eastAsiaTheme="minorHAnsi"/>
    </w:rPr>
  </w:style>
  <w:style w:type="paragraph" w:customStyle="1" w:styleId="6BF04D1A0F8548F0BEB73087E992B8325">
    <w:name w:val="6BF04D1A0F8548F0BEB73087E992B8325"/>
    <w:rsid w:val="00636142"/>
    <w:rPr>
      <w:rFonts w:eastAsiaTheme="minorHAnsi"/>
    </w:rPr>
  </w:style>
  <w:style w:type="paragraph" w:customStyle="1" w:styleId="6AD1B6615FDE4A77B61207057AAB35205">
    <w:name w:val="6AD1B6615FDE4A77B61207057AAB35205"/>
    <w:rsid w:val="00636142"/>
    <w:rPr>
      <w:rFonts w:eastAsiaTheme="minorHAnsi"/>
    </w:rPr>
  </w:style>
  <w:style w:type="paragraph" w:customStyle="1" w:styleId="A26EF2E8C5C546BB9E03F97B49BA43335">
    <w:name w:val="A26EF2E8C5C546BB9E03F97B49BA43335"/>
    <w:rsid w:val="00636142"/>
    <w:rPr>
      <w:rFonts w:eastAsiaTheme="minorHAnsi"/>
    </w:rPr>
  </w:style>
  <w:style w:type="paragraph" w:customStyle="1" w:styleId="02938127D1484301884D0CCC609AD5FC5">
    <w:name w:val="02938127D1484301884D0CCC609AD5FC5"/>
    <w:rsid w:val="00636142"/>
    <w:rPr>
      <w:rFonts w:eastAsiaTheme="minorHAnsi"/>
    </w:rPr>
  </w:style>
  <w:style w:type="paragraph" w:customStyle="1" w:styleId="8C96F0FF0C03432D94DE4BD629A1E7775">
    <w:name w:val="8C96F0FF0C03432D94DE4BD629A1E7775"/>
    <w:rsid w:val="00636142"/>
    <w:rPr>
      <w:rFonts w:eastAsiaTheme="minorHAnsi"/>
    </w:rPr>
  </w:style>
  <w:style w:type="paragraph" w:customStyle="1" w:styleId="D2C222509AEF47C9BA4F998941AAACE55">
    <w:name w:val="D2C222509AEF47C9BA4F998941AAACE55"/>
    <w:rsid w:val="00636142"/>
    <w:rPr>
      <w:rFonts w:eastAsiaTheme="minorHAnsi"/>
    </w:rPr>
  </w:style>
  <w:style w:type="paragraph" w:customStyle="1" w:styleId="847F40D7DF2B49A2925A32D0BA04BDB65">
    <w:name w:val="847F40D7DF2B49A2925A32D0BA04BDB65"/>
    <w:rsid w:val="00636142"/>
    <w:rPr>
      <w:rFonts w:eastAsiaTheme="minorHAnsi"/>
    </w:rPr>
  </w:style>
  <w:style w:type="paragraph" w:customStyle="1" w:styleId="36553D03AD9449EFAAB67569BB36FD4A5">
    <w:name w:val="36553D03AD9449EFAAB67569BB36FD4A5"/>
    <w:rsid w:val="00636142"/>
    <w:rPr>
      <w:rFonts w:eastAsiaTheme="minorHAnsi"/>
    </w:rPr>
  </w:style>
  <w:style w:type="paragraph" w:customStyle="1" w:styleId="68F95C10A49D4D7DB9741D5EE4FEC69A5">
    <w:name w:val="68F95C10A49D4D7DB9741D5EE4FEC69A5"/>
    <w:rsid w:val="00636142"/>
    <w:rPr>
      <w:rFonts w:eastAsiaTheme="minorHAnsi"/>
    </w:rPr>
  </w:style>
  <w:style w:type="paragraph" w:customStyle="1" w:styleId="13AADE52CAFF4289A08763C5CFC05DDC5">
    <w:name w:val="13AADE52CAFF4289A08763C5CFC05DDC5"/>
    <w:rsid w:val="00636142"/>
    <w:rPr>
      <w:rFonts w:eastAsiaTheme="minorHAnsi"/>
    </w:rPr>
  </w:style>
  <w:style w:type="paragraph" w:customStyle="1" w:styleId="D3651D75053742159BA379AFC5D3DB735">
    <w:name w:val="D3651D75053742159BA379AFC5D3DB735"/>
    <w:rsid w:val="00636142"/>
    <w:rPr>
      <w:rFonts w:eastAsiaTheme="minorHAnsi"/>
    </w:rPr>
  </w:style>
  <w:style w:type="paragraph" w:customStyle="1" w:styleId="0110EBA28DAE4D11BC17CF58901CA5555">
    <w:name w:val="0110EBA28DAE4D11BC17CF58901CA5555"/>
    <w:rsid w:val="00636142"/>
    <w:rPr>
      <w:rFonts w:eastAsiaTheme="minorHAnsi"/>
    </w:rPr>
  </w:style>
  <w:style w:type="paragraph" w:customStyle="1" w:styleId="D144C5819D8549849EFE991008B533C43">
    <w:name w:val="D144C5819D8549849EFE991008B533C43"/>
    <w:rsid w:val="00636142"/>
    <w:rPr>
      <w:rFonts w:eastAsiaTheme="minorHAnsi"/>
    </w:rPr>
  </w:style>
  <w:style w:type="paragraph" w:customStyle="1" w:styleId="120901B89E9546928168120C13ACDA573">
    <w:name w:val="120901B89E9546928168120C13ACDA573"/>
    <w:rsid w:val="00636142"/>
    <w:rPr>
      <w:rFonts w:eastAsiaTheme="minorHAnsi"/>
    </w:rPr>
  </w:style>
  <w:style w:type="paragraph" w:customStyle="1" w:styleId="84FAD632DBC44334A1CEFC6F1B54FA61">
    <w:name w:val="84FAD632DBC44334A1CEFC6F1B54FA61"/>
    <w:rsid w:val="00636142"/>
    <w:rPr>
      <w:rFonts w:eastAsiaTheme="minorHAnsi"/>
    </w:rPr>
  </w:style>
  <w:style w:type="paragraph" w:customStyle="1" w:styleId="45AAD52359684F328EE3B1D830AA49F03">
    <w:name w:val="45AAD52359684F328EE3B1D830AA49F03"/>
    <w:rsid w:val="00636142"/>
    <w:rPr>
      <w:rFonts w:eastAsiaTheme="minorHAnsi"/>
    </w:rPr>
  </w:style>
  <w:style w:type="paragraph" w:customStyle="1" w:styleId="806D8C943EA9409E9B17F6AD2A2C330A3">
    <w:name w:val="806D8C943EA9409E9B17F6AD2A2C330A3"/>
    <w:rsid w:val="00636142"/>
    <w:rPr>
      <w:rFonts w:eastAsiaTheme="minorHAnsi"/>
    </w:rPr>
  </w:style>
  <w:style w:type="paragraph" w:customStyle="1" w:styleId="41CB8AE9BF614C7F977BB8BE8F3D58187">
    <w:name w:val="41CB8AE9BF614C7F977BB8BE8F3D58187"/>
    <w:rsid w:val="00636142"/>
    <w:rPr>
      <w:rFonts w:eastAsiaTheme="minorHAnsi"/>
    </w:rPr>
  </w:style>
  <w:style w:type="paragraph" w:customStyle="1" w:styleId="5645B8B9F84D47E18630EB574D6EE6BF12">
    <w:name w:val="5645B8B9F84D47E18630EB574D6EE6BF12"/>
    <w:rsid w:val="00636142"/>
    <w:rPr>
      <w:rFonts w:eastAsiaTheme="minorHAnsi"/>
    </w:rPr>
  </w:style>
  <w:style w:type="paragraph" w:customStyle="1" w:styleId="3F656E09723A4E058D9ED0C6AD56731E12">
    <w:name w:val="3F656E09723A4E058D9ED0C6AD56731E12"/>
    <w:rsid w:val="00636142"/>
    <w:rPr>
      <w:rFonts w:eastAsiaTheme="minorHAnsi"/>
    </w:rPr>
  </w:style>
  <w:style w:type="paragraph" w:customStyle="1" w:styleId="05DAD692DC2E47FCA8D9CF435704AB646">
    <w:name w:val="05DAD692DC2E47FCA8D9CF435704AB646"/>
    <w:rsid w:val="00636142"/>
    <w:rPr>
      <w:rFonts w:eastAsiaTheme="minorHAnsi"/>
    </w:rPr>
  </w:style>
  <w:style w:type="paragraph" w:customStyle="1" w:styleId="2080CA2162744DE6B30C2482E3C2A46E6">
    <w:name w:val="2080CA2162744DE6B30C2482E3C2A46E6"/>
    <w:rsid w:val="00636142"/>
    <w:rPr>
      <w:rFonts w:eastAsiaTheme="minorHAnsi"/>
    </w:rPr>
  </w:style>
  <w:style w:type="paragraph" w:customStyle="1" w:styleId="00177FAD33E1416CBC75304231DAC82E6">
    <w:name w:val="00177FAD33E1416CBC75304231DAC82E6"/>
    <w:rsid w:val="00636142"/>
    <w:rPr>
      <w:rFonts w:eastAsiaTheme="minorHAnsi"/>
    </w:rPr>
  </w:style>
  <w:style w:type="paragraph" w:customStyle="1" w:styleId="2967C1A40F5C4572969ADBBF2C9AE0976">
    <w:name w:val="2967C1A40F5C4572969ADBBF2C9AE0976"/>
    <w:rsid w:val="00636142"/>
    <w:rPr>
      <w:rFonts w:eastAsiaTheme="minorHAnsi"/>
    </w:rPr>
  </w:style>
  <w:style w:type="paragraph" w:customStyle="1" w:styleId="6BF04D1A0F8548F0BEB73087E992B8326">
    <w:name w:val="6BF04D1A0F8548F0BEB73087E992B8326"/>
    <w:rsid w:val="00636142"/>
    <w:rPr>
      <w:rFonts w:eastAsiaTheme="minorHAnsi"/>
    </w:rPr>
  </w:style>
  <w:style w:type="paragraph" w:customStyle="1" w:styleId="6AD1B6615FDE4A77B61207057AAB35206">
    <w:name w:val="6AD1B6615FDE4A77B61207057AAB35206"/>
    <w:rsid w:val="00636142"/>
    <w:rPr>
      <w:rFonts w:eastAsiaTheme="minorHAnsi"/>
    </w:rPr>
  </w:style>
  <w:style w:type="paragraph" w:customStyle="1" w:styleId="A26EF2E8C5C546BB9E03F97B49BA43336">
    <w:name w:val="A26EF2E8C5C546BB9E03F97B49BA43336"/>
    <w:rsid w:val="00636142"/>
    <w:rPr>
      <w:rFonts w:eastAsiaTheme="minorHAnsi"/>
    </w:rPr>
  </w:style>
  <w:style w:type="paragraph" w:customStyle="1" w:styleId="02938127D1484301884D0CCC609AD5FC6">
    <w:name w:val="02938127D1484301884D0CCC609AD5FC6"/>
    <w:rsid w:val="00636142"/>
    <w:rPr>
      <w:rFonts w:eastAsiaTheme="minorHAnsi"/>
    </w:rPr>
  </w:style>
  <w:style w:type="paragraph" w:customStyle="1" w:styleId="8C96F0FF0C03432D94DE4BD629A1E7776">
    <w:name w:val="8C96F0FF0C03432D94DE4BD629A1E7776"/>
    <w:rsid w:val="00636142"/>
    <w:rPr>
      <w:rFonts w:eastAsiaTheme="minorHAnsi"/>
    </w:rPr>
  </w:style>
  <w:style w:type="paragraph" w:customStyle="1" w:styleId="D2C222509AEF47C9BA4F998941AAACE56">
    <w:name w:val="D2C222509AEF47C9BA4F998941AAACE56"/>
    <w:rsid w:val="00636142"/>
    <w:rPr>
      <w:rFonts w:eastAsiaTheme="minorHAnsi"/>
    </w:rPr>
  </w:style>
  <w:style w:type="paragraph" w:customStyle="1" w:styleId="847F40D7DF2B49A2925A32D0BA04BDB66">
    <w:name w:val="847F40D7DF2B49A2925A32D0BA04BDB66"/>
    <w:rsid w:val="00636142"/>
    <w:rPr>
      <w:rFonts w:eastAsiaTheme="minorHAnsi"/>
    </w:rPr>
  </w:style>
  <w:style w:type="paragraph" w:customStyle="1" w:styleId="36553D03AD9449EFAAB67569BB36FD4A6">
    <w:name w:val="36553D03AD9449EFAAB67569BB36FD4A6"/>
    <w:rsid w:val="00636142"/>
    <w:rPr>
      <w:rFonts w:eastAsiaTheme="minorHAnsi"/>
    </w:rPr>
  </w:style>
  <w:style w:type="paragraph" w:customStyle="1" w:styleId="68F95C10A49D4D7DB9741D5EE4FEC69A6">
    <w:name w:val="68F95C10A49D4D7DB9741D5EE4FEC69A6"/>
    <w:rsid w:val="00636142"/>
    <w:rPr>
      <w:rFonts w:eastAsiaTheme="minorHAnsi"/>
    </w:rPr>
  </w:style>
  <w:style w:type="paragraph" w:customStyle="1" w:styleId="13AADE52CAFF4289A08763C5CFC05DDC6">
    <w:name w:val="13AADE52CAFF4289A08763C5CFC05DDC6"/>
    <w:rsid w:val="00636142"/>
    <w:rPr>
      <w:rFonts w:eastAsiaTheme="minorHAnsi"/>
    </w:rPr>
  </w:style>
  <w:style w:type="paragraph" w:customStyle="1" w:styleId="D3651D75053742159BA379AFC5D3DB736">
    <w:name w:val="D3651D75053742159BA379AFC5D3DB736"/>
    <w:rsid w:val="00636142"/>
    <w:rPr>
      <w:rFonts w:eastAsiaTheme="minorHAnsi"/>
    </w:rPr>
  </w:style>
  <w:style w:type="paragraph" w:customStyle="1" w:styleId="0110EBA28DAE4D11BC17CF58901CA5556">
    <w:name w:val="0110EBA28DAE4D11BC17CF58901CA5556"/>
    <w:rsid w:val="00636142"/>
    <w:rPr>
      <w:rFonts w:eastAsiaTheme="minorHAnsi"/>
    </w:rPr>
  </w:style>
  <w:style w:type="paragraph" w:customStyle="1" w:styleId="D144C5819D8549849EFE991008B533C44">
    <w:name w:val="D144C5819D8549849EFE991008B533C44"/>
    <w:rsid w:val="00636142"/>
    <w:rPr>
      <w:rFonts w:eastAsiaTheme="minorHAnsi"/>
    </w:rPr>
  </w:style>
  <w:style w:type="paragraph" w:customStyle="1" w:styleId="120901B89E9546928168120C13ACDA574">
    <w:name w:val="120901B89E9546928168120C13ACDA574"/>
    <w:rsid w:val="00636142"/>
    <w:rPr>
      <w:rFonts w:eastAsiaTheme="minorHAnsi"/>
    </w:rPr>
  </w:style>
  <w:style w:type="paragraph" w:customStyle="1" w:styleId="84FAD632DBC44334A1CEFC6F1B54FA611">
    <w:name w:val="84FAD632DBC44334A1CEFC6F1B54FA611"/>
    <w:rsid w:val="00636142"/>
    <w:rPr>
      <w:rFonts w:eastAsiaTheme="minorHAnsi"/>
    </w:rPr>
  </w:style>
  <w:style w:type="paragraph" w:customStyle="1" w:styleId="45AAD52359684F328EE3B1D830AA49F04">
    <w:name w:val="45AAD52359684F328EE3B1D830AA49F04"/>
    <w:rsid w:val="00636142"/>
    <w:rPr>
      <w:rFonts w:eastAsiaTheme="minorHAnsi"/>
    </w:rPr>
  </w:style>
  <w:style w:type="paragraph" w:customStyle="1" w:styleId="806D8C943EA9409E9B17F6AD2A2C330A4">
    <w:name w:val="806D8C943EA9409E9B17F6AD2A2C330A4"/>
    <w:rsid w:val="00636142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6142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41CB8AE9BF614C7F977BB8BE8F3D5818">
    <w:name w:val="41CB8AE9BF614C7F977BB8BE8F3D5818"/>
    <w:rsid w:val="000D3E26"/>
    <w:rPr>
      <w:rFonts w:eastAsiaTheme="minorHAnsi"/>
    </w:rPr>
  </w:style>
  <w:style w:type="paragraph" w:customStyle="1" w:styleId="5645B8B9F84D47E18630EB574D6EE6BF5">
    <w:name w:val="5645B8B9F84D47E18630EB574D6EE6BF5"/>
    <w:rsid w:val="000D3E26"/>
    <w:rPr>
      <w:rFonts w:eastAsiaTheme="minorHAnsi"/>
    </w:rPr>
  </w:style>
  <w:style w:type="paragraph" w:customStyle="1" w:styleId="3F656E09723A4E058D9ED0C6AD56731E5">
    <w:name w:val="3F656E09723A4E058D9ED0C6AD56731E5"/>
    <w:rsid w:val="000D3E26"/>
    <w:rPr>
      <w:rFonts w:eastAsiaTheme="minorHAnsi"/>
    </w:rPr>
  </w:style>
  <w:style w:type="paragraph" w:customStyle="1" w:styleId="ADA074112BC34446BE24203F3631D09A4">
    <w:name w:val="ADA074112BC34446BE24203F3631D09A4"/>
    <w:rsid w:val="000D3E26"/>
    <w:rPr>
      <w:rFonts w:eastAsiaTheme="minorHAnsi"/>
    </w:rPr>
  </w:style>
  <w:style w:type="paragraph" w:customStyle="1" w:styleId="5D21C460E75E45F28157A52250F330F84">
    <w:name w:val="5D21C460E75E45F28157A52250F330F84"/>
    <w:rsid w:val="000D3E26"/>
    <w:rPr>
      <w:rFonts w:eastAsiaTheme="minorHAnsi"/>
    </w:rPr>
  </w:style>
  <w:style w:type="paragraph" w:customStyle="1" w:styleId="5331CC1D46FA413EA5BF4BC1F002CE314">
    <w:name w:val="5331CC1D46FA413EA5BF4BC1F002CE314"/>
    <w:rsid w:val="000D3E26"/>
    <w:rPr>
      <w:rFonts w:eastAsiaTheme="minorHAnsi"/>
    </w:rPr>
  </w:style>
  <w:style w:type="paragraph" w:customStyle="1" w:styleId="A6229D80498A4CC69FF3C0163428235A4">
    <w:name w:val="A6229D80498A4CC69FF3C0163428235A4"/>
    <w:rsid w:val="000D3E26"/>
    <w:rPr>
      <w:rFonts w:eastAsiaTheme="minorHAnsi"/>
    </w:rPr>
  </w:style>
  <w:style w:type="paragraph" w:customStyle="1" w:styleId="A34BDCCD989744E99627DC87D33A15324">
    <w:name w:val="A34BDCCD989744E99627DC87D33A15324"/>
    <w:rsid w:val="000D3E26"/>
    <w:rPr>
      <w:rFonts w:eastAsiaTheme="minorHAnsi"/>
    </w:rPr>
  </w:style>
  <w:style w:type="paragraph" w:customStyle="1" w:styleId="0B5C86A7CFD94352B666FA6DD477839D4">
    <w:name w:val="0B5C86A7CFD94352B666FA6DD477839D4"/>
    <w:rsid w:val="000D3E26"/>
    <w:rPr>
      <w:rFonts w:eastAsiaTheme="minorHAnsi"/>
    </w:rPr>
  </w:style>
  <w:style w:type="paragraph" w:customStyle="1" w:styleId="C226761C9C0B4D6AA4E0F637EE6AEEDF4">
    <w:name w:val="C226761C9C0B4D6AA4E0F637EE6AEEDF4"/>
    <w:rsid w:val="000D3E26"/>
    <w:rPr>
      <w:rFonts w:eastAsiaTheme="minorHAnsi"/>
    </w:rPr>
  </w:style>
  <w:style w:type="paragraph" w:customStyle="1" w:styleId="5B4569B1A3394355AE833B3E681893554">
    <w:name w:val="5B4569B1A3394355AE833B3E681893554"/>
    <w:rsid w:val="000D3E26"/>
    <w:rPr>
      <w:rFonts w:eastAsiaTheme="minorHAnsi"/>
    </w:rPr>
  </w:style>
  <w:style w:type="paragraph" w:customStyle="1" w:styleId="C2FF5D89F4D34FEFAB45B570D98C0BF04">
    <w:name w:val="C2FF5D89F4D34FEFAB45B570D98C0BF04"/>
    <w:rsid w:val="000D3E26"/>
    <w:rPr>
      <w:rFonts w:eastAsiaTheme="minorHAnsi"/>
    </w:rPr>
  </w:style>
  <w:style w:type="paragraph" w:customStyle="1" w:styleId="A3108A808C674394B242184350F50F854">
    <w:name w:val="A3108A808C674394B242184350F50F854"/>
    <w:rsid w:val="000D3E26"/>
    <w:rPr>
      <w:rFonts w:eastAsiaTheme="minorHAnsi"/>
    </w:rPr>
  </w:style>
  <w:style w:type="paragraph" w:customStyle="1" w:styleId="E22A1DF10AF6496AAC068E94DE87DC8C4">
    <w:name w:val="E22A1DF10AF6496AAC068E94DE87DC8C4"/>
    <w:rsid w:val="000D3E26"/>
    <w:rPr>
      <w:rFonts w:eastAsiaTheme="minorHAnsi"/>
    </w:rPr>
  </w:style>
  <w:style w:type="paragraph" w:customStyle="1" w:styleId="774B8113ADA347EA8F85EC833879A9284">
    <w:name w:val="774B8113ADA347EA8F85EC833879A9284"/>
    <w:rsid w:val="000D3E26"/>
    <w:rPr>
      <w:rFonts w:eastAsiaTheme="minorHAnsi"/>
    </w:rPr>
  </w:style>
  <w:style w:type="paragraph" w:customStyle="1" w:styleId="939B17FCDD714761948F1B9C8324B7254">
    <w:name w:val="939B17FCDD714761948F1B9C8324B7254"/>
    <w:rsid w:val="000D3E26"/>
    <w:rPr>
      <w:rFonts w:eastAsiaTheme="minorHAnsi"/>
    </w:rPr>
  </w:style>
  <w:style w:type="paragraph" w:customStyle="1" w:styleId="890B43F4CA3440748074E4E0D6EB377E">
    <w:name w:val="890B43F4CA3440748074E4E0D6EB377E"/>
    <w:rsid w:val="000D3E26"/>
    <w:rPr>
      <w:rFonts w:eastAsiaTheme="minorHAnsi"/>
    </w:rPr>
  </w:style>
  <w:style w:type="paragraph" w:customStyle="1" w:styleId="3D014941680145C0B4D384686554ABF9">
    <w:name w:val="3D014941680145C0B4D384686554ABF9"/>
    <w:rsid w:val="000D3E26"/>
    <w:rPr>
      <w:rFonts w:eastAsiaTheme="minorHAnsi"/>
    </w:rPr>
  </w:style>
  <w:style w:type="paragraph" w:customStyle="1" w:styleId="E1CDF49A12114AAEAA20912F88A05E63">
    <w:name w:val="E1CDF49A12114AAEAA20912F88A05E63"/>
    <w:rsid w:val="000D3E26"/>
    <w:rPr>
      <w:rFonts w:eastAsiaTheme="minorHAnsi"/>
    </w:rPr>
  </w:style>
  <w:style w:type="paragraph" w:customStyle="1" w:styleId="61E4717B5EA34A019B637A4A6FE7AB0C">
    <w:name w:val="61E4717B5EA34A019B637A4A6FE7AB0C"/>
    <w:rsid w:val="000D3E26"/>
    <w:rPr>
      <w:rFonts w:eastAsiaTheme="minorHAnsi"/>
    </w:rPr>
  </w:style>
  <w:style w:type="paragraph" w:customStyle="1" w:styleId="361A05EAAF5E43E0A89B5418CD807D6E">
    <w:name w:val="361A05EAAF5E43E0A89B5418CD807D6E"/>
    <w:rsid w:val="000D3E26"/>
    <w:rPr>
      <w:rFonts w:eastAsiaTheme="minorHAnsi"/>
    </w:rPr>
  </w:style>
  <w:style w:type="paragraph" w:customStyle="1" w:styleId="2F269F0405604BD6BFF45151F80194A4">
    <w:name w:val="2F269F0405604BD6BFF45151F80194A4"/>
    <w:rsid w:val="000D3E26"/>
    <w:rPr>
      <w:rFonts w:eastAsiaTheme="minorHAnsi"/>
    </w:rPr>
  </w:style>
  <w:style w:type="paragraph" w:customStyle="1" w:styleId="04A6BA87F9D742BF9EC46C14E75BCDBC">
    <w:name w:val="04A6BA87F9D742BF9EC46C14E75BCDBC"/>
    <w:rsid w:val="000D3E26"/>
    <w:rPr>
      <w:rFonts w:eastAsiaTheme="minorHAnsi"/>
    </w:rPr>
  </w:style>
  <w:style w:type="paragraph" w:customStyle="1" w:styleId="41CB8AE9BF614C7F977BB8BE8F3D58181">
    <w:name w:val="41CB8AE9BF614C7F977BB8BE8F3D58181"/>
    <w:rsid w:val="000D3E26"/>
    <w:rPr>
      <w:rFonts w:eastAsiaTheme="minorHAnsi"/>
    </w:rPr>
  </w:style>
  <w:style w:type="paragraph" w:customStyle="1" w:styleId="5645B8B9F84D47E18630EB574D6EE6BF6">
    <w:name w:val="5645B8B9F84D47E18630EB574D6EE6BF6"/>
    <w:rsid w:val="000D3E26"/>
    <w:rPr>
      <w:rFonts w:eastAsiaTheme="minorHAnsi"/>
    </w:rPr>
  </w:style>
  <w:style w:type="paragraph" w:customStyle="1" w:styleId="3F656E09723A4E058D9ED0C6AD56731E6">
    <w:name w:val="3F656E09723A4E058D9ED0C6AD56731E6"/>
    <w:rsid w:val="000D3E26"/>
    <w:rPr>
      <w:rFonts w:eastAsiaTheme="minorHAnsi"/>
    </w:rPr>
  </w:style>
  <w:style w:type="paragraph" w:customStyle="1" w:styleId="ADA074112BC34446BE24203F3631D09A5">
    <w:name w:val="ADA074112BC34446BE24203F3631D09A5"/>
    <w:rsid w:val="000D3E26"/>
    <w:rPr>
      <w:rFonts w:eastAsiaTheme="minorHAnsi"/>
    </w:rPr>
  </w:style>
  <w:style w:type="paragraph" w:customStyle="1" w:styleId="5D21C460E75E45F28157A52250F330F85">
    <w:name w:val="5D21C460E75E45F28157A52250F330F85"/>
    <w:rsid w:val="000D3E26"/>
    <w:rPr>
      <w:rFonts w:eastAsiaTheme="minorHAnsi"/>
    </w:rPr>
  </w:style>
  <w:style w:type="paragraph" w:customStyle="1" w:styleId="5331CC1D46FA413EA5BF4BC1F002CE315">
    <w:name w:val="5331CC1D46FA413EA5BF4BC1F002CE315"/>
    <w:rsid w:val="000D3E26"/>
    <w:rPr>
      <w:rFonts w:eastAsiaTheme="minorHAnsi"/>
    </w:rPr>
  </w:style>
  <w:style w:type="paragraph" w:customStyle="1" w:styleId="A6229D80498A4CC69FF3C0163428235A5">
    <w:name w:val="A6229D80498A4CC69FF3C0163428235A5"/>
    <w:rsid w:val="000D3E26"/>
    <w:rPr>
      <w:rFonts w:eastAsiaTheme="minorHAnsi"/>
    </w:rPr>
  </w:style>
  <w:style w:type="paragraph" w:customStyle="1" w:styleId="A34BDCCD989744E99627DC87D33A15325">
    <w:name w:val="A34BDCCD989744E99627DC87D33A15325"/>
    <w:rsid w:val="000D3E26"/>
    <w:rPr>
      <w:rFonts w:eastAsiaTheme="minorHAnsi"/>
    </w:rPr>
  </w:style>
  <w:style w:type="paragraph" w:customStyle="1" w:styleId="0B5C86A7CFD94352B666FA6DD477839D5">
    <w:name w:val="0B5C86A7CFD94352B666FA6DD477839D5"/>
    <w:rsid w:val="000D3E26"/>
    <w:rPr>
      <w:rFonts w:eastAsiaTheme="minorHAnsi"/>
    </w:rPr>
  </w:style>
  <w:style w:type="paragraph" w:customStyle="1" w:styleId="C226761C9C0B4D6AA4E0F637EE6AEEDF5">
    <w:name w:val="C226761C9C0B4D6AA4E0F637EE6AEEDF5"/>
    <w:rsid w:val="000D3E26"/>
    <w:rPr>
      <w:rFonts w:eastAsiaTheme="minorHAnsi"/>
    </w:rPr>
  </w:style>
  <w:style w:type="paragraph" w:customStyle="1" w:styleId="5B4569B1A3394355AE833B3E681893555">
    <w:name w:val="5B4569B1A3394355AE833B3E681893555"/>
    <w:rsid w:val="000D3E26"/>
    <w:rPr>
      <w:rFonts w:eastAsiaTheme="minorHAnsi"/>
    </w:rPr>
  </w:style>
  <w:style w:type="paragraph" w:customStyle="1" w:styleId="C2FF5D89F4D34FEFAB45B570D98C0BF05">
    <w:name w:val="C2FF5D89F4D34FEFAB45B570D98C0BF05"/>
    <w:rsid w:val="000D3E26"/>
    <w:rPr>
      <w:rFonts w:eastAsiaTheme="minorHAnsi"/>
    </w:rPr>
  </w:style>
  <w:style w:type="paragraph" w:customStyle="1" w:styleId="A3108A808C674394B242184350F50F855">
    <w:name w:val="A3108A808C674394B242184350F50F855"/>
    <w:rsid w:val="000D3E26"/>
    <w:rPr>
      <w:rFonts w:eastAsiaTheme="minorHAnsi"/>
    </w:rPr>
  </w:style>
  <w:style w:type="paragraph" w:customStyle="1" w:styleId="E22A1DF10AF6496AAC068E94DE87DC8C5">
    <w:name w:val="E22A1DF10AF6496AAC068E94DE87DC8C5"/>
    <w:rsid w:val="000D3E26"/>
    <w:rPr>
      <w:rFonts w:eastAsiaTheme="minorHAnsi"/>
    </w:rPr>
  </w:style>
  <w:style w:type="paragraph" w:customStyle="1" w:styleId="774B8113ADA347EA8F85EC833879A9285">
    <w:name w:val="774B8113ADA347EA8F85EC833879A9285"/>
    <w:rsid w:val="000D3E26"/>
    <w:rPr>
      <w:rFonts w:eastAsiaTheme="minorHAnsi"/>
    </w:rPr>
  </w:style>
  <w:style w:type="paragraph" w:customStyle="1" w:styleId="939B17FCDD714761948F1B9C8324B7255">
    <w:name w:val="939B17FCDD714761948F1B9C8324B7255"/>
    <w:rsid w:val="000D3E26"/>
    <w:rPr>
      <w:rFonts w:eastAsiaTheme="minorHAnsi"/>
    </w:rPr>
  </w:style>
  <w:style w:type="paragraph" w:customStyle="1" w:styleId="890B43F4CA3440748074E4E0D6EB377E1">
    <w:name w:val="890B43F4CA3440748074E4E0D6EB377E1"/>
    <w:rsid w:val="000D3E26"/>
    <w:rPr>
      <w:rFonts w:eastAsiaTheme="minorHAnsi"/>
    </w:rPr>
  </w:style>
  <w:style w:type="paragraph" w:customStyle="1" w:styleId="3D014941680145C0B4D384686554ABF91">
    <w:name w:val="3D014941680145C0B4D384686554ABF91"/>
    <w:rsid w:val="000D3E26"/>
    <w:rPr>
      <w:rFonts w:eastAsiaTheme="minorHAnsi"/>
    </w:rPr>
  </w:style>
  <w:style w:type="paragraph" w:customStyle="1" w:styleId="E1CDF49A12114AAEAA20912F88A05E631">
    <w:name w:val="E1CDF49A12114AAEAA20912F88A05E631"/>
    <w:rsid w:val="000D3E26"/>
    <w:rPr>
      <w:rFonts w:eastAsiaTheme="minorHAnsi"/>
    </w:rPr>
  </w:style>
  <w:style w:type="paragraph" w:customStyle="1" w:styleId="973115AE666247F684C0DE071C242D00">
    <w:name w:val="973115AE666247F684C0DE071C242D00"/>
    <w:rsid w:val="000D3E26"/>
    <w:rPr>
      <w:rFonts w:eastAsiaTheme="minorHAnsi"/>
    </w:rPr>
  </w:style>
  <w:style w:type="paragraph" w:customStyle="1" w:styleId="61E4717B5EA34A019B637A4A6FE7AB0C1">
    <w:name w:val="61E4717B5EA34A019B637A4A6FE7AB0C1"/>
    <w:rsid w:val="000D3E26"/>
    <w:rPr>
      <w:rFonts w:eastAsiaTheme="minorHAnsi"/>
    </w:rPr>
  </w:style>
  <w:style w:type="paragraph" w:customStyle="1" w:styleId="361A05EAAF5E43E0A89B5418CD807D6E1">
    <w:name w:val="361A05EAAF5E43E0A89B5418CD807D6E1"/>
    <w:rsid w:val="000D3E26"/>
    <w:rPr>
      <w:rFonts w:eastAsiaTheme="minorHAnsi"/>
    </w:rPr>
  </w:style>
  <w:style w:type="paragraph" w:customStyle="1" w:styleId="2F269F0405604BD6BFF45151F80194A41">
    <w:name w:val="2F269F0405604BD6BFF45151F80194A41"/>
    <w:rsid w:val="000D3E26"/>
    <w:rPr>
      <w:rFonts w:eastAsiaTheme="minorHAnsi"/>
    </w:rPr>
  </w:style>
  <w:style w:type="paragraph" w:customStyle="1" w:styleId="04A6BA87F9D742BF9EC46C14E75BCDBC1">
    <w:name w:val="04A6BA87F9D742BF9EC46C14E75BCDBC1"/>
    <w:rsid w:val="000D3E26"/>
    <w:rPr>
      <w:rFonts w:eastAsiaTheme="minorHAnsi"/>
    </w:rPr>
  </w:style>
  <w:style w:type="paragraph" w:customStyle="1" w:styleId="B947256071124A79BC9F46628AEE3DD8">
    <w:name w:val="B947256071124A79BC9F46628AEE3DD8"/>
    <w:rsid w:val="000D3E26"/>
  </w:style>
  <w:style w:type="paragraph" w:customStyle="1" w:styleId="23AC6B4125D849909C56C68899E7DF65">
    <w:name w:val="23AC6B4125D849909C56C68899E7DF65"/>
    <w:rsid w:val="000D3E26"/>
  </w:style>
  <w:style w:type="paragraph" w:customStyle="1" w:styleId="B4D2FB29CD184DB4BC1A21828D927E39">
    <w:name w:val="B4D2FB29CD184DB4BC1A21828D927E39"/>
    <w:rsid w:val="000D3E26"/>
  </w:style>
  <w:style w:type="paragraph" w:customStyle="1" w:styleId="5F4C0530354A472793C8C9A58D754544">
    <w:name w:val="5F4C0530354A472793C8C9A58D754544"/>
    <w:rsid w:val="000D3E26"/>
  </w:style>
  <w:style w:type="paragraph" w:customStyle="1" w:styleId="00177FAD33E1416CBC75304231DAC82E">
    <w:name w:val="00177FAD33E1416CBC75304231DAC82E"/>
    <w:rsid w:val="000D3E26"/>
  </w:style>
  <w:style w:type="paragraph" w:customStyle="1" w:styleId="A26EF2E8C5C546BB9E03F97B49BA4333">
    <w:name w:val="A26EF2E8C5C546BB9E03F97B49BA4333"/>
    <w:rsid w:val="000D3E26"/>
  </w:style>
  <w:style w:type="paragraph" w:customStyle="1" w:styleId="847F40D7DF2B49A2925A32D0BA04BDB6">
    <w:name w:val="847F40D7DF2B49A2925A32D0BA04BDB6"/>
    <w:rsid w:val="000D3E26"/>
  </w:style>
  <w:style w:type="paragraph" w:customStyle="1" w:styleId="05DAD692DC2E47FCA8D9CF435704AB64">
    <w:name w:val="05DAD692DC2E47FCA8D9CF435704AB64"/>
    <w:rsid w:val="000D3E26"/>
  </w:style>
  <w:style w:type="paragraph" w:customStyle="1" w:styleId="6BF04D1A0F8548F0BEB73087E992B832">
    <w:name w:val="6BF04D1A0F8548F0BEB73087E992B832"/>
    <w:rsid w:val="000D3E26"/>
  </w:style>
  <w:style w:type="paragraph" w:customStyle="1" w:styleId="8C96F0FF0C03432D94DE4BD629A1E777">
    <w:name w:val="8C96F0FF0C03432D94DE4BD629A1E777"/>
    <w:rsid w:val="000D3E26"/>
  </w:style>
  <w:style w:type="paragraph" w:customStyle="1" w:styleId="68F95C10A49D4D7DB9741D5EE4FEC69A">
    <w:name w:val="68F95C10A49D4D7DB9741D5EE4FEC69A"/>
    <w:rsid w:val="000D3E26"/>
  </w:style>
  <w:style w:type="paragraph" w:customStyle="1" w:styleId="440BC172D5EE42E6B3C79D9BD5240EB4">
    <w:name w:val="440BC172D5EE42E6B3C79D9BD5240EB4"/>
    <w:rsid w:val="000D3E26"/>
  </w:style>
  <w:style w:type="paragraph" w:customStyle="1" w:styleId="2967C1A40F5C4572969ADBBF2C9AE097">
    <w:name w:val="2967C1A40F5C4572969ADBBF2C9AE097"/>
    <w:rsid w:val="000D3E26"/>
  </w:style>
  <w:style w:type="paragraph" w:customStyle="1" w:styleId="02938127D1484301884D0CCC609AD5FC">
    <w:name w:val="02938127D1484301884D0CCC609AD5FC"/>
    <w:rsid w:val="000D3E26"/>
  </w:style>
  <w:style w:type="paragraph" w:customStyle="1" w:styleId="36553D03AD9449EFAAB67569BB36FD4A">
    <w:name w:val="36553D03AD9449EFAAB67569BB36FD4A"/>
    <w:rsid w:val="000D3E26"/>
  </w:style>
  <w:style w:type="paragraph" w:customStyle="1" w:styleId="2080CA2162744DE6B30C2482E3C2A46E">
    <w:name w:val="2080CA2162744DE6B30C2482E3C2A46E"/>
    <w:rsid w:val="000D3E26"/>
  </w:style>
  <w:style w:type="paragraph" w:customStyle="1" w:styleId="6AD1B6615FDE4A77B61207057AAB3520">
    <w:name w:val="6AD1B6615FDE4A77B61207057AAB3520"/>
    <w:rsid w:val="000D3E26"/>
  </w:style>
  <w:style w:type="paragraph" w:customStyle="1" w:styleId="D2C222509AEF47C9BA4F998941AAACE5">
    <w:name w:val="D2C222509AEF47C9BA4F998941AAACE5"/>
    <w:rsid w:val="000D3E26"/>
  </w:style>
  <w:style w:type="paragraph" w:customStyle="1" w:styleId="13AADE52CAFF4289A08763C5CFC05DDC">
    <w:name w:val="13AADE52CAFF4289A08763C5CFC05DDC"/>
    <w:rsid w:val="000D3E26"/>
  </w:style>
  <w:style w:type="paragraph" w:customStyle="1" w:styleId="0110EBA28DAE4D11BC17CF58901CA555">
    <w:name w:val="0110EBA28DAE4D11BC17CF58901CA555"/>
    <w:rsid w:val="000D3E26"/>
  </w:style>
  <w:style w:type="paragraph" w:customStyle="1" w:styleId="D3651D75053742159BA379AFC5D3DB73">
    <w:name w:val="D3651D75053742159BA379AFC5D3DB73"/>
    <w:rsid w:val="000D3E26"/>
  </w:style>
  <w:style w:type="paragraph" w:customStyle="1" w:styleId="41CB8AE9BF614C7F977BB8BE8F3D58182">
    <w:name w:val="41CB8AE9BF614C7F977BB8BE8F3D58182"/>
    <w:rsid w:val="000D3E26"/>
    <w:rPr>
      <w:rFonts w:eastAsiaTheme="minorHAnsi"/>
    </w:rPr>
  </w:style>
  <w:style w:type="paragraph" w:customStyle="1" w:styleId="5645B8B9F84D47E18630EB574D6EE6BF7">
    <w:name w:val="5645B8B9F84D47E18630EB574D6EE6BF7"/>
    <w:rsid w:val="000D3E26"/>
    <w:rPr>
      <w:rFonts w:eastAsiaTheme="minorHAnsi"/>
    </w:rPr>
  </w:style>
  <w:style w:type="paragraph" w:customStyle="1" w:styleId="3F656E09723A4E058D9ED0C6AD56731E7">
    <w:name w:val="3F656E09723A4E058D9ED0C6AD56731E7"/>
    <w:rsid w:val="000D3E26"/>
    <w:rPr>
      <w:rFonts w:eastAsiaTheme="minorHAnsi"/>
    </w:rPr>
  </w:style>
  <w:style w:type="paragraph" w:customStyle="1" w:styleId="05DAD692DC2E47FCA8D9CF435704AB641">
    <w:name w:val="05DAD692DC2E47FCA8D9CF435704AB641"/>
    <w:rsid w:val="000D3E26"/>
    <w:rPr>
      <w:rFonts w:eastAsiaTheme="minorHAnsi"/>
    </w:rPr>
  </w:style>
  <w:style w:type="paragraph" w:customStyle="1" w:styleId="2080CA2162744DE6B30C2482E3C2A46E1">
    <w:name w:val="2080CA2162744DE6B30C2482E3C2A46E1"/>
    <w:rsid w:val="000D3E26"/>
    <w:rPr>
      <w:rFonts w:eastAsiaTheme="minorHAnsi"/>
    </w:rPr>
  </w:style>
  <w:style w:type="paragraph" w:customStyle="1" w:styleId="00177FAD33E1416CBC75304231DAC82E1">
    <w:name w:val="00177FAD33E1416CBC75304231DAC82E1"/>
    <w:rsid w:val="000D3E26"/>
    <w:rPr>
      <w:rFonts w:eastAsiaTheme="minorHAnsi"/>
    </w:rPr>
  </w:style>
  <w:style w:type="paragraph" w:customStyle="1" w:styleId="2967C1A40F5C4572969ADBBF2C9AE0971">
    <w:name w:val="2967C1A40F5C4572969ADBBF2C9AE0971"/>
    <w:rsid w:val="000D3E26"/>
    <w:rPr>
      <w:rFonts w:eastAsiaTheme="minorHAnsi"/>
    </w:rPr>
  </w:style>
  <w:style w:type="paragraph" w:customStyle="1" w:styleId="6BF04D1A0F8548F0BEB73087E992B8321">
    <w:name w:val="6BF04D1A0F8548F0BEB73087E992B8321"/>
    <w:rsid w:val="000D3E26"/>
    <w:rPr>
      <w:rFonts w:eastAsiaTheme="minorHAnsi"/>
    </w:rPr>
  </w:style>
  <w:style w:type="paragraph" w:customStyle="1" w:styleId="6AD1B6615FDE4A77B61207057AAB35201">
    <w:name w:val="6AD1B6615FDE4A77B61207057AAB35201"/>
    <w:rsid w:val="000D3E26"/>
    <w:rPr>
      <w:rFonts w:eastAsiaTheme="minorHAnsi"/>
    </w:rPr>
  </w:style>
  <w:style w:type="paragraph" w:customStyle="1" w:styleId="A26EF2E8C5C546BB9E03F97B49BA43331">
    <w:name w:val="A26EF2E8C5C546BB9E03F97B49BA43331"/>
    <w:rsid w:val="000D3E26"/>
    <w:rPr>
      <w:rFonts w:eastAsiaTheme="minorHAnsi"/>
    </w:rPr>
  </w:style>
  <w:style w:type="paragraph" w:customStyle="1" w:styleId="02938127D1484301884D0CCC609AD5FC1">
    <w:name w:val="02938127D1484301884D0CCC609AD5FC1"/>
    <w:rsid w:val="000D3E26"/>
    <w:rPr>
      <w:rFonts w:eastAsiaTheme="minorHAnsi"/>
    </w:rPr>
  </w:style>
  <w:style w:type="paragraph" w:customStyle="1" w:styleId="8C96F0FF0C03432D94DE4BD629A1E7771">
    <w:name w:val="8C96F0FF0C03432D94DE4BD629A1E7771"/>
    <w:rsid w:val="000D3E26"/>
    <w:rPr>
      <w:rFonts w:eastAsiaTheme="minorHAnsi"/>
    </w:rPr>
  </w:style>
  <w:style w:type="paragraph" w:customStyle="1" w:styleId="D2C222509AEF47C9BA4F998941AAACE51">
    <w:name w:val="D2C222509AEF47C9BA4F998941AAACE51"/>
    <w:rsid w:val="000D3E26"/>
    <w:rPr>
      <w:rFonts w:eastAsiaTheme="minorHAnsi"/>
    </w:rPr>
  </w:style>
  <w:style w:type="paragraph" w:customStyle="1" w:styleId="847F40D7DF2B49A2925A32D0BA04BDB61">
    <w:name w:val="847F40D7DF2B49A2925A32D0BA04BDB61"/>
    <w:rsid w:val="000D3E26"/>
    <w:rPr>
      <w:rFonts w:eastAsiaTheme="minorHAnsi"/>
    </w:rPr>
  </w:style>
  <w:style w:type="paragraph" w:customStyle="1" w:styleId="36553D03AD9449EFAAB67569BB36FD4A1">
    <w:name w:val="36553D03AD9449EFAAB67569BB36FD4A1"/>
    <w:rsid w:val="000D3E26"/>
    <w:rPr>
      <w:rFonts w:eastAsiaTheme="minorHAnsi"/>
    </w:rPr>
  </w:style>
  <w:style w:type="paragraph" w:customStyle="1" w:styleId="68F95C10A49D4D7DB9741D5EE4FEC69A1">
    <w:name w:val="68F95C10A49D4D7DB9741D5EE4FEC69A1"/>
    <w:rsid w:val="000D3E26"/>
    <w:rPr>
      <w:rFonts w:eastAsiaTheme="minorHAnsi"/>
    </w:rPr>
  </w:style>
  <w:style w:type="paragraph" w:customStyle="1" w:styleId="13AADE52CAFF4289A08763C5CFC05DDC1">
    <w:name w:val="13AADE52CAFF4289A08763C5CFC05DDC1"/>
    <w:rsid w:val="000D3E26"/>
    <w:rPr>
      <w:rFonts w:eastAsiaTheme="minorHAnsi"/>
    </w:rPr>
  </w:style>
  <w:style w:type="paragraph" w:customStyle="1" w:styleId="D3651D75053742159BA379AFC5D3DB731">
    <w:name w:val="D3651D75053742159BA379AFC5D3DB731"/>
    <w:rsid w:val="000D3E26"/>
    <w:rPr>
      <w:rFonts w:eastAsiaTheme="minorHAnsi"/>
    </w:rPr>
  </w:style>
  <w:style w:type="paragraph" w:customStyle="1" w:styleId="0110EBA28DAE4D11BC17CF58901CA5551">
    <w:name w:val="0110EBA28DAE4D11BC17CF58901CA5551"/>
    <w:rsid w:val="000D3E26"/>
    <w:rPr>
      <w:rFonts w:eastAsiaTheme="minorHAnsi"/>
    </w:rPr>
  </w:style>
  <w:style w:type="paragraph" w:customStyle="1" w:styleId="23AC6B4125D849909C56C68899E7DF651">
    <w:name w:val="23AC6B4125D849909C56C68899E7DF651"/>
    <w:rsid w:val="000D3E26"/>
    <w:rPr>
      <w:rFonts w:eastAsiaTheme="minorHAnsi"/>
    </w:rPr>
  </w:style>
  <w:style w:type="paragraph" w:customStyle="1" w:styleId="B60E7CF25CF64A0B9F387E809C229DC8">
    <w:name w:val="B60E7CF25CF64A0B9F387E809C229DC8"/>
    <w:rsid w:val="000D3E26"/>
    <w:rPr>
      <w:rFonts w:eastAsiaTheme="minorHAnsi"/>
    </w:rPr>
  </w:style>
  <w:style w:type="paragraph" w:customStyle="1" w:styleId="04A6BA87F9D742BF9EC46C14E75BCDBC2">
    <w:name w:val="04A6BA87F9D742BF9EC46C14E75BCDBC2"/>
    <w:rsid w:val="000D3E26"/>
    <w:rPr>
      <w:rFonts w:eastAsiaTheme="minorHAnsi"/>
    </w:rPr>
  </w:style>
  <w:style w:type="paragraph" w:customStyle="1" w:styleId="BEAF4F6B0CDF480E99004289DB9206CF">
    <w:name w:val="BEAF4F6B0CDF480E99004289DB9206CF"/>
    <w:rsid w:val="004068B1"/>
  </w:style>
  <w:style w:type="paragraph" w:customStyle="1" w:styleId="7D5D48CF98FA4064981E13BB204E5519">
    <w:name w:val="7D5D48CF98FA4064981E13BB204E5519"/>
    <w:rsid w:val="004068B1"/>
  </w:style>
  <w:style w:type="paragraph" w:customStyle="1" w:styleId="36B84A7CD1ED4485AFCC7A7C55FA6E11">
    <w:name w:val="36B84A7CD1ED4485AFCC7A7C55FA6E11"/>
    <w:rsid w:val="004068B1"/>
  </w:style>
  <w:style w:type="paragraph" w:customStyle="1" w:styleId="E644C4AE7E6648FB962CDC58C2F42E0C">
    <w:name w:val="E644C4AE7E6648FB962CDC58C2F42E0C"/>
    <w:rsid w:val="004068B1"/>
  </w:style>
  <w:style w:type="paragraph" w:customStyle="1" w:styleId="A91B8F3DE00A4448B6B7472EB4CFEC1A">
    <w:name w:val="A91B8F3DE00A4448B6B7472EB4CFEC1A"/>
    <w:rsid w:val="004068B1"/>
  </w:style>
  <w:style w:type="paragraph" w:customStyle="1" w:styleId="0A196D07A5B54E55BE13241EA5FABFFF">
    <w:name w:val="0A196D07A5B54E55BE13241EA5FABFFF"/>
    <w:rsid w:val="004068B1"/>
  </w:style>
  <w:style w:type="paragraph" w:customStyle="1" w:styleId="8F6E4B1BFE1A404E9F036A89729A409C">
    <w:name w:val="8F6E4B1BFE1A404E9F036A89729A409C"/>
    <w:rsid w:val="004068B1"/>
  </w:style>
  <w:style w:type="paragraph" w:customStyle="1" w:styleId="6162EE19EFEA4469A174E163AB569A7E">
    <w:name w:val="6162EE19EFEA4469A174E163AB569A7E"/>
    <w:rsid w:val="004068B1"/>
  </w:style>
  <w:style w:type="paragraph" w:customStyle="1" w:styleId="1922940C8E444AC281A34877D492DC20">
    <w:name w:val="1922940C8E444AC281A34877D492DC20"/>
    <w:rsid w:val="004068B1"/>
  </w:style>
  <w:style w:type="paragraph" w:customStyle="1" w:styleId="E39D45AC243F4449AD43B4596AA13FD3">
    <w:name w:val="E39D45AC243F4449AD43B4596AA13FD3"/>
    <w:rsid w:val="004068B1"/>
  </w:style>
  <w:style w:type="paragraph" w:customStyle="1" w:styleId="E64FDBD3B0654F6CBC4C01CE3C4B9808">
    <w:name w:val="E64FDBD3B0654F6CBC4C01CE3C4B9808"/>
    <w:rsid w:val="004068B1"/>
  </w:style>
  <w:style w:type="paragraph" w:customStyle="1" w:styleId="655EB40CD6E94D59A5F2C4AF27308AA7">
    <w:name w:val="655EB40CD6E94D59A5F2C4AF27308AA7"/>
    <w:rsid w:val="004068B1"/>
  </w:style>
  <w:style w:type="paragraph" w:customStyle="1" w:styleId="5ED2E16CC80C4500B7BB977C6A79E80D">
    <w:name w:val="5ED2E16CC80C4500B7BB977C6A79E80D"/>
    <w:rsid w:val="004068B1"/>
  </w:style>
  <w:style w:type="paragraph" w:customStyle="1" w:styleId="5BB7FA520C3C48769D63EF24BD81BE80">
    <w:name w:val="5BB7FA520C3C48769D63EF24BD81BE80"/>
    <w:rsid w:val="004068B1"/>
  </w:style>
  <w:style w:type="paragraph" w:customStyle="1" w:styleId="BC86B476237C411CB772E4E8A5B9361A">
    <w:name w:val="BC86B476237C411CB772E4E8A5B9361A"/>
    <w:rsid w:val="004068B1"/>
  </w:style>
  <w:style w:type="paragraph" w:customStyle="1" w:styleId="F2149050140140419E24D1DA3F93514C">
    <w:name w:val="F2149050140140419E24D1DA3F93514C"/>
    <w:rsid w:val="004068B1"/>
  </w:style>
  <w:style w:type="paragraph" w:customStyle="1" w:styleId="F04AF1C5C7BE4583BC524751BB847BA0">
    <w:name w:val="F04AF1C5C7BE4583BC524751BB847BA0"/>
    <w:rsid w:val="004068B1"/>
  </w:style>
  <w:style w:type="paragraph" w:customStyle="1" w:styleId="AD07AFDD3BBB47F0A03116EF7D0A8C5B">
    <w:name w:val="AD07AFDD3BBB47F0A03116EF7D0A8C5B"/>
    <w:rsid w:val="004068B1"/>
  </w:style>
  <w:style w:type="paragraph" w:customStyle="1" w:styleId="1B90BAD882874B1C8DC0E113C0BE20BE">
    <w:name w:val="1B90BAD882874B1C8DC0E113C0BE20BE"/>
    <w:rsid w:val="004068B1"/>
  </w:style>
  <w:style w:type="paragraph" w:customStyle="1" w:styleId="CFDA4A4FDBB1441B982D9A8CAA107415">
    <w:name w:val="CFDA4A4FDBB1441B982D9A8CAA107415"/>
    <w:rsid w:val="004068B1"/>
  </w:style>
  <w:style w:type="paragraph" w:customStyle="1" w:styleId="5538015865AA4D4D9F978822545A03D8">
    <w:name w:val="5538015865AA4D4D9F978822545A03D8"/>
    <w:rsid w:val="004068B1"/>
  </w:style>
  <w:style w:type="paragraph" w:customStyle="1" w:styleId="E49B525F1257402A80E3718FD2DC1246">
    <w:name w:val="E49B525F1257402A80E3718FD2DC1246"/>
    <w:rsid w:val="004068B1"/>
  </w:style>
  <w:style w:type="paragraph" w:customStyle="1" w:styleId="6BA95A93C30F42C69FD5347056672344">
    <w:name w:val="6BA95A93C30F42C69FD5347056672344"/>
    <w:rsid w:val="004068B1"/>
  </w:style>
  <w:style w:type="paragraph" w:customStyle="1" w:styleId="41CB8AE9BF614C7F977BB8BE8F3D58183">
    <w:name w:val="41CB8AE9BF614C7F977BB8BE8F3D58183"/>
    <w:rsid w:val="004068B1"/>
    <w:rPr>
      <w:rFonts w:eastAsiaTheme="minorHAnsi"/>
    </w:rPr>
  </w:style>
  <w:style w:type="paragraph" w:customStyle="1" w:styleId="5645B8B9F84D47E18630EB574D6EE6BF8">
    <w:name w:val="5645B8B9F84D47E18630EB574D6EE6BF8"/>
    <w:rsid w:val="004068B1"/>
    <w:rPr>
      <w:rFonts w:eastAsiaTheme="minorHAnsi"/>
    </w:rPr>
  </w:style>
  <w:style w:type="paragraph" w:customStyle="1" w:styleId="3F656E09723A4E058D9ED0C6AD56731E8">
    <w:name w:val="3F656E09723A4E058D9ED0C6AD56731E8"/>
    <w:rsid w:val="004068B1"/>
    <w:rPr>
      <w:rFonts w:eastAsiaTheme="minorHAnsi"/>
    </w:rPr>
  </w:style>
  <w:style w:type="paragraph" w:customStyle="1" w:styleId="05DAD692DC2E47FCA8D9CF435704AB642">
    <w:name w:val="05DAD692DC2E47FCA8D9CF435704AB642"/>
    <w:rsid w:val="004068B1"/>
    <w:rPr>
      <w:rFonts w:eastAsiaTheme="minorHAnsi"/>
    </w:rPr>
  </w:style>
  <w:style w:type="paragraph" w:customStyle="1" w:styleId="2080CA2162744DE6B30C2482E3C2A46E2">
    <w:name w:val="2080CA2162744DE6B30C2482E3C2A46E2"/>
    <w:rsid w:val="004068B1"/>
    <w:rPr>
      <w:rFonts w:eastAsiaTheme="minorHAnsi"/>
    </w:rPr>
  </w:style>
  <w:style w:type="paragraph" w:customStyle="1" w:styleId="00177FAD33E1416CBC75304231DAC82E2">
    <w:name w:val="00177FAD33E1416CBC75304231DAC82E2"/>
    <w:rsid w:val="004068B1"/>
    <w:rPr>
      <w:rFonts w:eastAsiaTheme="minorHAnsi"/>
    </w:rPr>
  </w:style>
  <w:style w:type="paragraph" w:customStyle="1" w:styleId="2967C1A40F5C4572969ADBBF2C9AE0972">
    <w:name w:val="2967C1A40F5C4572969ADBBF2C9AE0972"/>
    <w:rsid w:val="004068B1"/>
    <w:rPr>
      <w:rFonts w:eastAsiaTheme="minorHAnsi"/>
    </w:rPr>
  </w:style>
  <w:style w:type="paragraph" w:customStyle="1" w:styleId="6BF04D1A0F8548F0BEB73087E992B8322">
    <w:name w:val="6BF04D1A0F8548F0BEB73087E992B8322"/>
    <w:rsid w:val="004068B1"/>
    <w:rPr>
      <w:rFonts w:eastAsiaTheme="minorHAnsi"/>
    </w:rPr>
  </w:style>
  <w:style w:type="paragraph" w:customStyle="1" w:styleId="6AD1B6615FDE4A77B61207057AAB35202">
    <w:name w:val="6AD1B6615FDE4A77B61207057AAB35202"/>
    <w:rsid w:val="004068B1"/>
    <w:rPr>
      <w:rFonts w:eastAsiaTheme="minorHAnsi"/>
    </w:rPr>
  </w:style>
  <w:style w:type="paragraph" w:customStyle="1" w:styleId="A26EF2E8C5C546BB9E03F97B49BA43332">
    <w:name w:val="A26EF2E8C5C546BB9E03F97B49BA43332"/>
    <w:rsid w:val="004068B1"/>
    <w:rPr>
      <w:rFonts w:eastAsiaTheme="minorHAnsi"/>
    </w:rPr>
  </w:style>
  <w:style w:type="paragraph" w:customStyle="1" w:styleId="02938127D1484301884D0CCC609AD5FC2">
    <w:name w:val="02938127D1484301884D0CCC609AD5FC2"/>
    <w:rsid w:val="004068B1"/>
    <w:rPr>
      <w:rFonts w:eastAsiaTheme="minorHAnsi"/>
    </w:rPr>
  </w:style>
  <w:style w:type="paragraph" w:customStyle="1" w:styleId="8C96F0FF0C03432D94DE4BD629A1E7772">
    <w:name w:val="8C96F0FF0C03432D94DE4BD629A1E7772"/>
    <w:rsid w:val="004068B1"/>
    <w:rPr>
      <w:rFonts w:eastAsiaTheme="minorHAnsi"/>
    </w:rPr>
  </w:style>
  <w:style w:type="paragraph" w:customStyle="1" w:styleId="D2C222509AEF47C9BA4F998941AAACE52">
    <w:name w:val="D2C222509AEF47C9BA4F998941AAACE52"/>
    <w:rsid w:val="004068B1"/>
    <w:rPr>
      <w:rFonts w:eastAsiaTheme="minorHAnsi"/>
    </w:rPr>
  </w:style>
  <w:style w:type="paragraph" w:customStyle="1" w:styleId="847F40D7DF2B49A2925A32D0BA04BDB62">
    <w:name w:val="847F40D7DF2B49A2925A32D0BA04BDB62"/>
    <w:rsid w:val="004068B1"/>
    <w:rPr>
      <w:rFonts w:eastAsiaTheme="minorHAnsi"/>
    </w:rPr>
  </w:style>
  <w:style w:type="paragraph" w:customStyle="1" w:styleId="36553D03AD9449EFAAB67569BB36FD4A2">
    <w:name w:val="36553D03AD9449EFAAB67569BB36FD4A2"/>
    <w:rsid w:val="004068B1"/>
    <w:rPr>
      <w:rFonts w:eastAsiaTheme="minorHAnsi"/>
    </w:rPr>
  </w:style>
  <w:style w:type="paragraph" w:customStyle="1" w:styleId="68F95C10A49D4D7DB9741D5EE4FEC69A2">
    <w:name w:val="68F95C10A49D4D7DB9741D5EE4FEC69A2"/>
    <w:rsid w:val="004068B1"/>
    <w:rPr>
      <w:rFonts w:eastAsiaTheme="minorHAnsi"/>
    </w:rPr>
  </w:style>
  <w:style w:type="paragraph" w:customStyle="1" w:styleId="13AADE52CAFF4289A08763C5CFC05DDC2">
    <w:name w:val="13AADE52CAFF4289A08763C5CFC05DDC2"/>
    <w:rsid w:val="004068B1"/>
    <w:rPr>
      <w:rFonts w:eastAsiaTheme="minorHAnsi"/>
    </w:rPr>
  </w:style>
  <w:style w:type="paragraph" w:customStyle="1" w:styleId="D3651D75053742159BA379AFC5D3DB732">
    <w:name w:val="D3651D75053742159BA379AFC5D3DB732"/>
    <w:rsid w:val="004068B1"/>
    <w:rPr>
      <w:rFonts w:eastAsiaTheme="minorHAnsi"/>
    </w:rPr>
  </w:style>
  <w:style w:type="paragraph" w:customStyle="1" w:styleId="0110EBA28DAE4D11BC17CF58901CA5552">
    <w:name w:val="0110EBA28DAE4D11BC17CF58901CA5552"/>
    <w:rsid w:val="004068B1"/>
    <w:rPr>
      <w:rFonts w:eastAsiaTheme="minorHAnsi"/>
    </w:rPr>
  </w:style>
  <w:style w:type="paragraph" w:customStyle="1" w:styleId="D144C5819D8549849EFE991008B533C4">
    <w:name w:val="D144C5819D8549849EFE991008B533C4"/>
    <w:rsid w:val="004068B1"/>
    <w:rPr>
      <w:rFonts w:eastAsiaTheme="minorHAnsi"/>
    </w:rPr>
  </w:style>
  <w:style w:type="paragraph" w:customStyle="1" w:styleId="5BB7FA520C3C48769D63EF24BD81BE801">
    <w:name w:val="5BB7FA520C3C48769D63EF24BD81BE801"/>
    <w:rsid w:val="004068B1"/>
    <w:rPr>
      <w:rFonts w:eastAsiaTheme="minorHAnsi"/>
    </w:rPr>
  </w:style>
  <w:style w:type="paragraph" w:customStyle="1" w:styleId="BC86B476237C411CB772E4E8A5B9361A1">
    <w:name w:val="BC86B476237C411CB772E4E8A5B9361A1"/>
    <w:rsid w:val="004068B1"/>
    <w:rPr>
      <w:rFonts w:eastAsiaTheme="minorHAnsi"/>
    </w:rPr>
  </w:style>
  <w:style w:type="paragraph" w:customStyle="1" w:styleId="F2149050140140419E24D1DA3F93514C1">
    <w:name w:val="F2149050140140419E24D1DA3F93514C1"/>
    <w:rsid w:val="004068B1"/>
    <w:rPr>
      <w:rFonts w:eastAsiaTheme="minorHAnsi"/>
    </w:rPr>
  </w:style>
  <w:style w:type="paragraph" w:customStyle="1" w:styleId="F04AF1C5C7BE4583BC524751BB847BA01">
    <w:name w:val="F04AF1C5C7BE4583BC524751BB847BA01"/>
    <w:rsid w:val="004068B1"/>
    <w:rPr>
      <w:rFonts w:eastAsiaTheme="minorHAnsi"/>
    </w:rPr>
  </w:style>
  <w:style w:type="paragraph" w:customStyle="1" w:styleId="1B90BAD882874B1C8DC0E113C0BE20BE1">
    <w:name w:val="1B90BAD882874B1C8DC0E113C0BE20BE1"/>
    <w:rsid w:val="004068B1"/>
    <w:rPr>
      <w:rFonts w:eastAsiaTheme="minorHAnsi"/>
    </w:rPr>
  </w:style>
  <w:style w:type="paragraph" w:customStyle="1" w:styleId="E84A0E0EA32F4A28899AFC1717DD8864">
    <w:name w:val="E84A0E0EA32F4A28899AFC1717DD8864"/>
    <w:rsid w:val="004068B1"/>
    <w:rPr>
      <w:rFonts w:eastAsiaTheme="minorHAnsi"/>
    </w:rPr>
  </w:style>
  <w:style w:type="paragraph" w:customStyle="1" w:styleId="120901B89E9546928168120C13ACDA57">
    <w:name w:val="120901B89E9546928168120C13ACDA57"/>
    <w:rsid w:val="004068B1"/>
  </w:style>
  <w:style w:type="paragraph" w:customStyle="1" w:styleId="1D25FD2E755B464E9FE5EA297BF120C9">
    <w:name w:val="1D25FD2E755B464E9FE5EA297BF120C9"/>
    <w:rsid w:val="004068B1"/>
  </w:style>
  <w:style w:type="paragraph" w:customStyle="1" w:styleId="45AAD52359684F328EE3B1D830AA49F0">
    <w:name w:val="45AAD52359684F328EE3B1D830AA49F0"/>
    <w:rsid w:val="004068B1"/>
  </w:style>
  <w:style w:type="paragraph" w:customStyle="1" w:styleId="72981D3C4F8A4051BEAF989131E2D537">
    <w:name w:val="72981D3C4F8A4051BEAF989131E2D537"/>
    <w:rsid w:val="004068B1"/>
  </w:style>
  <w:style w:type="paragraph" w:customStyle="1" w:styleId="806D8C943EA9409E9B17F6AD2A2C330A">
    <w:name w:val="806D8C943EA9409E9B17F6AD2A2C330A"/>
    <w:rsid w:val="004068B1"/>
  </w:style>
  <w:style w:type="paragraph" w:customStyle="1" w:styleId="41CB8AE9BF614C7F977BB8BE8F3D58184">
    <w:name w:val="41CB8AE9BF614C7F977BB8BE8F3D58184"/>
    <w:rsid w:val="004068B1"/>
    <w:rPr>
      <w:rFonts w:eastAsiaTheme="minorHAnsi"/>
    </w:rPr>
  </w:style>
  <w:style w:type="paragraph" w:customStyle="1" w:styleId="5645B8B9F84D47E18630EB574D6EE6BF9">
    <w:name w:val="5645B8B9F84D47E18630EB574D6EE6BF9"/>
    <w:rsid w:val="004068B1"/>
    <w:rPr>
      <w:rFonts w:eastAsiaTheme="minorHAnsi"/>
    </w:rPr>
  </w:style>
  <w:style w:type="paragraph" w:customStyle="1" w:styleId="3F656E09723A4E058D9ED0C6AD56731E9">
    <w:name w:val="3F656E09723A4E058D9ED0C6AD56731E9"/>
    <w:rsid w:val="004068B1"/>
    <w:rPr>
      <w:rFonts w:eastAsiaTheme="minorHAnsi"/>
    </w:rPr>
  </w:style>
  <w:style w:type="paragraph" w:customStyle="1" w:styleId="05DAD692DC2E47FCA8D9CF435704AB643">
    <w:name w:val="05DAD692DC2E47FCA8D9CF435704AB643"/>
    <w:rsid w:val="004068B1"/>
    <w:rPr>
      <w:rFonts w:eastAsiaTheme="minorHAnsi"/>
    </w:rPr>
  </w:style>
  <w:style w:type="paragraph" w:customStyle="1" w:styleId="2080CA2162744DE6B30C2482E3C2A46E3">
    <w:name w:val="2080CA2162744DE6B30C2482E3C2A46E3"/>
    <w:rsid w:val="004068B1"/>
    <w:rPr>
      <w:rFonts w:eastAsiaTheme="minorHAnsi"/>
    </w:rPr>
  </w:style>
  <w:style w:type="paragraph" w:customStyle="1" w:styleId="00177FAD33E1416CBC75304231DAC82E3">
    <w:name w:val="00177FAD33E1416CBC75304231DAC82E3"/>
    <w:rsid w:val="004068B1"/>
    <w:rPr>
      <w:rFonts w:eastAsiaTheme="minorHAnsi"/>
    </w:rPr>
  </w:style>
  <w:style w:type="paragraph" w:customStyle="1" w:styleId="2967C1A40F5C4572969ADBBF2C9AE0973">
    <w:name w:val="2967C1A40F5C4572969ADBBF2C9AE0973"/>
    <w:rsid w:val="004068B1"/>
    <w:rPr>
      <w:rFonts w:eastAsiaTheme="minorHAnsi"/>
    </w:rPr>
  </w:style>
  <w:style w:type="paragraph" w:customStyle="1" w:styleId="6BF04D1A0F8548F0BEB73087E992B8323">
    <w:name w:val="6BF04D1A0F8548F0BEB73087E992B8323"/>
    <w:rsid w:val="004068B1"/>
    <w:rPr>
      <w:rFonts w:eastAsiaTheme="minorHAnsi"/>
    </w:rPr>
  </w:style>
  <w:style w:type="paragraph" w:customStyle="1" w:styleId="6AD1B6615FDE4A77B61207057AAB35203">
    <w:name w:val="6AD1B6615FDE4A77B61207057AAB35203"/>
    <w:rsid w:val="004068B1"/>
    <w:rPr>
      <w:rFonts w:eastAsiaTheme="minorHAnsi"/>
    </w:rPr>
  </w:style>
  <w:style w:type="paragraph" w:customStyle="1" w:styleId="A26EF2E8C5C546BB9E03F97B49BA43333">
    <w:name w:val="A26EF2E8C5C546BB9E03F97B49BA43333"/>
    <w:rsid w:val="004068B1"/>
    <w:rPr>
      <w:rFonts w:eastAsiaTheme="minorHAnsi"/>
    </w:rPr>
  </w:style>
  <w:style w:type="paragraph" w:customStyle="1" w:styleId="02938127D1484301884D0CCC609AD5FC3">
    <w:name w:val="02938127D1484301884D0CCC609AD5FC3"/>
    <w:rsid w:val="004068B1"/>
    <w:rPr>
      <w:rFonts w:eastAsiaTheme="minorHAnsi"/>
    </w:rPr>
  </w:style>
  <w:style w:type="paragraph" w:customStyle="1" w:styleId="8C96F0FF0C03432D94DE4BD629A1E7773">
    <w:name w:val="8C96F0FF0C03432D94DE4BD629A1E7773"/>
    <w:rsid w:val="004068B1"/>
    <w:rPr>
      <w:rFonts w:eastAsiaTheme="minorHAnsi"/>
    </w:rPr>
  </w:style>
  <w:style w:type="paragraph" w:customStyle="1" w:styleId="D2C222509AEF47C9BA4F998941AAACE53">
    <w:name w:val="D2C222509AEF47C9BA4F998941AAACE53"/>
    <w:rsid w:val="004068B1"/>
    <w:rPr>
      <w:rFonts w:eastAsiaTheme="minorHAnsi"/>
    </w:rPr>
  </w:style>
  <w:style w:type="paragraph" w:customStyle="1" w:styleId="847F40D7DF2B49A2925A32D0BA04BDB63">
    <w:name w:val="847F40D7DF2B49A2925A32D0BA04BDB63"/>
    <w:rsid w:val="004068B1"/>
    <w:rPr>
      <w:rFonts w:eastAsiaTheme="minorHAnsi"/>
    </w:rPr>
  </w:style>
  <w:style w:type="paragraph" w:customStyle="1" w:styleId="36553D03AD9449EFAAB67569BB36FD4A3">
    <w:name w:val="36553D03AD9449EFAAB67569BB36FD4A3"/>
    <w:rsid w:val="004068B1"/>
    <w:rPr>
      <w:rFonts w:eastAsiaTheme="minorHAnsi"/>
    </w:rPr>
  </w:style>
  <w:style w:type="paragraph" w:customStyle="1" w:styleId="68F95C10A49D4D7DB9741D5EE4FEC69A3">
    <w:name w:val="68F95C10A49D4D7DB9741D5EE4FEC69A3"/>
    <w:rsid w:val="004068B1"/>
    <w:rPr>
      <w:rFonts w:eastAsiaTheme="minorHAnsi"/>
    </w:rPr>
  </w:style>
  <w:style w:type="paragraph" w:customStyle="1" w:styleId="13AADE52CAFF4289A08763C5CFC05DDC3">
    <w:name w:val="13AADE52CAFF4289A08763C5CFC05DDC3"/>
    <w:rsid w:val="004068B1"/>
    <w:rPr>
      <w:rFonts w:eastAsiaTheme="minorHAnsi"/>
    </w:rPr>
  </w:style>
  <w:style w:type="paragraph" w:customStyle="1" w:styleId="D3651D75053742159BA379AFC5D3DB733">
    <w:name w:val="D3651D75053742159BA379AFC5D3DB733"/>
    <w:rsid w:val="004068B1"/>
    <w:rPr>
      <w:rFonts w:eastAsiaTheme="minorHAnsi"/>
    </w:rPr>
  </w:style>
  <w:style w:type="paragraph" w:customStyle="1" w:styleId="0110EBA28DAE4D11BC17CF58901CA5553">
    <w:name w:val="0110EBA28DAE4D11BC17CF58901CA5553"/>
    <w:rsid w:val="004068B1"/>
    <w:rPr>
      <w:rFonts w:eastAsiaTheme="minorHAnsi"/>
    </w:rPr>
  </w:style>
  <w:style w:type="paragraph" w:customStyle="1" w:styleId="D144C5819D8549849EFE991008B533C41">
    <w:name w:val="D144C5819D8549849EFE991008B533C41"/>
    <w:rsid w:val="004068B1"/>
    <w:rPr>
      <w:rFonts w:eastAsiaTheme="minorHAnsi"/>
    </w:rPr>
  </w:style>
  <w:style w:type="paragraph" w:customStyle="1" w:styleId="120901B89E9546928168120C13ACDA571">
    <w:name w:val="120901B89E9546928168120C13ACDA571"/>
    <w:rsid w:val="004068B1"/>
    <w:rPr>
      <w:rFonts w:eastAsiaTheme="minorHAnsi"/>
    </w:rPr>
  </w:style>
  <w:style w:type="paragraph" w:customStyle="1" w:styleId="1D25FD2E755B464E9FE5EA297BF120C91">
    <w:name w:val="1D25FD2E755B464E9FE5EA297BF120C91"/>
    <w:rsid w:val="004068B1"/>
    <w:rPr>
      <w:rFonts w:eastAsiaTheme="minorHAnsi"/>
    </w:rPr>
  </w:style>
  <w:style w:type="paragraph" w:customStyle="1" w:styleId="45AAD52359684F328EE3B1D830AA49F01">
    <w:name w:val="45AAD52359684F328EE3B1D830AA49F01"/>
    <w:rsid w:val="004068B1"/>
    <w:rPr>
      <w:rFonts w:eastAsiaTheme="minorHAnsi"/>
    </w:rPr>
  </w:style>
  <w:style w:type="paragraph" w:customStyle="1" w:styleId="806D8C943EA9409E9B17F6AD2A2C330A1">
    <w:name w:val="806D8C943EA9409E9B17F6AD2A2C330A1"/>
    <w:rsid w:val="004068B1"/>
    <w:rPr>
      <w:rFonts w:eastAsiaTheme="minorHAnsi"/>
    </w:rPr>
  </w:style>
  <w:style w:type="paragraph" w:customStyle="1" w:styleId="41CB8AE9BF614C7F977BB8BE8F3D58185">
    <w:name w:val="41CB8AE9BF614C7F977BB8BE8F3D58185"/>
    <w:rsid w:val="00636142"/>
    <w:rPr>
      <w:rFonts w:eastAsiaTheme="minorHAnsi"/>
    </w:rPr>
  </w:style>
  <w:style w:type="paragraph" w:customStyle="1" w:styleId="5645B8B9F84D47E18630EB574D6EE6BF10">
    <w:name w:val="5645B8B9F84D47E18630EB574D6EE6BF10"/>
    <w:rsid w:val="00636142"/>
    <w:rPr>
      <w:rFonts w:eastAsiaTheme="minorHAnsi"/>
    </w:rPr>
  </w:style>
  <w:style w:type="paragraph" w:customStyle="1" w:styleId="3F656E09723A4E058D9ED0C6AD56731E10">
    <w:name w:val="3F656E09723A4E058D9ED0C6AD56731E10"/>
    <w:rsid w:val="00636142"/>
    <w:rPr>
      <w:rFonts w:eastAsiaTheme="minorHAnsi"/>
    </w:rPr>
  </w:style>
  <w:style w:type="paragraph" w:customStyle="1" w:styleId="05DAD692DC2E47FCA8D9CF435704AB644">
    <w:name w:val="05DAD692DC2E47FCA8D9CF435704AB644"/>
    <w:rsid w:val="00636142"/>
    <w:rPr>
      <w:rFonts w:eastAsiaTheme="minorHAnsi"/>
    </w:rPr>
  </w:style>
  <w:style w:type="paragraph" w:customStyle="1" w:styleId="2080CA2162744DE6B30C2482E3C2A46E4">
    <w:name w:val="2080CA2162744DE6B30C2482E3C2A46E4"/>
    <w:rsid w:val="00636142"/>
    <w:rPr>
      <w:rFonts w:eastAsiaTheme="minorHAnsi"/>
    </w:rPr>
  </w:style>
  <w:style w:type="paragraph" w:customStyle="1" w:styleId="00177FAD33E1416CBC75304231DAC82E4">
    <w:name w:val="00177FAD33E1416CBC75304231DAC82E4"/>
    <w:rsid w:val="00636142"/>
    <w:rPr>
      <w:rFonts w:eastAsiaTheme="minorHAnsi"/>
    </w:rPr>
  </w:style>
  <w:style w:type="paragraph" w:customStyle="1" w:styleId="2967C1A40F5C4572969ADBBF2C9AE0974">
    <w:name w:val="2967C1A40F5C4572969ADBBF2C9AE0974"/>
    <w:rsid w:val="00636142"/>
    <w:rPr>
      <w:rFonts w:eastAsiaTheme="minorHAnsi"/>
    </w:rPr>
  </w:style>
  <w:style w:type="paragraph" w:customStyle="1" w:styleId="6BF04D1A0F8548F0BEB73087E992B8324">
    <w:name w:val="6BF04D1A0F8548F0BEB73087E992B8324"/>
    <w:rsid w:val="00636142"/>
    <w:rPr>
      <w:rFonts w:eastAsiaTheme="minorHAnsi"/>
    </w:rPr>
  </w:style>
  <w:style w:type="paragraph" w:customStyle="1" w:styleId="6AD1B6615FDE4A77B61207057AAB35204">
    <w:name w:val="6AD1B6615FDE4A77B61207057AAB35204"/>
    <w:rsid w:val="00636142"/>
    <w:rPr>
      <w:rFonts w:eastAsiaTheme="minorHAnsi"/>
    </w:rPr>
  </w:style>
  <w:style w:type="paragraph" w:customStyle="1" w:styleId="A26EF2E8C5C546BB9E03F97B49BA43334">
    <w:name w:val="A26EF2E8C5C546BB9E03F97B49BA43334"/>
    <w:rsid w:val="00636142"/>
    <w:rPr>
      <w:rFonts w:eastAsiaTheme="minorHAnsi"/>
    </w:rPr>
  </w:style>
  <w:style w:type="paragraph" w:customStyle="1" w:styleId="02938127D1484301884D0CCC609AD5FC4">
    <w:name w:val="02938127D1484301884D0CCC609AD5FC4"/>
    <w:rsid w:val="00636142"/>
    <w:rPr>
      <w:rFonts w:eastAsiaTheme="minorHAnsi"/>
    </w:rPr>
  </w:style>
  <w:style w:type="paragraph" w:customStyle="1" w:styleId="8C96F0FF0C03432D94DE4BD629A1E7774">
    <w:name w:val="8C96F0FF0C03432D94DE4BD629A1E7774"/>
    <w:rsid w:val="00636142"/>
    <w:rPr>
      <w:rFonts w:eastAsiaTheme="minorHAnsi"/>
    </w:rPr>
  </w:style>
  <w:style w:type="paragraph" w:customStyle="1" w:styleId="D2C222509AEF47C9BA4F998941AAACE54">
    <w:name w:val="D2C222509AEF47C9BA4F998941AAACE54"/>
    <w:rsid w:val="00636142"/>
    <w:rPr>
      <w:rFonts w:eastAsiaTheme="minorHAnsi"/>
    </w:rPr>
  </w:style>
  <w:style w:type="paragraph" w:customStyle="1" w:styleId="847F40D7DF2B49A2925A32D0BA04BDB64">
    <w:name w:val="847F40D7DF2B49A2925A32D0BA04BDB64"/>
    <w:rsid w:val="00636142"/>
    <w:rPr>
      <w:rFonts w:eastAsiaTheme="minorHAnsi"/>
    </w:rPr>
  </w:style>
  <w:style w:type="paragraph" w:customStyle="1" w:styleId="36553D03AD9449EFAAB67569BB36FD4A4">
    <w:name w:val="36553D03AD9449EFAAB67569BB36FD4A4"/>
    <w:rsid w:val="00636142"/>
    <w:rPr>
      <w:rFonts w:eastAsiaTheme="minorHAnsi"/>
    </w:rPr>
  </w:style>
  <w:style w:type="paragraph" w:customStyle="1" w:styleId="68F95C10A49D4D7DB9741D5EE4FEC69A4">
    <w:name w:val="68F95C10A49D4D7DB9741D5EE4FEC69A4"/>
    <w:rsid w:val="00636142"/>
    <w:rPr>
      <w:rFonts w:eastAsiaTheme="minorHAnsi"/>
    </w:rPr>
  </w:style>
  <w:style w:type="paragraph" w:customStyle="1" w:styleId="13AADE52CAFF4289A08763C5CFC05DDC4">
    <w:name w:val="13AADE52CAFF4289A08763C5CFC05DDC4"/>
    <w:rsid w:val="00636142"/>
    <w:rPr>
      <w:rFonts w:eastAsiaTheme="minorHAnsi"/>
    </w:rPr>
  </w:style>
  <w:style w:type="paragraph" w:customStyle="1" w:styleId="D3651D75053742159BA379AFC5D3DB734">
    <w:name w:val="D3651D75053742159BA379AFC5D3DB734"/>
    <w:rsid w:val="00636142"/>
    <w:rPr>
      <w:rFonts w:eastAsiaTheme="minorHAnsi"/>
    </w:rPr>
  </w:style>
  <w:style w:type="paragraph" w:customStyle="1" w:styleId="0110EBA28DAE4D11BC17CF58901CA5554">
    <w:name w:val="0110EBA28DAE4D11BC17CF58901CA5554"/>
    <w:rsid w:val="00636142"/>
    <w:rPr>
      <w:rFonts w:eastAsiaTheme="minorHAnsi"/>
    </w:rPr>
  </w:style>
  <w:style w:type="paragraph" w:customStyle="1" w:styleId="D144C5819D8549849EFE991008B533C42">
    <w:name w:val="D144C5819D8549849EFE991008B533C42"/>
    <w:rsid w:val="00636142"/>
    <w:rPr>
      <w:rFonts w:eastAsiaTheme="minorHAnsi"/>
    </w:rPr>
  </w:style>
  <w:style w:type="paragraph" w:customStyle="1" w:styleId="120901B89E9546928168120C13ACDA572">
    <w:name w:val="120901B89E9546928168120C13ACDA572"/>
    <w:rsid w:val="00636142"/>
    <w:rPr>
      <w:rFonts w:eastAsiaTheme="minorHAnsi"/>
    </w:rPr>
  </w:style>
  <w:style w:type="paragraph" w:customStyle="1" w:styleId="260B9248D30D4268AB5B2B97DBCD6D29">
    <w:name w:val="260B9248D30D4268AB5B2B97DBCD6D29"/>
    <w:rsid w:val="00636142"/>
    <w:rPr>
      <w:rFonts w:eastAsiaTheme="minorHAnsi"/>
    </w:rPr>
  </w:style>
  <w:style w:type="paragraph" w:customStyle="1" w:styleId="45AAD52359684F328EE3B1D830AA49F02">
    <w:name w:val="45AAD52359684F328EE3B1D830AA49F02"/>
    <w:rsid w:val="00636142"/>
    <w:rPr>
      <w:rFonts w:eastAsiaTheme="minorHAnsi"/>
    </w:rPr>
  </w:style>
  <w:style w:type="paragraph" w:customStyle="1" w:styleId="806D8C943EA9409E9B17F6AD2A2C330A2">
    <w:name w:val="806D8C943EA9409E9B17F6AD2A2C330A2"/>
    <w:rsid w:val="00636142"/>
    <w:rPr>
      <w:rFonts w:eastAsiaTheme="minorHAnsi"/>
    </w:rPr>
  </w:style>
  <w:style w:type="paragraph" w:customStyle="1" w:styleId="41CB8AE9BF614C7F977BB8BE8F3D58186">
    <w:name w:val="41CB8AE9BF614C7F977BB8BE8F3D58186"/>
    <w:rsid w:val="00636142"/>
    <w:rPr>
      <w:rFonts w:eastAsiaTheme="minorHAnsi"/>
    </w:rPr>
  </w:style>
  <w:style w:type="paragraph" w:customStyle="1" w:styleId="5645B8B9F84D47E18630EB574D6EE6BF11">
    <w:name w:val="5645B8B9F84D47E18630EB574D6EE6BF11"/>
    <w:rsid w:val="00636142"/>
    <w:rPr>
      <w:rFonts w:eastAsiaTheme="minorHAnsi"/>
    </w:rPr>
  </w:style>
  <w:style w:type="paragraph" w:customStyle="1" w:styleId="3F656E09723A4E058D9ED0C6AD56731E11">
    <w:name w:val="3F656E09723A4E058D9ED0C6AD56731E11"/>
    <w:rsid w:val="00636142"/>
    <w:rPr>
      <w:rFonts w:eastAsiaTheme="minorHAnsi"/>
    </w:rPr>
  </w:style>
  <w:style w:type="paragraph" w:customStyle="1" w:styleId="05DAD692DC2E47FCA8D9CF435704AB645">
    <w:name w:val="05DAD692DC2E47FCA8D9CF435704AB645"/>
    <w:rsid w:val="00636142"/>
    <w:rPr>
      <w:rFonts w:eastAsiaTheme="minorHAnsi"/>
    </w:rPr>
  </w:style>
  <w:style w:type="paragraph" w:customStyle="1" w:styleId="2080CA2162744DE6B30C2482E3C2A46E5">
    <w:name w:val="2080CA2162744DE6B30C2482E3C2A46E5"/>
    <w:rsid w:val="00636142"/>
    <w:rPr>
      <w:rFonts w:eastAsiaTheme="minorHAnsi"/>
    </w:rPr>
  </w:style>
  <w:style w:type="paragraph" w:customStyle="1" w:styleId="00177FAD33E1416CBC75304231DAC82E5">
    <w:name w:val="00177FAD33E1416CBC75304231DAC82E5"/>
    <w:rsid w:val="00636142"/>
    <w:rPr>
      <w:rFonts w:eastAsiaTheme="minorHAnsi"/>
    </w:rPr>
  </w:style>
  <w:style w:type="paragraph" w:customStyle="1" w:styleId="2967C1A40F5C4572969ADBBF2C9AE0975">
    <w:name w:val="2967C1A40F5C4572969ADBBF2C9AE0975"/>
    <w:rsid w:val="00636142"/>
    <w:rPr>
      <w:rFonts w:eastAsiaTheme="minorHAnsi"/>
    </w:rPr>
  </w:style>
  <w:style w:type="paragraph" w:customStyle="1" w:styleId="6BF04D1A0F8548F0BEB73087E992B8325">
    <w:name w:val="6BF04D1A0F8548F0BEB73087E992B8325"/>
    <w:rsid w:val="00636142"/>
    <w:rPr>
      <w:rFonts w:eastAsiaTheme="minorHAnsi"/>
    </w:rPr>
  </w:style>
  <w:style w:type="paragraph" w:customStyle="1" w:styleId="6AD1B6615FDE4A77B61207057AAB35205">
    <w:name w:val="6AD1B6615FDE4A77B61207057AAB35205"/>
    <w:rsid w:val="00636142"/>
    <w:rPr>
      <w:rFonts w:eastAsiaTheme="minorHAnsi"/>
    </w:rPr>
  </w:style>
  <w:style w:type="paragraph" w:customStyle="1" w:styleId="A26EF2E8C5C546BB9E03F97B49BA43335">
    <w:name w:val="A26EF2E8C5C546BB9E03F97B49BA43335"/>
    <w:rsid w:val="00636142"/>
    <w:rPr>
      <w:rFonts w:eastAsiaTheme="minorHAnsi"/>
    </w:rPr>
  </w:style>
  <w:style w:type="paragraph" w:customStyle="1" w:styleId="02938127D1484301884D0CCC609AD5FC5">
    <w:name w:val="02938127D1484301884D0CCC609AD5FC5"/>
    <w:rsid w:val="00636142"/>
    <w:rPr>
      <w:rFonts w:eastAsiaTheme="minorHAnsi"/>
    </w:rPr>
  </w:style>
  <w:style w:type="paragraph" w:customStyle="1" w:styleId="8C96F0FF0C03432D94DE4BD629A1E7775">
    <w:name w:val="8C96F0FF0C03432D94DE4BD629A1E7775"/>
    <w:rsid w:val="00636142"/>
    <w:rPr>
      <w:rFonts w:eastAsiaTheme="minorHAnsi"/>
    </w:rPr>
  </w:style>
  <w:style w:type="paragraph" w:customStyle="1" w:styleId="D2C222509AEF47C9BA4F998941AAACE55">
    <w:name w:val="D2C222509AEF47C9BA4F998941AAACE55"/>
    <w:rsid w:val="00636142"/>
    <w:rPr>
      <w:rFonts w:eastAsiaTheme="minorHAnsi"/>
    </w:rPr>
  </w:style>
  <w:style w:type="paragraph" w:customStyle="1" w:styleId="847F40D7DF2B49A2925A32D0BA04BDB65">
    <w:name w:val="847F40D7DF2B49A2925A32D0BA04BDB65"/>
    <w:rsid w:val="00636142"/>
    <w:rPr>
      <w:rFonts w:eastAsiaTheme="minorHAnsi"/>
    </w:rPr>
  </w:style>
  <w:style w:type="paragraph" w:customStyle="1" w:styleId="36553D03AD9449EFAAB67569BB36FD4A5">
    <w:name w:val="36553D03AD9449EFAAB67569BB36FD4A5"/>
    <w:rsid w:val="00636142"/>
    <w:rPr>
      <w:rFonts w:eastAsiaTheme="minorHAnsi"/>
    </w:rPr>
  </w:style>
  <w:style w:type="paragraph" w:customStyle="1" w:styleId="68F95C10A49D4D7DB9741D5EE4FEC69A5">
    <w:name w:val="68F95C10A49D4D7DB9741D5EE4FEC69A5"/>
    <w:rsid w:val="00636142"/>
    <w:rPr>
      <w:rFonts w:eastAsiaTheme="minorHAnsi"/>
    </w:rPr>
  </w:style>
  <w:style w:type="paragraph" w:customStyle="1" w:styleId="13AADE52CAFF4289A08763C5CFC05DDC5">
    <w:name w:val="13AADE52CAFF4289A08763C5CFC05DDC5"/>
    <w:rsid w:val="00636142"/>
    <w:rPr>
      <w:rFonts w:eastAsiaTheme="minorHAnsi"/>
    </w:rPr>
  </w:style>
  <w:style w:type="paragraph" w:customStyle="1" w:styleId="D3651D75053742159BA379AFC5D3DB735">
    <w:name w:val="D3651D75053742159BA379AFC5D3DB735"/>
    <w:rsid w:val="00636142"/>
    <w:rPr>
      <w:rFonts w:eastAsiaTheme="minorHAnsi"/>
    </w:rPr>
  </w:style>
  <w:style w:type="paragraph" w:customStyle="1" w:styleId="0110EBA28DAE4D11BC17CF58901CA5555">
    <w:name w:val="0110EBA28DAE4D11BC17CF58901CA5555"/>
    <w:rsid w:val="00636142"/>
    <w:rPr>
      <w:rFonts w:eastAsiaTheme="minorHAnsi"/>
    </w:rPr>
  </w:style>
  <w:style w:type="paragraph" w:customStyle="1" w:styleId="D144C5819D8549849EFE991008B533C43">
    <w:name w:val="D144C5819D8549849EFE991008B533C43"/>
    <w:rsid w:val="00636142"/>
    <w:rPr>
      <w:rFonts w:eastAsiaTheme="minorHAnsi"/>
    </w:rPr>
  </w:style>
  <w:style w:type="paragraph" w:customStyle="1" w:styleId="120901B89E9546928168120C13ACDA573">
    <w:name w:val="120901B89E9546928168120C13ACDA573"/>
    <w:rsid w:val="00636142"/>
    <w:rPr>
      <w:rFonts w:eastAsiaTheme="minorHAnsi"/>
    </w:rPr>
  </w:style>
  <w:style w:type="paragraph" w:customStyle="1" w:styleId="84FAD632DBC44334A1CEFC6F1B54FA61">
    <w:name w:val="84FAD632DBC44334A1CEFC6F1B54FA61"/>
    <w:rsid w:val="00636142"/>
    <w:rPr>
      <w:rFonts w:eastAsiaTheme="minorHAnsi"/>
    </w:rPr>
  </w:style>
  <w:style w:type="paragraph" w:customStyle="1" w:styleId="45AAD52359684F328EE3B1D830AA49F03">
    <w:name w:val="45AAD52359684F328EE3B1D830AA49F03"/>
    <w:rsid w:val="00636142"/>
    <w:rPr>
      <w:rFonts w:eastAsiaTheme="minorHAnsi"/>
    </w:rPr>
  </w:style>
  <w:style w:type="paragraph" w:customStyle="1" w:styleId="806D8C943EA9409E9B17F6AD2A2C330A3">
    <w:name w:val="806D8C943EA9409E9B17F6AD2A2C330A3"/>
    <w:rsid w:val="00636142"/>
    <w:rPr>
      <w:rFonts w:eastAsiaTheme="minorHAnsi"/>
    </w:rPr>
  </w:style>
  <w:style w:type="paragraph" w:customStyle="1" w:styleId="41CB8AE9BF614C7F977BB8BE8F3D58187">
    <w:name w:val="41CB8AE9BF614C7F977BB8BE8F3D58187"/>
    <w:rsid w:val="00636142"/>
    <w:rPr>
      <w:rFonts w:eastAsiaTheme="minorHAnsi"/>
    </w:rPr>
  </w:style>
  <w:style w:type="paragraph" w:customStyle="1" w:styleId="5645B8B9F84D47E18630EB574D6EE6BF12">
    <w:name w:val="5645B8B9F84D47E18630EB574D6EE6BF12"/>
    <w:rsid w:val="00636142"/>
    <w:rPr>
      <w:rFonts w:eastAsiaTheme="minorHAnsi"/>
    </w:rPr>
  </w:style>
  <w:style w:type="paragraph" w:customStyle="1" w:styleId="3F656E09723A4E058D9ED0C6AD56731E12">
    <w:name w:val="3F656E09723A4E058D9ED0C6AD56731E12"/>
    <w:rsid w:val="00636142"/>
    <w:rPr>
      <w:rFonts w:eastAsiaTheme="minorHAnsi"/>
    </w:rPr>
  </w:style>
  <w:style w:type="paragraph" w:customStyle="1" w:styleId="05DAD692DC2E47FCA8D9CF435704AB646">
    <w:name w:val="05DAD692DC2E47FCA8D9CF435704AB646"/>
    <w:rsid w:val="00636142"/>
    <w:rPr>
      <w:rFonts w:eastAsiaTheme="minorHAnsi"/>
    </w:rPr>
  </w:style>
  <w:style w:type="paragraph" w:customStyle="1" w:styleId="2080CA2162744DE6B30C2482E3C2A46E6">
    <w:name w:val="2080CA2162744DE6B30C2482E3C2A46E6"/>
    <w:rsid w:val="00636142"/>
    <w:rPr>
      <w:rFonts w:eastAsiaTheme="minorHAnsi"/>
    </w:rPr>
  </w:style>
  <w:style w:type="paragraph" w:customStyle="1" w:styleId="00177FAD33E1416CBC75304231DAC82E6">
    <w:name w:val="00177FAD33E1416CBC75304231DAC82E6"/>
    <w:rsid w:val="00636142"/>
    <w:rPr>
      <w:rFonts w:eastAsiaTheme="minorHAnsi"/>
    </w:rPr>
  </w:style>
  <w:style w:type="paragraph" w:customStyle="1" w:styleId="2967C1A40F5C4572969ADBBF2C9AE0976">
    <w:name w:val="2967C1A40F5C4572969ADBBF2C9AE0976"/>
    <w:rsid w:val="00636142"/>
    <w:rPr>
      <w:rFonts w:eastAsiaTheme="minorHAnsi"/>
    </w:rPr>
  </w:style>
  <w:style w:type="paragraph" w:customStyle="1" w:styleId="6BF04D1A0F8548F0BEB73087E992B8326">
    <w:name w:val="6BF04D1A0F8548F0BEB73087E992B8326"/>
    <w:rsid w:val="00636142"/>
    <w:rPr>
      <w:rFonts w:eastAsiaTheme="minorHAnsi"/>
    </w:rPr>
  </w:style>
  <w:style w:type="paragraph" w:customStyle="1" w:styleId="6AD1B6615FDE4A77B61207057AAB35206">
    <w:name w:val="6AD1B6615FDE4A77B61207057AAB35206"/>
    <w:rsid w:val="00636142"/>
    <w:rPr>
      <w:rFonts w:eastAsiaTheme="minorHAnsi"/>
    </w:rPr>
  </w:style>
  <w:style w:type="paragraph" w:customStyle="1" w:styleId="A26EF2E8C5C546BB9E03F97B49BA43336">
    <w:name w:val="A26EF2E8C5C546BB9E03F97B49BA43336"/>
    <w:rsid w:val="00636142"/>
    <w:rPr>
      <w:rFonts w:eastAsiaTheme="minorHAnsi"/>
    </w:rPr>
  </w:style>
  <w:style w:type="paragraph" w:customStyle="1" w:styleId="02938127D1484301884D0CCC609AD5FC6">
    <w:name w:val="02938127D1484301884D0CCC609AD5FC6"/>
    <w:rsid w:val="00636142"/>
    <w:rPr>
      <w:rFonts w:eastAsiaTheme="minorHAnsi"/>
    </w:rPr>
  </w:style>
  <w:style w:type="paragraph" w:customStyle="1" w:styleId="8C96F0FF0C03432D94DE4BD629A1E7776">
    <w:name w:val="8C96F0FF0C03432D94DE4BD629A1E7776"/>
    <w:rsid w:val="00636142"/>
    <w:rPr>
      <w:rFonts w:eastAsiaTheme="minorHAnsi"/>
    </w:rPr>
  </w:style>
  <w:style w:type="paragraph" w:customStyle="1" w:styleId="D2C222509AEF47C9BA4F998941AAACE56">
    <w:name w:val="D2C222509AEF47C9BA4F998941AAACE56"/>
    <w:rsid w:val="00636142"/>
    <w:rPr>
      <w:rFonts w:eastAsiaTheme="minorHAnsi"/>
    </w:rPr>
  </w:style>
  <w:style w:type="paragraph" w:customStyle="1" w:styleId="847F40D7DF2B49A2925A32D0BA04BDB66">
    <w:name w:val="847F40D7DF2B49A2925A32D0BA04BDB66"/>
    <w:rsid w:val="00636142"/>
    <w:rPr>
      <w:rFonts w:eastAsiaTheme="minorHAnsi"/>
    </w:rPr>
  </w:style>
  <w:style w:type="paragraph" w:customStyle="1" w:styleId="36553D03AD9449EFAAB67569BB36FD4A6">
    <w:name w:val="36553D03AD9449EFAAB67569BB36FD4A6"/>
    <w:rsid w:val="00636142"/>
    <w:rPr>
      <w:rFonts w:eastAsiaTheme="minorHAnsi"/>
    </w:rPr>
  </w:style>
  <w:style w:type="paragraph" w:customStyle="1" w:styleId="68F95C10A49D4D7DB9741D5EE4FEC69A6">
    <w:name w:val="68F95C10A49D4D7DB9741D5EE4FEC69A6"/>
    <w:rsid w:val="00636142"/>
    <w:rPr>
      <w:rFonts w:eastAsiaTheme="minorHAnsi"/>
    </w:rPr>
  </w:style>
  <w:style w:type="paragraph" w:customStyle="1" w:styleId="13AADE52CAFF4289A08763C5CFC05DDC6">
    <w:name w:val="13AADE52CAFF4289A08763C5CFC05DDC6"/>
    <w:rsid w:val="00636142"/>
    <w:rPr>
      <w:rFonts w:eastAsiaTheme="minorHAnsi"/>
    </w:rPr>
  </w:style>
  <w:style w:type="paragraph" w:customStyle="1" w:styleId="D3651D75053742159BA379AFC5D3DB736">
    <w:name w:val="D3651D75053742159BA379AFC5D3DB736"/>
    <w:rsid w:val="00636142"/>
    <w:rPr>
      <w:rFonts w:eastAsiaTheme="minorHAnsi"/>
    </w:rPr>
  </w:style>
  <w:style w:type="paragraph" w:customStyle="1" w:styleId="0110EBA28DAE4D11BC17CF58901CA5556">
    <w:name w:val="0110EBA28DAE4D11BC17CF58901CA5556"/>
    <w:rsid w:val="00636142"/>
    <w:rPr>
      <w:rFonts w:eastAsiaTheme="minorHAnsi"/>
    </w:rPr>
  </w:style>
  <w:style w:type="paragraph" w:customStyle="1" w:styleId="D144C5819D8549849EFE991008B533C44">
    <w:name w:val="D144C5819D8549849EFE991008B533C44"/>
    <w:rsid w:val="00636142"/>
    <w:rPr>
      <w:rFonts w:eastAsiaTheme="minorHAnsi"/>
    </w:rPr>
  </w:style>
  <w:style w:type="paragraph" w:customStyle="1" w:styleId="120901B89E9546928168120C13ACDA574">
    <w:name w:val="120901B89E9546928168120C13ACDA574"/>
    <w:rsid w:val="00636142"/>
    <w:rPr>
      <w:rFonts w:eastAsiaTheme="minorHAnsi"/>
    </w:rPr>
  </w:style>
  <w:style w:type="paragraph" w:customStyle="1" w:styleId="84FAD632DBC44334A1CEFC6F1B54FA611">
    <w:name w:val="84FAD632DBC44334A1CEFC6F1B54FA611"/>
    <w:rsid w:val="00636142"/>
    <w:rPr>
      <w:rFonts w:eastAsiaTheme="minorHAnsi"/>
    </w:rPr>
  </w:style>
  <w:style w:type="paragraph" w:customStyle="1" w:styleId="45AAD52359684F328EE3B1D830AA49F04">
    <w:name w:val="45AAD52359684F328EE3B1D830AA49F04"/>
    <w:rsid w:val="00636142"/>
    <w:rPr>
      <w:rFonts w:eastAsiaTheme="minorHAnsi"/>
    </w:rPr>
  </w:style>
  <w:style w:type="paragraph" w:customStyle="1" w:styleId="806D8C943EA9409E9B17F6AD2A2C330A4">
    <w:name w:val="806D8C943EA9409E9B17F6AD2A2C330A4"/>
    <w:rsid w:val="0063614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410</Words>
  <Characters>803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nold</dc:creator>
  <cp:lastModifiedBy>Luna Unnold</cp:lastModifiedBy>
  <cp:revision>8</cp:revision>
  <dcterms:created xsi:type="dcterms:W3CDTF">2016-06-11T20:25:00Z</dcterms:created>
  <dcterms:modified xsi:type="dcterms:W3CDTF">2016-09-09T19:06:00Z</dcterms:modified>
</cp:coreProperties>
</file>